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7TotaldescriptivaClean5.Rmd</w:t>
      </w:r>
      <w:r>
        <w:t xml:space="preserve"> </w:t>
      </w:r>
      <w:r>
        <w:t xml:space="preserve">#install.packages(</w:t>
      </w:r>
      <w:r>
        <w:t xml:space="preserve">“rmarkdown”</w:t>
      </w:r>
      <w:r>
        <w:t xml:space="preserve">)</w:t>
      </w:r>
      <w:r>
        <w:t xml:space="preserve"> </w:t>
      </w:r>
      <w:r>
        <w:t xml:space="preserve">#library(</w:t>
      </w:r>
      <w:r>
        <w:t xml:space="preserve">“rmarkdown”</w:t>
      </w:r>
      <w:r>
        <w:t xml:space="preserve">)</w:t>
      </w:r>
    </w:p>
    <w:p>
      <w:pPr>
        <w:pStyle w:val="BodyText"/>
      </w:pPr>
      <w:r>
        <w:t xml:space="preserve">READING CREDSCO.CSV. NOTE: Change the path of the file for the proper one in your computer.</w:t>
      </w:r>
    </w:p>
    <w:p>
      <w:pPr>
        <w:pStyle w:val="BodyText"/>
      </w:pPr>
      <w:r>
        <w:t xml:space="preserve">Remember that subfolders must be indicated by</w:t>
      </w:r>
      <w:r>
        <w:t xml:space="preserve"> </w:t>
      </w:r>
      <w:r>
        <w:t xml:space="preserve">“/”</w:t>
      </w:r>
      <w:r>
        <w:t xml:space="preserve"> </w:t>
      </w:r>
      <w:r>
        <w:t xml:space="preserve">and not by “"</w:t>
      </w:r>
    </w:p>
    <w:p>
      <w:pPr>
        <w:pStyle w:val="BodyText"/>
      </w:pPr>
      <w:r>
        <w:t xml:space="preserve">Here you can write the introduction of your report and include some text that will be transferred to the word file every time you re-run this Markdown</w:t>
      </w:r>
    </w:p>
    <w:p>
      <w:pPr>
        <w:pStyle w:val="BodyText"/>
      </w:pPr>
      <w:r>
        <w:t xml:space="preserve">WARNING: data must have been properly declared before (factors, dates…)</w:t>
      </w:r>
    </w:p>
    <w:p>
      <w:pPr>
        <w:pStyle w:val="SourceCode"/>
      </w:pPr>
      <w:r>
        <w:rPr>
          <w:rStyle w:val="CommentTok"/>
        </w:rPr>
        <w:t xml:space="preserve"># dd &lt;- read.table("D:/karina/docencia/areferenciesPPT/0DadesPractiques/CREDSCO/credscoCategoriques2.csv",header=T, sep=";", dec=",")</w:t>
      </w:r>
      <w:r>
        <w:br/>
      </w:r>
      <w:r>
        <w:rPr>
          <w:rStyle w:val="CommentTok"/>
        </w:rPr>
        <w:t xml:space="preserve">#dd&lt;- read.csv("D:/karina/TFGs/GrauEstadistica/MarcPinar/data.csv", sep=";")</w:t>
      </w:r>
      <w:r>
        <w:br/>
      </w:r>
      <w:r>
        <w:br/>
      </w:r>
      <w:r>
        <w:rPr>
          <w:rStyle w:val="CommentTok"/>
        </w:rPr>
        <w:t xml:space="preserve">#dataset&lt;-"platjaDaro"</w:t>
      </w:r>
      <w:r>
        <w:br/>
      </w:r>
      <w:r>
        <w:rPr>
          <w:rStyle w:val="CommentTok"/>
        </w:rPr>
        <w:t xml:space="preserve">#dataset&lt;-"futbol"</w:t>
      </w:r>
      <w:r>
        <w:br/>
      </w:r>
      <w:r>
        <w:br/>
      </w:r>
      <w:r>
        <w:rPr>
          <w:rStyle w:val="CommentTok"/>
        </w:rPr>
        <w:t xml:space="preserve">#setwd("D:/karina/projectes/ON/a2020INSESSCOVIDisocial/18DadesTallers")</w:t>
      </w:r>
      <w:r>
        <w:br/>
      </w:r>
      <w:r>
        <w:rPr>
          <w:rStyle w:val="CommentTok"/>
        </w:rPr>
        <w:t xml:space="preserve">#dd&lt;- read.table("2Formulari5TPlataDarov1.csv",header=T, sep=",", dec=".", na.strings="*");</w:t>
      </w:r>
      <w:r>
        <w:br/>
      </w:r>
      <w:r>
        <w:rPr>
          <w:rStyle w:val="CommentTok"/>
        </w:rPr>
        <w:t xml:space="preserve">#dataset&lt;-"planta"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otel"</w:t>
      </w:r>
    </w:p>
    <w:p>
      <w:pPr>
        <w:pStyle w:val="FirstParagraph"/>
      </w:pPr>
      <w:r>
        <w:t xml:space="preserve">Set the folder where the word file is going to be generated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morais/Desktop/PARS-GEI-FIB/Obligatories/Q7/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sample_5000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type of the R object created for the dataset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without including the R instruction in the final document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Get dimensions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31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Check the variabl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hotel"               "canceled"            "lead_time"          </w:t>
      </w:r>
      <w:r>
        <w:br/>
      </w:r>
      <w:r>
        <w:rPr>
          <w:rStyle w:val="VerbatimChar"/>
        </w:rPr>
        <w:t xml:space="preserve">##  [4] "year"                "month"               "week"               </w:t>
      </w:r>
      <w:r>
        <w:br/>
      </w:r>
      <w:r>
        <w:rPr>
          <w:rStyle w:val="VerbatimChar"/>
        </w:rPr>
        <w:t xml:space="preserve">##  [7] "day"                 "weekend_nights"      "week_nights"        </w:t>
      </w:r>
      <w:r>
        <w:br/>
      </w:r>
      <w:r>
        <w:rPr>
          <w:rStyle w:val="VerbatimChar"/>
        </w:rPr>
        <w:t xml:space="preserve">## [10] "adults"              "children"            "babies"             </w:t>
      </w:r>
      <w:r>
        <w:br/>
      </w:r>
      <w:r>
        <w:rPr>
          <w:rStyle w:val="VerbatimChar"/>
        </w:rPr>
        <w:t xml:space="preserve">## [13] "meal"                "country"             "market_seg"         </w:t>
      </w:r>
      <w:r>
        <w:br/>
      </w:r>
      <w:r>
        <w:rPr>
          <w:rStyle w:val="VerbatimChar"/>
        </w:rPr>
        <w:t xml:space="preserve">## [16] "channel"             "repeated"            "pre_cancel"         </w:t>
      </w:r>
      <w:r>
        <w:br/>
      </w:r>
      <w:r>
        <w:rPr>
          <w:rStyle w:val="VerbatimChar"/>
        </w:rPr>
        <w:t xml:space="preserve">## [19] "pre_bcn"             "rroom_type"          "assroom_type"       </w:t>
      </w:r>
      <w:r>
        <w:br/>
      </w:r>
      <w:r>
        <w:rPr>
          <w:rStyle w:val="VerbatimChar"/>
        </w:rPr>
        <w:t xml:space="preserve">## [22] "changes"             "deposit_type"        "agent"              </w:t>
      </w:r>
      <w:r>
        <w:br/>
      </w:r>
      <w:r>
        <w:rPr>
          <w:rStyle w:val="VerbatimChar"/>
        </w:rPr>
        <w:t xml:space="preserve">## [25] "days_wait"           "customer_type"       "adr"                </w:t>
      </w:r>
      <w:r>
        <w:br/>
      </w:r>
      <w:r>
        <w:rPr>
          <w:rStyle w:val="VerbatimChar"/>
        </w:rPr>
        <w:t xml:space="preserve">## [28] "rcar_parking_spaces" "ts_requests"         "r_status"           </w:t>
      </w:r>
      <w:r>
        <w:br/>
      </w:r>
      <w:r>
        <w:rPr>
          <w:rStyle w:val="VerbatimChar"/>
        </w:rPr>
        <w:t xml:space="preserve">## [31] "rs_date"</w:t>
      </w:r>
    </w:p>
    <w:p>
      <w:pPr>
        <w:pStyle w:val="FirstParagraph"/>
      </w:pPr>
      <w:r>
        <w:t xml:space="preserve">Decide if you need to declare some more factor or date</w:t>
      </w:r>
    </w:p>
    <w:p>
      <w:pPr>
        <w:pStyle w:val="SourceCode"/>
      </w:pPr>
      <w:r>
        <w:rPr>
          <w:rStyle w:val="NormalTok"/>
        </w:rPr>
        <w:t xml:space="preserve">descriptiv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om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  fre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por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re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jo, decidir si calcular porcentages con o sin missing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nom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istOfColo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daliti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cs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c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ortion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roportion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decide breaks: weeks, months, quarters...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ded Summary Statisti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d</w:t>
      </w:r>
      <w:r>
        <w:br/>
      </w:r>
      <w:r>
        <w:rPr>
          <w:rStyle w:val="NormalTok"/>
        </w:rPr>
        <w:t xml:space="preserve">activ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colDate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Basic descriptive analysis for numerical variables</w:t>
      </w:r>
    </w:p>
    <w:p>
      <w:pPr>
        <w:pStyle w:val="BodyText"/>
      </w:pPr>
      <w:r>
        <w:t xml:space="preserve">(decide the maximum number of colors you can need in a graph based on your metadata file)</w:t>
      </w:r>
    </w:p>
    <w:p>
      <w:pPr>
        <w:pStyle w:val="SourceCode"/>
      </w:pPr>
      <w:r>
        <w:rPr>
          <w:rStyle w:val="VerbatimChar"/>
        </w:rPr>
        <w:t xml:space="preserve">## [1] "variable  1 : hote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1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  3314         168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0.6628       0.337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  3314         168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0.6628       0.3372 </w:t>
      </w:r>
      <w:r>
        <w:br/>
      </w:r>
      <w:r>
        <w:rPr>
          <w:rStyle w:val="VerbatimChar"/>
        </w:rPr>
        <w:t xml:space="preserve">## [1] "variable  2 : cancele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1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1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3712  1.0000  1.0000 </w:t>
      </w:r>
      <w:r>
        <w:br/>
      </w:r>
      <w:r>
        <w:rPr>
          <w:rStyle w:val="VerbatimChar"/>
        </w:rPr>
        <w:t xml:space="preserve">## [1] "sd:  0.483174141951212"</w:t>
      </w:r>
      <w:r>
        <w:br/>
      </w:r>
      <w:r>
        <w:rPr>
          <w:rStyle w:val="VerbatimChar"/>
        </w:rPr>
        <w:t xml:space="preserve">## [1] "vc:  1.30165447723926"</w:t>
      </w:r>
      <w:r>
        <w:br/>
      </w:r>
      <w:r>
        <w:rPr>
          <w:rStyle w:val="VerbatimChar"/>
        </w:rPr>
        <w:t xml:space="preserve">## [1] "variable  3 : lead_tim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1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1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7.0    65.0   101.7   159.0   626.0 </w:t>
      </w:r>
      <w:r>
        <w:br/>
      </w:r>
      <w:r>
        <w:rPr>
          <w:rStyle w:val="VerbatimChar"/>
        </w:rPr>
        <w:t xml:space="preserve">## [1] "sd:  107.203701323954"</w:t>
      </w:r>
      <w:r>
        <w:br/>
      </w:r>
      <w:r>
        <w:rPr>
          <w:rStyle w:val="VerbatimChar"/>
        </w:rPr>
        <w:t xml:space="preserve">## [1] "vc:  1.0545795041282"</w:t>
      </w:r>
      <w:r>
        <w:br/>
      </w:r>
      <w:r>
        <w:rPr>
          <w:rStyle w:val="VerbatimChar"/>
        </w:rPr>
        <w:t xml:space="preserve">## [1] "variable  4 : yea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1_files/figure-docx/unnamed-chunk-8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1_files/figure-docx/unnamed-chunk-8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15    2016    2016    2016    2017    2017 </w:t>
      </w:r>
      <w:r>
        <w:br/>
      </w:r>
      <w:r>
        <w:rPr>
          <w:rStyle w:val="VerbatimChar"/>
        </w:rPr>
        <w:t xml:space="preserve">## [1] "sd:  0.705478688576776"</w:t>
      </w:r>
      <w:r>
        <w:br/>
      </w:r>
      <w:r>
        <w:rPr>
          <w:rStyle w:val="VerbatimChar"/>
        </w:rPr>
        <w:t xml:space="preserve">## [1] "vc:  0.000349914554076241"</w:t>
      </w:r>
      <w:r>
        <w:br/>
      </w:r>
      <w:r>
        <w:rPr>
          <w:rStyle w:val="VerbatimChar"/>
        </w:rPr>
        <w:t xml:space="preserve">## [1] "variable  5 : month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1_files/figure-docx/unnamed-chunk-8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1_files/figure-docx/unnamed-chunk-8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ril    August  December  February   January      July      June     March </w:t>
      </w:r>
      <w:r>
        <w:br/>
      </w:r>
      <w:r>
        <w:rPr>
          <w:rStyle w:val="VerbatimChar"/>
        </w:rPr>
        <w:t xml:space="preserve">##       422       593       294       372       235       541       443       431 </w:t>
      </w:r>
      <w:r>
        <w:br/>
      </w:r>
      <w:r>
        <w:rPr>
          <w:rStyle w:val="VerbatimChar"/>
        </w:rPr>
        <w:t xml:space="preserve">##       May  November   October September </w:t>
      </w:r>
      <w:r>
        <w:br/>
      </w:r>
      <w:r>
        <w:rPr>
          <w:rStyle w:val="VerbatimChar"/>
        </w:rPr>
        <w:t xml:space="preserve">##       470       270       482       44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ril    August  December  February   January      July      June     March </w:t>
      </w:r>
      <w:r>
        <w:br/>
      </w:r>
      <w:r>
        <w:rPr>
          <w:rStyle w:val="VerbatimChar"/>
        </w:rPr>
        <w:t xml:space="preserve">##    0.0844    0.1186    0.0588    0.0744    0.0470    0.1082    0.0886    0.0862 </w:t>
      </w:r>
      <w:r>
        <w:br/>
      </w:r>
      <w:r>
        <w:rPr>
          <w:rStyle w:val="VerbatimChar"/>
        </w:rPr>
        <w:t xml:space="preserve">##       May  November   October September </w:t>
      </w:r>
      <w:r>
        <w:br/>
      </w:r>
      <w:r>
        <w:rPr>
          <w:rStyle w:val="VerbatimChar"/>
        </w:rPr>
        <w:t xml:space="preserve">##    0.0940    0.0540    0.0964    0.089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gust      July   October       May September      June     March     April </w:t>
      </w:r>
      <w:r>
        <w:br/>
      </w:r>
      <w:r>
        <w:rPr>
          <w:rStyle w:val="VerbatimChar"/>
        </w:rPr>
        <w:t xml:space="preserve">##       593       541       482       470       447       443       431       422 </w:t>
      </w:r>
      <w:r>
        <w:br/>
      </w:r>
      <w:r>
        <w:rPr>
          <w:rStyle w:val="VerbatimChar"/>
        </w:rPr>
        <w:t xml:space="preserve">##  February  December  November   January </w:t>
      </w:r>
      <w:r>
        <w:br/>
      </w:r>
      <w:r>
        <w:rPr>
          <w:rStyle w:val="VerbatimChar"/>
        </w:rPr>
        <w:t xml:space="preserve">##       372       294       270       235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gust      July   October       May September      June     March     April </w:t>
      </w:r>
      <w:r>
        <w:br/>
      </w:r>
      <w:r>
        <w:rPr>
          <w:rStyle w:val="VerbatimChar"/>
        </w:rPr>
        <w:t xml:space="preserve">##    0.1186    0.1082    0.0964    0.0940    0.0894    0.0886    0.0862    0.0844 </w:t>
      </w:r>
      <w:r>
        <w:br/>
      </w:r>
      <w:r>
        <w:rPr>
          <w:rStyle w:val="VerbatimChar"/>
        </w:rPr>
        <w:t xml:space="preserve">##  February  December  November   January </w:t>
      </w:r>
      <w:r>
        <w:br/>
      </w:r>
      <w:r>
        <w:rPr>
          <w:rStyle w:val="VerbatimChar"/>
        </w:rPr>
        <w:t xml:space="preserve">##    0.0744    0.0588    0.0540    0.0470 </w:t>
      </w:r>
      <w:r>
        <w:br/>
      </w:r>
      <w:r>
        <w:rPr>
          <w:rStyle w:val="VerbatimChar"/>
        </w:rPr>
        <w:t xml:space="preserve">## [1] "variable  6 : week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1_files/figure-docx/unnamed-chunk-8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1_files/figure-docx/unnamed-chunk-8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16.00   28.00   27.27   38.00   53.00 </w:t>
      </w:r>
      <w:r>
        <w:br/>
      </w:r>
      <w:r>
        <w:rPr>
          <w:rStyle w:val="VerbatimChar"/>
        </w:rPr>
        <w:t xml:space="preserve">## [1] "sd:  13.6901524569619"</w:t>
      </w:r>
      <w:r>
        <w:br/>
      </w:r>
      <w:r>
        <w:rPr>
          <w:rStyle w:val="VerbatimChar"/>
        </w:rPr>
        <w:t xml:space="preserve">## [1] "vc:  0.502066645284582"</w:t>
      </w:r>
      <w:r>
        <w:br/>
      </w:r>
      <w:r>
        <w:rPr>
          <w:rStyle w:val="VerbatimChar"/>
        </w:rPr>
        <w:t xml:space="preserve">## [1] "variable  7 : da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1_files/figure-docx/unnamed-chunk-8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1_files/figure-docx/unnamed-chunk-8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8.75   16.00   16.00   23.25   31.00 </w:t>
      </w:r>
      <w:r>
        <w:br/>
      </w:r>
      <w:r>
        <w:rPr>
          <w:rStyle w:val="VerbatimChar"/>
        </w:rPr>
        <w:t xml:space="preserve">## [1] "sd:  8.71030173020695"</w:t>
      </w:r>
      <w:r>
        <w:br/>
      </w:r>
      <w:r>
        <w:rPr>
          <w:rStyle w:val="VerbatimChar"/>
        </w:rPr>
        <w:t xml:space="preserve">## [1] "vc:  0.544536799047685"</w:t>
      </w:r>
      <w:r>
        <w:br/>
      </w:r>
      <w:r>
        <w:rPr>
          <w:rStyle w:val="VerbatimChar"/>
        </w:rPr>
        <w:t xml:space="preserve">## [1] "variable  8 : weekend_nigh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1_files/figure-docx/unnamed-chunk-8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1_files/figure-docx/unnamed-chunk-8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0.941   2.000   8.000 </w:t>
      </w:r>
      <w:r>
        <w:br/>
      </w:r>
      <w:r>
        <w:rPr>
          <w:rStyle w:val="VerbatimChar"/>
        </w:rPr>
        <w:t xml:space="preserve">## [1] "sd:  0.996050914102636"</w:t>
      </w:r>
      <w:r>
        <w:br/>
      </w:r>
      <w:r>
        <w:rPr>
          <w:rStyle w:val="VerbatimChar"/>
        </w:rPr>
        <w:t xml:space="preserve">## [1] "vc:  1.05850256546508"</w:t>
      </w:r>
      <w:r>
        <w:br/>
      </w:r>
      <w:r>
        <w:rPr>
          <w:rStyle w:val="VerbatimChar"/>
        </w:rPr>
        <w:t xml:space="preserve">## [1] "variable  9 : week_nigh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L1_files/figure-docx/unnamed-chunk-8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1_files/figure-docx/unnamed-chunk-8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2.000   2.487   3.000  19.000 </w:t>
      </w:r>
      <w:r>
        <w:br/>
      </w:r>
      <w:r>
        <w:rPr>
          <w:rStyle w:val="VerbatimChar"/>
        </w:rPr>
        <w:t xml:space="preserve">## [1] "sd:  1.89159896101839"</w:t>
      </w:r>
      <w:r>
        <w:br/>
      </w:r>
      <w:r>
        <w:rPr>
          <w:rStyle w:val="VerbatimChar"/>
        </w:rPr>
        <w:t xml:space="preserve">## [1] "vc:  0.760594676726334"</w:t>
      </w:r>
      <w:r>
        <w:br/>
      </w:r>
      <w:r>
        <w:rPr>
          <w:rStyle w:val="VerbatimChar"/>
        </w:rPr>
        <w:t xml:space="preserve">## [1] "variable  10 : adul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L1_files/figure-docx/unnamed-chunk-8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L1_files/figure-docx/unnamed-chunk-8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2.000   1.851   2.000   4.000 </w:t>
      </w:r>
      <w:r>
        <w:br/>
      </w:r>
      <w:r>
        <w:rPr>
          <w:rStyle w:val="VerbatimChar"/>
        </w:rPr>
        <w:t xml:space="preserve">## [1] "sd:  0.495345448573705"</w:t>
      </w:r>
      <w:r>
        <w:br/>
      </w:r>
      <w:r>
        <w:rPr>
          <w:rStyle w:val="VerbatimChar"/>
        </w:rPr>
        <w:t xml:space="preserve">## [1] "vc:  0.26755182487507"</w:t>
      </w:r>
      <w:r>
        <w:br/>
      </w:r>
      <w:r>
        <w:rPr>
          <w:rStyle w:val="VerbatimChar"/>
        </w:rPr>
        <w:t xml:space="preserve">## [1] "variable  11 : childre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L1_files/figure-docx/unnamed-chunk-8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1_files/figure-docx/unnamed-chunk-8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1018  0.0000  3.0000 </w:t>
      </w:r>
      <w:r>
        <w:br/>
      </w:r>
      <w:r>
        <w:rPr>
          <w:rStyle w:val="VerbatimChar"/>
        </w:rPr>
        <w:t xml:space="preserve">## [1] "sd:  0.397326482463393"</w:t>
      </w:r>
      <w:r>
        <w:br/>
      </w:r>
      <w:r>
        <w:rPr>
          <w:rStyle w:val="VerbatimChar"/>
        </w:rPr>
        <w:t xml:space="preserve">## [1] "vc:  3.90301063323569"</w:t>
      </w:r>
      <w:r>
        <w:br/>
      </w:r>
      <w:r>
        <w:rPr>
          <w:rStyle w:val="VerbatimChar"/>
        </w:rPr>
        <w:t xml:space="preserve">## [1] "variable  12 : babi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L1_files/figure-docx/unnamed-chunk-8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L1_files/figure-docx/unnamed-chunk-8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072  0.0000  2.0000 </w:t>
      </w:r>
      <w:r>
        <w:br/>
      </w:r>
      <w:r>
        <w:rPr>
          <w:rStyle w:val="VerbatimChar"/>
        </w:rPr>
        <w:t xml:space="preserve">## [1] "sd:  0.0868888366476776"</w:t>
      </w:r>
      <w:r>
        <w:br/>
      </w:r>
      <w:r>
        <w:rPr>
          <w:rStyle w:val="VerbatimChar"/>
        </w:rPr>
        <w:t xml:space="preserve">## [1] "vc:  12.0678939788441"</w:t>
      </w:r>
      <w:r>
        <w:br/>
      </w:r>
      <w:r>
        <w:rPr>
          <w:rStyle w:val="VerbatimChar"/>
        </w:rPr>
        <w:t xml:space="preserve">## [1] "variable  13 : me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L1_files/figure-docx/unnamed-chunk-8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L1_files/figure-docx/unnamed-chunk-8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B   FB   HB   SC </w:t>
      </w:r>
      <w:r>
        <w:br/>
      </w:r>
      <w:r>
        <w:rPr>
          <w:rStyle w:val="VerbatimChar"/>
        </w:rPr>
        <w:t xml:space="preserve">## 3896   38  618  44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B     FB     HB     SC </w:t>
      </w:r>
      <w:r>
        <w:br/>
      </w:r>
      <w:r>
        <w:rPr>
          <w:rStyle w:val="VerbatimChar"/>
        </w:rPr>
        <w:t xml:space="preserve">## 0.7792 0.0076 0.1236 0.08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B   HB   SC   FB </w:t>
      </w:r>
      <w:r>
        <w:br/>
      </w:r>
      <w:r>
        <w:rPr>
          <w:rStyle w:val="VerbatimChar"/>
        </w:rPr>
        <w:t xml:space="preserve">## 3896  618  448   38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B     HB     SC     FB </w:t>
      </w:r>
      <w:r>
        <w:br/>
      </w:r>
      <w:r>
        <w:rPr>
          <w:rStyle w:val="VerbatimChar"/>
        </w:rPr>
        <w:t xml:space="preserve">## 0.7792 0.1236 0.0896 0.0076 </w:t>
      </w:r>
      <w:r>
        <w:br/>
      </w:r>
      <w:r>
        <w:rPr>
          <w:rStyle w:val="VerbatimChar"/>
        </w:rPr>
        <w:t xml:space="preserve">## [1] "variable  14 : countr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L1_files/figure-docx/unnamed-chunk-8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1_files/figure-docx/unnamed-chunk-8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O  ARE  ARG  AUS  AUT  BEL  BGD  BGR  BHR  BRA  CHE  CHL  CHN   CN  COL  CZE </w:t>
      </w:r>
      <w:r>
        <w:br/>
      </w:r>
      <w:r>
        <w:rPr>
          <w:rStyle w:val="VerbatimChar"/>
        </w:rPr>
        <w:t xml:space="preserve">##   13    1   11   24   54   94    1    2    1  108   77    1   50   64    1    4 </w:t>
      </w:r>
      <w:r>
        <w:br/>
      </w:r>
      <w:r>
        <w:rPr>
          <w:rStyle w:val="VerbatimChar"/>
        </w:rPr>
        <w:t xml:space="preserve">##  DEU  DNK  DZA  EGY  ESP  EST  ETH  FIN  FRA  GBR  GHA  GIB  GNB  GRC  GTM  HRV </w:t>
      </w:r>
      <w:r>
        <w:br/>
      </w:r>
      <w:r>
        <w:rPr>
          <w:rStyle w:val="VerbatimChar"/>
        </w:rPr>
        <w:t xml:space="preserve">##  308   19    8    3  369    3    1   21  422  485    1    1    1    8    1    4 </w:t>
      </w:r>
      <w:r>
        <w:br/>
      </w:r>
      <w:r>
        <w:rPr>
          <w:rStyle w:val="VerbatimChar"/>
        </w:rPr>
        <w:t xml:space="preserve">##  HUN  IND  IRL  IRN  ISL  ISR  ITA  JAM  JPN  KAZ  KOR  LBN  LIE  LTU  LUX  LVA </w:t>
      </w:r>
      <w:r>
        <w:br/>
      </w:r>
      <w:r>
        <w:rPr>
          <w:rStyle w:val="VerbatimChar"/>
        </w:rPr>
        <w:t xml:space="preserve">##    5    5  135    4    2   32  153    1    6    1    7    1    1    3    9    1 </w:t>
      </w:r>
      <w:r>
        <w:br/>
      </w:r>
      <w:r>
        <w:rPr>
          <w:rStyle w:val="VerbatimChar"/>
        </w:rPr>
        <w:t xml:space="preserve">##  MAR  MDV  MEX  MKD  MLT  MNE  MOZ  MYS  NGA  NLD  NOR  NZL  PER  PHL  POL  PRT </w:t>
      </w:r>
      <w:r>
        <w:br/>
      </w:r>
      <w:r>
        <w:rPr>
          <w:rStyle w:val="VerbatimChar"/>
        </w:rPr>
        <w:t xml:space="preserve">##   12    2    6    1    2    1    5    1    1   91   14    6    1    1   51 2054 </w:t>
      </w:r>
      <w:r>
        <w:br/>
      </w:r>
      <w:r>
        <w:rPr>
          <w:rStyle w:val="VerbatimChar"/>
        </w:rPr>
        <w:t xml:space="preserve">##  ROU  RUS  SAU  SEN  SGP  SRB  SVK  SVN  SWE  THA  TUN  TUR  TWN  TZA  UKR  URY </w:t>
      </w:r>
      <w:r>
        <w:br/>
      </w:r>
      <w:r>
        <w:rPr>
          <w:rStyle w:val="VerbatimChar"/>
        </w:rPr>
        <w:t xml:space="preserve">##   16   31    3    1    1    8    3    1   37    1    2   13    1    1    4    2 </w:t>
      </w:r>
      <w:r>
        <w:br/>
      </w:r>
      <w:r>
        <w:rPr>
          <w:rStyle w:val="VerbatimChar"/>
        </w:rPr>
        <w:t xml:space="preserve">##  USA  UZB  VEN  VNM  ZAF </w:t>
      </w:r>
      <w:r>
        <w:br/>
      </w:r>
      <w:r>
        <w:rPr>
          <w:rStyle w:val="VerbatimChar"/>
        </w:rPr>
        <w:t xml:space="preserve">##   91    1    2    2    3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O    ARE    ARG    AUS    AUT    BEL    BGD    BGR    BHR    BRA    CHE </w:t>
      </w:r>
      <w:r>
        <w:br/>
      </w:r>
      <w:r>
        <w:rPr>
          <w:rStyle w:val="VerbatimChar"/>
        </w:rPr>
        <w:t xml:space="preserve">## 0.0026 0.0002 0.0022 0.0048 0.0108 0.0188 0.0002 0.0004 0.0002 0.0216 0.0154 </w:t>
      </w:r>
      <w:r>
        <w:br/>
      </w:r>
      <w:r>
        <w:rPr>
          <w:rStyle w:val="VerbatimChar"/>
        </w:rPr>
        <w:t xml:space="preserve">##    CHL    CHN     CN    COL    CZE    DEU    DNK    DZA    EGY    ESP    EST </w:t>
      </w:r>
      <w:r>
        <w:br/>
      </w:r>
      <w:r>
        <w:rPr>
          <w:rStyle w:val="VerbatimChar"/>
        </w:rPr>
        <w:t xml:space="preserve">## 0.0002 0.0100 0.0128 0.0002 0.0008 0.0616 0.0038 0.0016 0.0006 0.0738 0.0006 </w:t>
      </w:r>
      <w:r>
        <w:br/>
      </w:r>
      <w:r>
        <w:rPr>
          <w:rStyle w:val="VerbatimChar"/>
        </w:rPr>
        <w:t xml:space="preserve">##    ETH    FIN    FRA    GBR    GHA    GIB    GNB    GRC    GTM    HRV    HUN </w:t>
      </w:r>
      <w:r>
        <w:br/>
      </w:r>
      <w:r>
        <w:rPr>
          <w:rStyle w:val="VerbatimChar"/>
        </w:rPr>
        <w:t xml:space="preserve">## 0.0002 0.0042 0.0844 0.0970 0.0002 0.0002 0.0002 0.0016 0.0002 0.0008 0.0010 </w:t>
      </w:r>
      <w:r>
        <w:br/>
      </w:r>
      <w:r>
        <w:rPr>
          <w:rStyle w:val="VerbatimChar"/>
        </w:rPr>
        <w:t xml:space="preserve">##    IND    IRL    IRN    ISL    ISR    ITA    JAM    JPN    KAZ    KOR    LBN </w:t>
      </w:r>
      <w:r>
        <w:br/>
      </w:r>
      <w:r>
        <w:rPr>
          <w:rStyle w:val="VerbatimChar"/>
        </w:rPr>
        <w:t xml:space="preserve">## 0.0010 0.0270 0.0008 0.0004 0.0064 0.0306 0.0002 0.0012 0.0002 0.0014 0.0002 </w:t>
      </w:r>
      <w:r>
        <w:br/>
      </w:r>
      <w:r>
        <w:rPr>
          <w:rStyle w:val="VerbatimChar"/>
        </w:rPr>
        <w:t xml:space="preserve">##    LIE    LTU    LUX    LVA    MAR    MDV    MEX    MKD    MLT    MNE    MOZ </w:t>
      </w:r>
      <w:r>
        <w:br/>
      </w:r>
      <w:r>
        <w:rPr>
          <w:rStyle w:val="VerbatimChar"/>
        </w:rPr>
        <w:t xml:space="preserve">## 0.0002 0.0006 0.0018 0.0002 0.0024 0.0004 0.0012 0.0002 0.0004 0.0002 0.0010 </w:t>
      </w:r>
      <w:r>
        <w:br/>
      </w:r>
      <w:r>
        <w:rPr>
          <w:rStyle w:val="VerbatimChar"/>
        </w:rPr>
        <w:t xml:space="preserve">##    MYS    NGA    NLD    NOR    NZL    PER    PHL    POL    PRT    ROU    RUS </w:t>
      </w:r>
      <w:r>
        <w:br/>
      </w:r>
      <w:r>
        <w:rPr>
          <w:rStyle w:val="VerbatimChar"/>
        </w:rPr>
        <w:t xml:space="preserve">## 0.0002 0.0002 0.0182 0.0028 0.0012 0.0002 0.0002 0.0102 0.4108 0.0032 0.0062 </w:t>
      </w:r>
      <w:r>
        <w:br/>
      </w:r>
      <w:r>
        <w:rPr>
          <w:rStyle w:val="VerbatimChar"/>
        </w:rPr>
        <w:t xml:space="preserve">##    SAU    SEN    SGP    SRB    SVK    SVN    SWE    THA    TUN    TUR    TWN </w:t>
      </w:r>
      <w:r>
        <w:br/>
      </w:r>
      <w:r>
        <w:rPr>
          <w:rStyle w:val="VerbatimChar"/>
        </w:rPr>
        <w:t xml:space="preserve">## 0.0006 0.0002 0.0002 0.0016 0.0006 0.0002 0.0074 0.0002 0.0004 0.0026 0.0002 </w:t>
      </w:r>
      <w:r>
        <w:br/>
      </w:r>
      <w:r>
        <w:rPr>
          <w:rStyle w:val="VerbatimChar"/>
        </w:rPr>
        <w:t xml:space="preserve">##    TZA    UKR    URY    USA    UZB    VEN    VNM    ZAF </w:t>
      </w:r>
      <w:r>
        <w:br/>
      </w:r>
      <w:r>
        <w:rPr>
          <w:rStyle w:val="VerbatimChar"/>
        </w:rPr>
        <w:t xml:space="preserve">## 0.0002 0.0008 0.0004 0.0182 0.0002 0.0004 0.0004 0.000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RT  GBR  FRA  ESP  DEU  ITA  IRL  BRA  BEL  NLD  USA  CHE   CN  AUT  POL  CHN </w:t>
      </w:r>
      <w:r>
        <w:br/>
      </w:r>
      <w:r>
        <w:rPr>
          <w:rStyle w:val="VerbatimChar"/>
        </w:rPr>
        <w:t xml:space="preserve">## 2054  485  422  369  308  153  135  108   94   91   91   77   64   54   51   50 </w:t>
      </w:r>
      <w:r>
        <w:br/>
      </w:r>
      <w:r>
        <w:rPr>
          <w:rStyle w:val="VerbatimChar"/>
        </w:rPr>
        <w:t xml:space="preserve">##  SWE  ISR  RUS  AUS  FIN  DNK  ROU  NOR  AGO  TUR  MAR  ARG  LUX  DZA  GRC  SRB </w:t>
      </w:r>
      <w:r>
        <w:br/>
      </w:r>
      <w:r>
        <w:rPr>
          <w:rStyle w:val="VerbatimChar"/>
        </w:rPr>
        <w:t xml:space="preserve">##   37   32   31   24   21   19   16   14   13   13   12   11    9    8    8    8 </w:t>
      </w:r>
      <w:r>
        <w:br/>
      </w:r>
      <w:r>
        <w:rPr>
          <w:rStyle w:val="VerbatimChar"/>
        </w:rPr>
        <w:t xml:space="preserve">##  KOR  JPN  MEX  NZL  HUN  IND  MOZ  CZE  HRV  IRN  UKR  EGY  EST  LTU  SAU  SVK </w:t>
      </w:r>
      <w:r>
        <w:br/>
      </w:r>
      <w:r>
        <w:rPr>
          <w:rStyle w:val="VerbatimChar"/>
        </w:rPr>
        <w:t xml:space="preserve">##    7    6    6    6    5    5    5    4    4    4    4    3    3    3    3    3 </w:t>
      </w:r>
      <w:r>
        <w:br/>
      </w:r>
      <w:r>
        <w:rPr>
          <w:rStyle w:val="VerbatimChar"/>
        </w:rPr>
        <w:t xml:space="preserve">##  ZAF  BGR  ISL  MDV  MLT  TUN  URY  VEN  VNM  ARE  BGD  BHR  CHL  COL  ETH  GHA </w:t>
      </w:r>
      <w:r>
        <w:br/>
      </w:r>
      <w:r>
        <w:rPr>
          <w:rStyle w:val="VerbatimChar"/>
        </w:rPr>
        <w:t xml:space="preserve">##    3    2    2    2    2    2    2    2    2    1    1    1    1    1    1    1 </w:t>
      </w:r>
      <w:r>
        <w:br/>
      </w:r>
      <w:r>
        <w:rPr>
          <w:rStyle w:val="VerbatimChar"/>
        </w:rPr>
        <w:t xml:space="preserve">##  GIB  GNB  GTM  JAM  KAZ  LBN  LIE  LVA  MKD  MNE  MYS  NGA  PER  PHL  SEN  SGP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SVN  THA  TWN  TZA  UZB </w:t>
      </w:r>
      <w:r>
        <w:br/>
      </w:r>
      <w:r>
        <w:rPr>
          <w:rStyle w:val="VerbatimChar"/>
        </w:rPr>
        <w:t xml:space="preserve">##    1    1    1    1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T    GBR    FRA    ESP    DEU    ITA    IRL    BRA    BEL    NLD    USA </w:t>
      </w:r>
      <w:r>
        <w:br/>
      </w:r>
      <w:r>
        <w:rPr>
          <w:rStyle w:val="VerbatimChar"/>
        </w:rPr>
        <w:t xml:space="preserve">## 0.4108 0.0970 0.0844 0.0738 0.0616 0.0306 0.0270 0.0216 0.0188 0.0182 0.0182 </w:t>
      </w:r>
      <w:r>
        <w:br/>
      </w:r>
      <w:r>
        <w:rPr>
          <w:rStyle w:val="VerbatimChar"/>
        </w:rPr>
        <w:t xml:space="preserve">##    CHE     CN    AUT    POL    CHN    SWE    ISR    RUS    AUS    FIN    DNK </w:t>
      </w:r>
      <w:r>
        <w:br/>
      </w:r>
      <w:r>
        <w:rPr>
          <w:rStyle w:val="VerbatimChar"/>
        </w:rPr>
        <w:t xml:space="preserve">## 0.0154 0.0128 0.0108 0.0102 0.0100 0.0074 0.0064 0.0062 0.0048 0.0042 0.0038 </w:t>
      </w:r>
      <w:r>
        <w:br/>
      </w:r>
      <w:r>
        <w:rPr>
          <w:rStyle w:val="VerbatimChar"/>
        </w:rPr>
        <w:t xml:space="preserve">##    ROU    NOR    AGO    TUR    MAR    ARG    LUX    DZA    GRC    SRB    KOR </w:t>
      </w:r>
      <w:r>
        <w:br/>
      </w:r>
      <w:r>
        <w:rPr>
          <w:rStyle w:val="VerbatimChar"/>
        </w:rPr>
        <w:t xml:space="preserve">## 0.0032 0.0028 0.0026 0.0026 0.0024 0.0022 0.0018 0.0016 0.0016 0.0016 0.0014 </w:t>
      </w:r>
      <w:r>
        <w:br/>
      </w:r>
      <w:r>
        <w:rPr>
          <w:rStyle w:val="VerbatimChar"/>
        </w:rPr>
        <w:t xml:space="preserve">##    JPN    MEX    NZL    HUN    IND    MOZ    CZE    HRV    IRN    UKR    EGY </w:t>
      </w:r>
      <w:r>
        <w:br/>
      </w:r>
      <w:r>
        <w:rPr>
          <w:rStyle w:val="VerbatimChar"/>
        </w:rPr>
        <w:t xml:space="preserve">## 0.0012 0.0012 0.0012 0.0010 0.0010 0.0010 0.0008 0.0008 0.0008 0.0008 0.0006 </w:t>
      </w:r>
      <w:r>
        <w:br/>
      </w:r>
      <w:r>
        <w:rPr>
          <w:rStyle w:val="VerbatimChar"/>
        </w:rPr>
        <w:t xml:space="preserve">##    EST    LTU    SAU    SVK    ZAF    BGR    ISL    MDV    MLT    TUN    URY </w:t>
      </w:r>
      <w:r>
        <w:br/>
      </w:r>
      <w:r>
        <w:rPr>
          <w:rStyle w:val="VerbatimChar"/>
        </w:rPr>
        <w:t xml:space="preserve">## 0.0006 0.0006 0.0006 0.0006 0.0006 0.0004 0.0004 0.0004 0.0004 0.0004 0.0004 </w:t>
      </w:r>
      <w:r>
        <w:br/>
      </w:r>
      <w:r>
        <w:rPr>
          <w:rStyle w:val="VerbatimChar"/>
        </w:rPr>
        <w:t xml:space="preserve">##    VEN    VNM    ARE    BGD    BHR    CHL    COL    ETH    GHA    GIB    GNB </w:t>
      </w:r>
      <w:r>
        <w:br/>
      </w:r>
      <w:r>
        <w:rPr>
          <w:rStyle w:val="VerbatimChar"/>
        </w:rPr>
        <w:t xml:space="preserve">## 0.0004 0.0004 0.0002 0.0002 0.0002 0.0002 0.0002 0.0002 0.0002 0.0002 0.0002 </w:t>
      </w:r>
      <w:r>
        <w:br/>
      </w:r>
      <w:r>
        <w:rPr>
          <w:rStyle w:val="VerbatimChar"/>
        </w:rPr>
        <w:t xml:space="preserve">##    GTM    JAM    KAZ    LBN    LIE    LVA    MKD    MNE    MYS    NGA    PER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PHL    SEN    SGP    SVN    THA    TWN    TZA    UZB </w:t>
      </w:r>
      <w:r>
        <w:br/>
      </w:r>
      <w:r>
        <w:rPr>
          <w:rStyle w:val="VerbatimChar"/>
        </w:rPr>
        <w:t xml:space="preserve">## 0.0002 0.0002 0.0002 0.0002 0.0002 0.0002 0.0002 0.0002 </w:t>
      </w:r>
      <w:r>
        <w:br/>
      </w:r>
      <w:r>
        <w:rPr>
          <w:rStyle w:val="VerbatimChar"/>
        </w:rPr>
        <w:t xml:space="preserve">## [1] "variable  15 : market_seg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1_files/figure-docx/unnamed-chunk-8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1_files/figure-docx/unnamed-chunk-8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viation Complementary     Corporate        Direct        Groups </w:t>
      </w:r>
      <w:r>
        <w:br/>
      </w:r>
      <w:r>
        <w:rPr>
          <w:rStyle w:val="VerbatimChar"/>
        </w:rPr>
        <w:t xml:space="preserve">##            12            28           225           561           841 </w:t>
      </w:r>
      <w:r>
        <w:br/>
      </w:r>
      <w:r>
        <w:rPr>
          <w:rStyle w:val="VerbatimChar"/>
        </w:rPr>
        <w:t xml:space="preserve">## Offline TA/TO     Online TA </w:t>
      </w:r>
      <w:r>
        <w:br/>
      </w:r>
      <w:r>
        <w:rPr>
          <w:rStyle w:val="VerbatimChar"/>
        </w:rPr>
        <w:t xml:space="preserve">##          1016          231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viation Complementary     Corporate        Direct        Groups </w:t>
      </w:r>
      <w:r>
        <w:br/>
      </w:r>
      <w:r>
        <w:rPr>
          <w:rStyle w:val="VerbatimChar"/>
        </w:rPr>
        <w:t xml:space="preserve">##        0.0024        0.0056        0.0450        0.1122        0.1682 </w:t>
      </w:r>
      <w:r>
        <w:br/>
      </w:r>
      <w:r>
        <w:rPr>
          <w:rStyle w:val="VerbatimChar"/>
        </w:rPr>
        <w:t xml:space="preserve">## Offline TA/TO     Online TA </w:t>
      </w:r>
      <w:r>
        <w:br/>
      </w:r>
      <w:r>
        <w:rPr>
          <w:rStyle w:val="VerbatimChar"/>
        </w:rPr>
        <w:t xml:space="preserve">##        0.2032        0.463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nline TA Offline TA/TO        Groups        Direct     Corporate </w:t>
      </w:r>
      <w:r>
        <w:br/>
      </w:r>
      <w:r>
        <w:rPr>
          <w:rStyle w:val="VerbatimChar"/>
        </w:rPr>
        <w:t xml:space="preserve">##          2317          1016           841           561           225 </w:t>
      </w:r>
      <w:r>
        <w:br/>
      </w:r>
      <w:r>
        <w:rPr>
          <w:rStyle w:val="VerbatimChar"/>
        </w:rPr>
        <w:t xml:space="preserve">## Complementary      Aviation </w:t>
      </w:r>
      <w:r>
        <w:br/>
      </w:r>
      <w:r>
        <w:rPr>
          <w:rStyle w:val="VerbatimChar"/>
        </w:rPr>
        <w:t xml:space="preserve">##            28            1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nline TA Offline TA/TO        Groups        Direct     Corporate </w:t>
      </w:r>
      <w:r>
        <w:br/>
      </w:r>
      <w:r>
        <w:rPr>
          <w:rStyle w:val="VerbatimChar"/>
        </w:rPr>
        <w:t xml:space="preserve">##        0.4634        0.2032        0.1682        0.1122        0.0450 </w:t>
      </w:r>
      <w:r>
        <w:br/>
      </w:r>
      <w:r>
        <w:rPr>
          <w:rStyle w:val="VerbatimChar"/>
        </w:rPr>
        <w:t xml:space="preserve">## Complementary      Aviation </w:t>
      </w:r>
      <w:r>
        <w:br/>
      </w:r>
      <w:r>
        <w:rPr>
          <w:rStyle w:val="VerbatimChar"/>
        </w:rPr>
        <w:t xml:space="preserve">##        0.0056        0.0024 </w:t>
      </w:r>
      <w:r>
        <w:br/>
      </w:r>
      <w:r>
        <w:rPr>
          <w:rStyle w:val="VerbatimChar"/>
        </w:rPr>
        <w:t xml:space="preserve">## [1] "variable  16 : channe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1_files/figure-docx/unnamed-chunk-8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1_files/figure-docx/unnamed-chunk-8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porate    Direct       GDS     TA/TO </w:t>
      </w:r>
      <w:r>
        <w:br/>
      </w:r>
      <w:r>
        <w:rPr>
          <w:rStyle w:val="VerbatimChar"/>
        </w:rPr>
        <w:t xml:space="preserve">##       289       643        12      405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porate    Direct       GDS     TA/TO </w:t>
      </w:r>
      <w:r>
        <w:br/>
      </w:r>
      <w:r>
        <w:rPr>
          <w:rStyle w:val="VerbatimChar"/>
        </w:rPr>
        <w:t xml:space="preserve">##    0.0578    0.1286    0.0024    0.81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/TO    Direct Corporate       GDS </w:t>
      </w:r>
      <w:r>
        <w:br/>
      </w:r>
      <w:r>
        <w:rPr>
          <w:rStyle w:val="VerbatimChar"/>
        </w:rPr>
        <w:t xml:space="preserve">##      4056       643       289        1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/TO    Direct Corporate       GDS </w:t>
      </w:r>
      <w:r>
        <w:br/>
      </w:r>
      <w:r>
        <w:rPr>
          <w:rStyle w:val="VerbatimChar"/>
        </w:rPr>
        <w:t xml:space="preserve">##    0.8112    0.1286    0.0578    0.0024 </w:t>
      </w:r>
      <w:r>
        <w:br/>
      </w:r>
      <w:r>
        <w:rPr>
          <w:rStyle w:val="VerbatimChar"/>
        </w:rPr>
        <w:t xml:space="preserve">## [1] "variable  17 : repeate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L1_files/figure-docx/unnamed-chunk-8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L1_files/figure-docx/unnamed-chunk-8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278  0.0000  1.0000 </w:t>
      </w:r>
      <w:r>
        <w:br/>
      </w:r>
      <w:r>
        <w:rPr>
          <w:rStyle w:val="VerbatimChar"/>
        </w:rPr>
        <w:t xml:space="preserve">## [1] "sd:  0.164415834131943"</w:t>
      </w:r>
      <w:r>
        <w:br/>
      </w:r>
      <w:r>
        <w:rPr>
          <w:rStyle w:val="VerbatimChar"/>
        </w:rPr>
        <w:t xml:space="preserve">## [1] "vc:  5.91423863783968"</w:t>
      </w:r>
      <w:r>
        <w:br/>
      </w:r>
      <w:r>
        <w:rPr>
          <w:rStyle w:val="VerbatimChar"/>
        </w:rPr>
        <w:t xml:space="preserve">## [1] "variable  18 : pre_cance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L1_files/figure-docx/unnamed-chunk-8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L1_files/figure-docx/unnamed-chunk-8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09    0.00   26.00 </w:t>
      </w:r>
      <w:r>
        <w:br/>
      </w:r>
      <w:r>
        <w:rPr>
          <w:rStyle w:val="VerbatimChar"/>
        </w:rPr>
        <w:t xml:space="preserve">## [1] "sd:  0.908220773267491"</w:t>
      </w:r>
      <w:r>
        <w:br/>
      </w:r>
      <w:r>
        <w:rPr>
          <w:rStyle w:val="VerbatimChar"/>
        </w:rPr>
        <w:t xml:space="preserve">## [1] "vc:  10.0913419251943"</w:t>
      </w:r>
      <w:r>
        <w:br/>
      </w:r>
      <w:r>
        <w:rPr>
          <w:rStyle w:val="VerbatimChar"/>
        </w:rPr>
        <w:t xml:space="preserve">## [1] "variable  19 : pre_bc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L1_files/figure-docx/unnamed-chunk-8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L1_files/figure-docx/unnamed-chunk-8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0.137   0.000  63.000 </w:t>
      </w:r>
      <w:r>
        <w:br/>
      </w:r>
      <w:r>
        <w:rPr>
          <w:rStyle w:val="VerbatimChar"/>
        </w:rPr>
        <w:t xml:space="preserve">## [1] "sd:  1.56828661429629"</w:t>
      </w:r>
      <w:r>
        <w:br/>
      </w:r>
      <w:r>
        <w:rPr>
          <w:rStyle w:val="VerbatimChar"/>
        </w:rPr>
        <w:t xml:space="preserve">## [1] "vc:  11.4473475496079"</w:t>
      </w:r>
      <w:r>
        <w:br/>
      </w:r>
      <w:r>
        <w:rPr>
          <w:rStyle w:val="VerbatimChar"/>
        </w:rPr>
        <w:t xml:space="preserve">## [1] "variable  20 : rroom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L1_files/figure-docx/unnamed-chunk-8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L1_files/figure-docx/unnamed-chunk-8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   G    H </w:t>
      </w:r>
      <w:r>
        <w:br/>
      </w:r>
      <w:r>
        <w:rPr>
          <w:rStyle w:val="VerbatimChar"/>
        </w:rPr>
        <w:t xml:space="preserve">## 3565   40   35  770  333  132   96   29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B      C      D      E      F      G      H </w:t>
      </w:r>
      <w:r>
        <w:br/>
      </w:r>
      <w:r>
        <w:rPr>
          <w:rStyle w:val="VerbatimChar"/>
        </w:rPr>
        <w:t xml:space="preserve">## 0.7130 0.0080 0.0070 0.1540 0.0666 0.0264 0.0192 0.005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D    E    F    G    B    C    H </w:t>
      </w:r>
      <w:r>
        <w:br/>
      </w:r>
      <w:r>
        <w:rPr>
          <w:rStyle w:val="VerbatimChar"/>
        </w:rPr>
        <w:t xml:space="preserve">## 3565  770  333  132   96   40   35   29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D      E      F      G      B      C      H </w:t>
      </w:r>
      <w:r>
        <w:br/>
      </w:r>
      <w:r>
        <w:rPr>
          <w:rStyle w:val="VerbatimChar"/>
        </w:rPr>
        <w:t xml:space="preserve">## 0.7130 0.1540 0.0666 0.0264 0.0192 0.0080 0.0070 0.0058 </w:t>
      </w:r>
      <w:r>
        <w:br/>
      </w:r>
      <w:r>
        <w:rPr>
          <w:rStyle w:val="VerbatimChar"/>
        </w:rPr>
        <w:t xml:space="preserve">## [1] "variable  21 : assroom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L1_files/figure-docx/unnamed-chunk-8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L1_files/figure-docx/unnamed-chunk-8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0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   G    H    I    K </w:t>
      </w:r>
      <w:r>
        <w:br/>
      </w:r>
      <w:r>
        <w:rPr>
          <w:rStyle w:val="VerbatimChar"/>
        </w:rPr>
        <w:t xml:space="preserve">## 3102   78   86 1029  362  173  118   34   12    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B      C      D      E      F      G      H      I      K </w:t>
      </w:r>
      <w:r>
        <w:br/>
      </w:r>
      <w:r>
        <w:rPr>
          <w:rStyle w:val="VerbatimChar"/>
        </w:rPr>
        <w:t xml:space="preserve">## 0.6204 0.0156 0.0172 0.2058 0.0724 0.0346 0.0236 0.0068 0.0024 0.00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D    E    F    G    C    B    H    I    K </w:t>
      </w:r>
      <w:r>
        <w:br/>
      </w:r>
      <w:r>
        <w:rPr>
          <w:rStyle w:val="VerbatimChar"/>
        </w:rPr>
        <w:t xml:space="preserve">## 3102 1029  362  173  118   86   78   34   12    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D      E      F      G      C      B      H      I      K </w:t>
      </w:r>
      <w:r>
        <w:br/>
      </w:r>
      <w:r>
        <w:rPr>
          <w:rStyle w:val="VerbatimChar"/>
        </w:rPr>
        <w:t xml:space="preserve">## 0.6204 0.2058 0.0724 0.0346 0.0236 0.0172 0.0156 0.0068 0.0024 0.0012 </w:t>
      </w:r>
      <w:r>
        <w:br/>
      </w:r>
      <w:r>
        <w:rPr>
          <w:rStyle w:val="VerbatimChar"/>
        </w:rPr>
        <w:t xml:space="preserve">## [1] "variable  22 : chang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L1_files/figure-docx/unnamed-chunk-8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L1_files/figure-docx/unnamed-chunk-8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114  0.0000 15.0000 </w:t>
      </w:r>
      <w:r>
        <w:br/>
      </w:r>
      <w:r>
        <w:rPr>
          <w:rStyle w:val="VerbatimChar"/>
        </w:rPr>
        <w:t xml:space="preserve">## [1] "sd:  0.638115568134534"</w:t>
      </w:r>
      <w:r>
        <w:br/>
      </w:r>
      <w:r>
        <w:rPr>
          <w:rStyle w:val="VerbatimChar"/>
        </w:rPr>
        <w:t xml:space="preserve">## [1] "vc:  3.01852208199874"</w:t>
      </w:r>
      <w:r>
        <w:br/>
      </w:r>
      <w:r>
        <w:rPr>
          <w:rStyle w:val="VerbatimChar"/>
        </w:rPr>
        <w:t xml:space="preserve">## [1] "variable  23 : deposit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L1_files/figure-docx/unnamed-chunk-8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L1_files/figure-docx/unnamed-chunk-8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  4389        605          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0.8778     0.1210     0.00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  4389        605          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0.8778     0.1210     0.0012 </w:t>
      </w:r>
      <w:r>
        <w:br/>
      </w:r>
      <w:r>
        <w:rPr>
          <w:rStyle w:val="VerbatimChar"/>
        </w:rPr>
        <w:t xml:space="preserve">## [1] "variable  24 : ag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L1_files/figure-docx/unnamed-chunk-8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L1_files/figure-docx/unnamed-chunk-8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9.0    14.0    89.6   229.0   531.0 </w:t>
      </w:r>
      <w:r>
        <w:br/>
      </w:r>
      <w:r>
        <w:rPr>
          <w:rStyle w:val="VerbatimChar"/>
        </w:rPr>
        <w:t xml:space="preserve">## [1] "sd:  111.469793083122"</w:t>
      </w:r>
      <w:r>
        <w:br/>
      </w:r>
      <w:r>
        <w:rPr>
          <w:rStyle w:val="VerbatimChar"/>
        </w:rPr>
        <w:t xml:space="preserve">## [1] "vc:  1.2440325286386"</w:t>
      </w:r>
      <w:r>
        <w:br/>
      </w:r>
      <w:r>
        <w:rPr>
          <w:rStyle w:val="VerbatimChar"/>
        </w:rPr>
        <w:t xml:space="preserve">## [1] "variable  25 : days_wai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L1_files/figure-docx/unnamed-chunk-8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L1_files/figure-docx/unnamed-chunk-8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2.285   0.000 391.000 </w:t>
      </w:r>
      <w:r>
        <w:br/>
      </w:r>
      <w:r>
        <w:rPr>
          <w:rStyle w:val="VerbatimChar"/>
        </w:rPr>
        <w:t xml:space="preserve">## [1] "sd:  18.3618433829091"</w:t>
      </w:r>
      <w:r>
        <w:br/>
      </w:r>
      <w:r>
        <w:rPr>
          <w:rStyle w:val="VerbatimChar"/>
        </w:rPr>
        <w:t xml:space="preserve">## [1] "vc:  8.03511438075841"</w:t>
      </w:r>
      <w:r>
        <w:br/>
      </w:r>
      <w:r>
        <w:rPr>
          <w:rStyle w:val="VerbatimChar"/>
        </w:rPr>
        <w:t xml:space="preserve">## [1] "variable  26 : customer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L1_files/figure-docx/unnamed-chunk-8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L1_files/figure-docx/unnamed-chunk-8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ntract           Group       Transient Transient-Party </w:t>
      </w:r>
      <w:r>
        <w:br/>
      </w:r>
      <w:r>
        <w:rPr>
          <w:rStyle w:val="VerbatimChar"/>
        </w:rPr>
        <w:t xml:space="preserve">##             171              27            3712            1090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ntract           Group       Transient Transient-Party </w:t>
      </w:r>
      <w:r>
        <w:br/>
      </w:r>
      <w:r>
        <w:rPr>
          <w:rStyle w:val="VerbatimChar"/>
        </w:rPr>
        <w:t xml:space="preserve">##          0.0342          0.0054          0.7424          0.218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Transient Transient-Party        Contract           Group </w:t>
      </w:r>
      <w:r>
        <w:br/>
      </w:r>
      <w:r>
        <w:rPr>
          <w:rStyle w:val="VerbatimChar"/>
        </w:rPr>
        <w:t xml:space="preserve">##            3712            1090             171              27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Transient Transient-Party        Contract           Group </w:t>
      </w:r>
      <w:r>
        <w:br/>
      </w:r>
      <w:r>
        <w:rPr>
          <w:rStyle w:val="VerbatimChar"/>
        </w:rPr>
        <w:t xml:space="preserve">##          0.7424          0.2180          0.0342          0.0054 </w:t>
      </w:r>
      <w:r>
        <w:br/>
      </w:r>
      <w:r>
        <w:rPr>
          <w:rStyle w:val="VerbatimChar"/>
        </w:rPr>
        <w:t xml:space="preserve">## [1] "variable  27 : ad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L1_files/figure-docx/unnamed-chunk-8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L1_files/figure-docx/unnamed-chunk-8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70.0    95.0   102.7   128.0   451.5 </w:t>
      </w:r>
      <w:r>
        <w:br/>
      </w:r>
      <w:r>
        <w:rPr>
          <w:rStyle w:val="VerbatimChar"/>
        </w:rPr>
        <w:t xml:space="preserve">## [1] "sd:  48.0999813579638"</w:t>
      </w:r>
      <w:r>
        <w:br/>
      </w:r>
      <w:r>
        <w:rPr>
          <w:rStyle w:val="VerbatimChar"/>
        </w:rPr>
        <w:t xml:space="preserve">## [1] "vc:  0.468546740818426"</w:t>
      </w:r>
      <w:r>
        <w:br/>
      </w:r>
      <w:r>
        <w:rPr>
          <w:rStyle w:val="VerbatimChar"/>
        </w:rPr>
        <w:t xml:space="preserve">## [1] "variable  28 : rcar_parking_spac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L1_files/figure-docx/unnamed-chunk-8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L1_files/figure-docx/unnamed-chunk-8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616  0.0000  3.0000 </w:t>
      </w:r>
      <w:r>
        <w:br/>
      </w:r>
      <w:r>
        <w:rPr>
          <w:rStyle w:val="VerbatimChar"/>
        </w:rPr>
        <w:t xml:space="preserve">## [1] "sd:  0.243756689066563"</w:t>
      </w:r>
      <w:r>
        <w:br/>
      </w:r>
      <w:r>
        <w:rPr>
          <w:rStyle w:val="VerbatimChar"/>
        </w:rPr>
        <w:t xml:space="preserve">## [1] "vc:  3.95708910822342"</w:t>
      </w:r>
      <w:r>
        <w:br/>
      </w:r>
      <w:r>
        <w:rPr>
          <w:rStyle w:val="VerbatimChar"/>
        </w:rPr>
        <w:t xml:space="preserve">## [1] "variable  29 : ts_reques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L1_files/figure-docx/unnamed-chunk-8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L1_files/figure-docx/unnamed-chunk-8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0.575   1.000   5.000 </w:t>
      </w:r>
      <w:r>
        <w:br/>
      </w:r>
      <w:r>
        <w:rPr>
          <w:rStyle w:val="VerbatimChar"/>
        </w:rPr>
        <w:t xml:space="preserve">## [1] "sd:  0.803806084104972"</w:t>
      </w:r>
      <w:r>
        <w:br/>
      </w:r>
      <w:r>
        <w:rPr>
          <w:rStyle w:val="VerbatimChar"/>
        </w:rPr>
        <w:t xml:space="preserve">## [1] "vc:  1.39792362453039"</w:t>
      </w:r>
      <w:r>
        <w:br/>
      </w:r>
      <w:r>
        <w:rPr>
          <w:rStyle w:val="VerbatimChar"/>
        </w:rPr>
        <w:t xml:space="preserve">## [1] "variable  30 : r_statu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L1_files/figure-docx/unnamed-chunk-8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L1_files/figure-docx/unnamed-chunk-8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nceled Check-Out   No-Show </w:t>
      </w:r>
      <w:r>
        <w:br/>
      </w:r>
      <w:r>
        <w:rPr>
          <w:rStyle w:val="VerbatimChar"/>
        </w:rPr>
        <w:t xml:space="preserve">##      1805      3144        5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nceled Check-Out   No-Show </w:t>
      </w:r>
      <w:r>
        <w:br/>
      </w:r>
      <w:r>
        <w:rPr>
          <w:rStyle w:val="VerbatimChar"/>
        </w:rPr>
        <w:t xml:space="preserve">##    0.3610    0.6288    0.01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-Out  Canceled   No-Show </w:t>
      </w:r>
      <w:r>
        <w:br/>
      </w:r>
      <w:r>
        <w:rPr>
          <w:rStyle w:val="VerbatimChar"/>
        </w:rPr>
        <w:t xml:space="preserve">##      3144      1805        5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-Out  Canceled   No-Show </w:t>
      </w:r>
      <w:r>
        <w:br/>
      </w:r>
      <w:r>
        <w:rPr>
          <w:rStyle w:val="VerbatimChar"/>
        </w:rPr>
        <w:t xml:space="preserve">##    0.6288    0.3610    0.0102 </w:t>
      </w:r>
      <w:r>
        <w:br/>
      </w:r>
      <w:r>
        <w:rPr>
          <w:rStyle w:val="VerbatimChar"/>
        </w:rPr>
        <w:t xml:space="preserve">## [1] "variable  31 : rs_dat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L1_files/figure-docx/unnamed-chunk-8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L1_files/figure-docx/unnamed-chunk-8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2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4-10-17 2015-01-01 2015-01-21 2015-01-22 2015-01-30 2015-02-19 2015-03-03 </w:t>
      </w:r>
      <w:r>
        <w:br/>
      </w:r>
      <w:r>
        <w:rPr>
          <w:rStyle w:val="VerbatimChar"/>
        </w:rPr>
        <w:t xml:space="preserve">##          5         27          5          1          4          1          2 </w:t>
      </w:r>
      <w:r>
        <w:br/>
      </w:r>
      <w:r>
        <w:rPr>
          <w:rStyle w:val="VerbatimChar"/>
        </w:rPr>
        <w:t xml:space="preserve">## 2015-03-25 2015-04-03 2015-04-05 2015-04-06 2015-04-11 2015-04-13 2015-04-14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4-15 2015-04-28 2015-04-29 2015-05-06 2015-05-09 2015-05-13 2015-05-14 </w:t>
      </w:r>
      <w:r>
        <w:br/>
      </w:r>
      <w:r>
        <w:rPr>
          <w:rStyle w:val="VerbatimChar"/>
        </w:rPr>
        <w:t xml:space="preserve">##          1          2          1          1          1          1          4 </w:t>
      </w:r>
      <w:r>
        <w:br/>
      </w:r>
      <w:r>
        <w:rPr>
          <w:rStyle w:val="VerbatimChar"/>
        </w:rPr>
        <w:t xml:space="preserve">## 2015-05-18 2015-05-19 2015-05-20 2015-05-27 2015-05-28 2015-05-29 2015-06-01 </w:t>
      </w:r>
      <w:r>
        <w:br/>
      </w:r>
      <w:r>
        <w:rPr>
          <w:rStyle w:val="VerbatimChar"/>
        </w:rPr>
        <w:t xml:space="preserve">##          2          4          2          1          1          2          1 </w:t>
      </w:r>
      <w:r>
        <w:br/>
      </w:r>
      <w:r>
        <w:rPr>
          <w:rStyle w:val="VerbatimChar"/>
        </w:rPr>
        <w:t xml:space="preserve">## 2015-06-08 2015-06-09 2015-06-12 2015-06-13 2015-06-15 2015-06-16 2015-06-17 </w:t>
      </w:r>
      <w:r>
        <w:br/>
      </w:r>
      <w:r>
        <w:rPr>
          <w:rStyle w:val="VerbatimChar"/>
        </w:rPr>
        <w:t xml:space="preserve">##          1          1          1          1          1          2          5 </w:t>
      </w:r>
      <w:r>
        <w:br/>
      </w:r>
      <w:r>
        <w:rPr>
          <w:rStyle w:val="VerbatimChar"/>
        </w:rPr>
        <w:t xml:space="preserve">## 2015-06-19 2015-06-23 2015-06-25 2015-06-26 2015-06-27 2015-06-29 2015-06-30 </w:t>
      </w:r>
      <w:r>
        <w:br/>
      </w:r>
      <w:r>
        <w:rPr>
          <w:rStyle w:val="VerbatimChar"/>
        </w:rPr>
        <w:t xml:space="preserve">##          1          1          1          1          2          4          2 </w:t>
      </w:r>
      <w:r>
        <w:br/>
      </w:r>
      <w:r>
        <w:rPr>
          <w:rStyle w:val="VerbatimChar"/>
        </w:rPr>
        <w:t xml:space="preserve">## 2015-07-02 2015-07-03 2015-07-04 2015-07-06 2015-07-08 2015-07-09 2015-07-10 </w:t>
      </w:r>
      <w:r>
        <w:br/>
      </w:r>
      <w:r>
        <w:rPr>
          <w:rStyle w:val="VerbatimChar"/>
        </w:rPr>
        <w:t xml:space="preserve">##         20         12          1         44          4          2          5 </w:t>
      </w:r>
      <w:r>
        <w:br/>
      </w:r>
      <w:r>
        <w:rPr>
          <w:rStyle w:val="VerbatimChar"/>
        </w:rPr>
        <w:t xml:space="preserve">## 2015-07-12 2015-07-13 2015-07-14 2015-07-15 2015-07-16 2015-07-17 2015-07-18 </w:t>
      </w:r>
      <w:r>
        <w:br/>
      </w:r>
      <w:r>
        <w:rPr>
          <w:rStyle w:val="VerbatimChar"/>
        </w:rPr>
        <w:t xml:space="preserve">##          2          3          4          6          2          3          3 </w:t>
      </w:r>
      <w:r>
        <w:br/>
      </w:r>
      <w:r>
        <w:rPr>
          <w:rStyle w:val="VerbatimChar"/>
        </w:rPr>
        <w:t xml:space="preserve">## 2015-07-19 2015-07-20 2015-07-22 2015-07-23 2015-07-24 2015-07-25 2015-07-26 </w:t>
      </w:r>
      <w:r>
        <w:br/>
      </w:r>
      <w:r>
        <w:rPr>
          <w:rStyle w:val="VerbatimChar"/>
        </w:rPr>
        <w:t xml:space="preserve">##          4          3          5          4          2          6          4 </w:t>
      </w:r>
      <w:r>
        <w:br/>
      </w:r>
      <w:r>
        <w:rPr>
          <w:rStyle w:val="VerbatimChar"/>
        </w:rPr>
        <w:t xml:space="preserve">## 2015-07-27 2015-07-28 2015-07-29 2015-07-30 2015-07-31 2015-08-01 2015-08-02 </w:t>
      </w:r>
      <w:r>
        <w:br/>
      </w:r>
      <w:r>
        <w:rPr>
          <w:rStyle w:val="VerbatimChar"/>
        </w:rPr>
        <w:t xml:space="preserve">##          1          2          9          3          6          5          2 </w:t>
      </w:r>
      <w:r>
        <w:br/>
      </w:r>
      <w:r>
        <w:rPr>
          <w:rStyle w:val="VerbatimChar"/>
        </w:rPr>
        <w:t xml:space="preserve">## 2015-08-03 2015-08-04 2015-08-05 2015-08-06 2015-08-07 2015-08-08 2015-08-09 </w:t>
      </w:r>
      <w:r>
        <w:br/>
      </w:r>
      <w:r>
        <w:rPr>
          <w:rStyle w:val="VerbatimChar"/>
        </w:rPr>
        <w:t xml:space="preserve">##          4          7          2          1          5          4          4 </w:t>
      </w:r>
      <w:r>
        <w:br/>
      </w:r>
      <w:r>
        <w:rPr>
          <w:rStyle w:val="VerbatimChar"/>
        </w:rPr>
        <w:t xml:space="preserve">## 2015-08-10 2015-08-11 2015-08-12 2015-08-13 2015-08-14 2015-08-15 2015-08-16 </w:t>
      </w:r>
      <w:r>
        <w:br/>
      </w:r>
      <w:r>
        <w:rPr>
          <w:rStyle w:val="VerbatimChar"/>
        </w:rPr>
        <w:t xml:space="preserve">##          5         14          6          4          6          4          6 </w:t>
      </w:r>
      <w:r>
        <w:br/>
      </w:r>
      <w:r>
        <w:rPr>
          <w:rStyle w:val="VerbatimChar"/>
        </w:rPr>
        <w:t xml:space="preserve">## 2015-08-17 2015-08-18 2015-08-19 2015-08-20 2015-08-21 2015-08-22 2015-08-23 </w:t>
      </w:r>
      <w:r>
        <w:br/>
      </w:r>
      <w:r>
        <w:rPr>
          <w:rStyle w:val="VerbatimChar"/>
        </w:rPr>
        <w:t xml:space="preserve">##          6          4          4          3         12          6          3 </w:t>
      </w:r>
      <w:r>
        <w:br/>
      </w:r>
      <w:r>
        <w:rPr>
          <w:rStyle w:val="VerbatimChar"/>
        </w:rPr>
        <w:t xml:space="preserve">## 2015-08-24 2015-08-25 2015-08-26 2015-08-27 2015-08-28 2015-08-29 2015-08-30 </w:t>
      </w:r>
      <w:r>
        <w:br/>
      </w:r>
      <w:r>
        <w:rPr>
          <w:rStyle w:val="VerbatimChar"/>
        </w:rPr>
        <w:t xml:space="preserve">##          7          6          2          6          2          6          3 </w:t>
      </w:r>
      <w:r>
        <w:br/>
      </w:r>
      <w:r>
        <w:rPr>
          <w:rStyle w:val="VerbatimChar"/>
        </w:rPr>
        <w:t xml:space="preserve">## 2015-08-31 2015-09-01 2015-09-03 2015-09-04 2015-09-05 2015-09-06 2015-09-07 </w:t>
      </w:r>
      <w:r>
        <w:br/>
      </w:r>
      <w:r>
        <w:rPr>
          <w:rStyle w:val="VerbatimChar"/>
        </w:rPr>
        <w:t xml:space="preserve">##          4          2          2          3          2          3          3 </w:t>
      </w:r>
      <w:r>
        <w:br/>
      </w:r>
      <w:r>
        <w:rPr>
          <w:rStyle w:val="VerbatimChar"/>
        </w:rPr>
        <w:t xml:space="preserve">## 2015-09-08 2015-09-09 2015-09-10 2015-09-11 2015-09-12 2015-09-13 2015-09-14 </w:t>
      </w:r>
      <w:r>
        <w:br/>
      </w:r>
      <w:r>
        <w:rPr>
          <w:rStyle w:val="VerbatimChar"/>
        </w:rPr>
        <w:t xml:space="preserve">##          9          9          5          6          4          4          2 </w:t>
      </w:r>
      <w:r>
        <w:br/>
      </w:r>
      <w:r>
        <w:rPr>
          <w:rStyle w:val="VerbatimChar"/>
        </w:rPr>
        <w:t xml:space="preserve">## 2015-09-15 2015-09-16 2015-09-17 2015-09-18 2015-09-19 2015-09-20 2015-09-21 </w:t>
      </w:r>
      <w:r>
        <w:br/>
      </w:r>
      <w:r>
        <w:rPr>
          <w:rStyle w:val="VerbatimChar"/>
        </w:rPr>
        <w:t xml:space="preserve">##          7          8          3          9          3          6          9 </w:t>
      </w:r>
      <w:r>
        <w:br/>
      </w:r>
      <w:r>
        <w:rPr>
          <w:rStyle w:val="VerbatimChar"/>
        </w:rPr>
        <w:t xml:space="preserve">## 2015-09-22 2015-09-23 2015-09-24 2015-09-25 2015-09-26 2015-09-27 2015-09-28 </w:t>
      </w:r>
      <w:r>
        <w:br/>
      </w:r>
      <w:r>
        <w:rPr>
          <w:rStyle w:val="VerbatimChar"/>
        </w:rPr>
        <w:t xml:space="preserve">##          9          6          6          8          2          4          5 </w:t>
      </w:r>
      <w:r>
        <w:br/>
      </w:r>
      <w:r>
        <w:rPr>
          <w:rStyle w:val="VerbatimChar"/>
        </w:rPr>
        <w:t xml:space="preserve">## 2015-09-29 2015-09-30 2015-10-01 2015-10-02 2015-10-03 2015-10-04 2015-10-05 </w:t>
      </w:r>
      <w:r>
        <w:br/>
      </w:r>
      <w:r>
        <w:rPr>
          <w:rStyle w:val="VerbatimChar"/>
        </w:rPr>
        <w:t xml:space="preserve">##         10         11          1          2          5         11          7 </w:t>
      </w:r>
      <w:r>
        <w:br/>
      </w:r>
      <w:r>
        <w:rPr>
          <w:rStyle w:val="VerbatimChar"/>
        </w:rPr>
        <w:t xml:space="preserve">## 2015-10-06 2015-10-07 2015-10-08 2015-10-09 2015-10-10 2015-10-11 2015-10-12 </w:t>
      </w:r>
      <w:r>
        <w:br/>
      </w:r>
      <w:r>
        <w:rPr>
          <w:rStyle w:val="VerbatimChar"/>
        </w:rPr>
        <w:t xml:space="preserve">##          7          3          6          6          7          4          4 </w:t>
      </w:r>
      <w:r>
        <w:br/>
      </w:r>
      <w:r>
        <w:rPr>
          <w:rStyle w:val="VerbatimChar"/>
        </w:rPr>
        <w:t xml:space="preserve">## 2015-10-13 2015-10-14 2015-10-15 2015-10-16 2015-10-17 2015-10-18 2015-10-19 </w:t>
      </w:r>
      <w:r>
        <w:br/>
      </w:r>
      <w:r>
        <w:rPr>
          <w:rStyle w:val="VerbatimChar"/>
        </w:rPr>
        <w:t xml:space="preserve">##          7          4         13          6          1          9         15 </w:t>
      </w:r>
      <w:r>
        <w:br/>
      </w:r>
      <w:r>
        <w:rPr>
          <w:rStyle w:val="VerbatimChar"/>
        </w:rPr>
        <w:t xml:space="preserve">## 2015-10-20 2015-10-21 2015-10-22 2015-10-23 2015-10-24 2015-10-25 2015-10-26 </w:t>
      </w:r>
      <w:r>
        <w:br/>
      </w:r>
      <w:r>
        <w:rPr>
          <w:rStyle w:val="VerbatimChar"/>
        </w:rPr>
        <w:t xml:space="preserve">##          8         53         11          8          6          4          2 </w:t>
      </w:r>
      <w:r>
        <w:br/>
      </w:r>
      <w:r>
        <w:rPr>
          <w:rStyle w:val="VerbatimChar"/>
        </w:rPr>
        <w:t xml:space="preserve">## 2015-10-27 2015-10-28 2015-10-29 2015-10-30 2015-10-31 2015-11-01 2015-11-02 </w:t>
      </w:r>
      <w:r>
        <w:br/>
      </w:r>
      <w:r>
        <w:rPr>
          <w:rStyle w:val="VerbatimChar"/>
        </w:rPr>
        <w:t xml:space="preserve">##          2         17          7          3          4          6          1 </w:t>
      </w:r>
      <w:r>
        <w:br/>
      </w:r>
      <w:r>
        <w:rPr>
          <w:rStyle w:val="VerbatimChar"/>
        </w:rPr>
        <w:t xml:space="preserve">## 2015-11-03 2015-11-04 2015-11-05 2015-11-06 2015-11-07 2015-11-08 2015-11-09 </w:t>
      </w:r>
      <w:r>
        <w:br/>
      </w:r>
      <w:r>
        <w:rPr>
          <w:rStyle w:val="VerbatimChar"/>
        </w:rPr>
        <w:t xml:space="preserve">##          1          3          1          3          3          3          7 </w:t>
      </w:r>
      <w:r>
        <w:br/>
      </w:r>
      <w:r>
        <w:rPr>
          <w:rStyle w:val="VerbatimChar"/>
        </w:rPr>
        <w:t xml:space="preserve">## 2015-11-10 2015-11-11 2015-11-12 2015-11-13 2015-11-14 2015-11-15 2015-11-16 </w:t>
      </w:r>
      <w:r>
        <w:br/>
      </w:r>
      <w:r>
        <w:rPr>
          <w:rStyle w:val="VerbatimChar"/>
        </w:rPr>
        <w:t xml:space="preserve">##          2          7          3          2          4          7          7 </w:t>
      </w:r>
      <w:r>
        <w:br/>
      </w:r>
      <w:r>
        <w:rPr>
          <w:rStyle w:val="VerbatimChar"/>
        </w:rPr>
        <w:t xml:space="preserve">## 2015-11-17 2015-11-18 2015-11-19 2015-11-20 2015-11-21 2015-11-22 2015-11-23 </w:t>
      </w:r>
      <w:r>
        <w:br/>
      </w:r>
      <w:r>
        <w:rPr>
          <w:rStyle w:val="VerbatimChar"/>
        </w:rPr>
        <w:t xml:space="preserve">##         11          3          1          5          3          8          8 </w:t>
      </w:r>
      <w:r>
        <w:br/>
      </w:r>
      <w:r>
        <w:rPr>
          <w:rStyle w:val="VerbatimChar"/>
        </w:rPr>
        <w:t xml:space="preserve">## 2015-11-24 2015-11-25 2015-11-26 2015-11-27 2015-11-28 2015-11-29 2015-11-30 </w:t>
      </w:r>
      <w:r>
        <w:br/>
      </w:r>
      <w:r>
        <w:rPr>
          <w:rStyle w:val="VerbatimChar"/>
        </w:rPr>
        <w:t xml:space="preserve">##          2          1          6          2          1          6          4 </w:t>
      </w:r>
      <w:r>
        <w:br/>
      </w:r>
      <w:r>
        <w:rPr>
          <w:rStyle w:val="VerbatimChar"/>
        </w:rPr>
        <w:t xml:space="preserve">## 2015-12-02 2015-12-03 2015-12-04 2015-12-05 2015-12-07 2015-12-08 2015-12-09 </w:t>
      </w:r>
      <w:r>
        <w:br/>
      </w:r>
      <w:r>
        <w:rPr>
          <w:rStyle w:val="VerbatimChar"/>
        </w:rPr>
        <w:t xml:space="preserve">##          5          7          4          2          2         12          3 </w:t>
      </w:r>
      <w:r>
        <w:br/>
      </w:r>
      <w:r>
        <w:rPr>
          <w:rStyle w:val="VerbatimChar"/>
        </w:rPr>
        <w:t xml:space="preserve">## 2015-12-10 2015-12-11 2015-12-13 2015-12-14 2015-12-15 2015-12-16 2015-12-17 </w:t>
      </w:r>
      <w:r>
        <w:br/>
      </w:r>
      <w:r>
        <w:rPr>
          <w:rStyle w:val="VerbatimChar"/>
        </w:rPr>
        <w:t xml:space="preserve">##          9          3          1          3          7          1          4 </w:t>
      </w:r>
      <w:r>
        <w:br/>
      </w:r>
      <w:r>
        <w:rPr>
          <w:rStyle w:val="VerbatimChar"/>
        </w:rPr>
        <w:t xml:space="preserve">## 2015-12-18 2015-12-19 2015-12-20 2015-12-21 2015-12-22 2015-12-23 2015-12-24 </w:t>
      </w:r>
      <w:r>
        <w:br/>
      </w:r>
      <w:r>
        <w:rPr>
          <w:rStyle w:val="VerbatimChar"/>
        </w:rPr>
        <w:t xml:space="preserve">##         16          4          1          1          9          5          1 </w:t>
      </w:r>
      <w:r>
        <w:br/>
      </w:r>
      <w:r>
        <w:rPr>
          <w:rStyle w:val="VerbatimChar"/>
        </w:rPr>
        <w:t xml:space="preserve">## 2015-12-25 2015-12-26 2015-12-27 2015-12-28 2015-12-29 2015-12-30 2016-01-01 </w:t>
      </w:r>
      <w:r>
        <w:br/>
      </w:r>
      <w:r>
        <w:rPr>
          <w:rStyle w:val="VerbatimChar"/>
        </w:rPr>
        <w:t xml:space="preserve">##          2          3          3          3          7         10          6 </w:t>
      </w:r>
      <w:r>
        <w:br/>
      </w:r>
      <w:r>
        <w:rPr>
          <w:rStyle w:val="VerbatimChar"/>
        </w:rPr>
        <w:t xml:space="preserve">## 2016-01-02 2016-01-03 2016-01-04 2016-01-05 2016-01-06 2016-01-07 2016-01-08 </w:t>
      </w:r>
      <w:r>
        <w:br/>
      </w:r>
      <w:r>
        <w:rPr>
          <w:rStyle w:val="VerbatimChar"/>
        </w:rPr>
        <w:t xml:space="preserve">##          6         10          1          8         10          3          6 </w:t>
      </w:r>
      <w:r>
        <w:br/>
      </w:r>
      <w:r>
        <w:rPr>
          <w:rStyle w:val="VerbatimChar"/>
        </w:rPr>
        <w:t xml:space="preserve">## 2016-01-09 2016-01-10 2016-01-11 2016-01-12 2016-01-13 2016-01-14 2016-01-15 </w:t>
      </w:r>
      <w:r>
        <w:br/>
      </w:r>
      <w:r>
        <w:rPr>
          <w:rStyle w:val="VerbatimChar"/>
        </w:rPr>
        <w:t xml:space="preserve">##          3          7          9          1          6          2          4 </w:t>
      </w:r>
      <w:r>
        <w:br/>
      </w:r>
      <w:r>
        <w:rPr>
          <w:rStyle w:val="VerbatimChar"/>
        </w:rPr>
        <w:t xml:space="preserve">## 2016-01-16 2016-01-17 2016-01-18 2016-01-19 2016-01-20 2016-01-21 2016-01-22 </w:t>
      </w:r>
      <w:r>
        <w:br/>
      </w:r>
      <w:r>
        <w:rPr>
          <w:rStyle w:val="VerbatimChar"/>
        </w:rPr>
        <w:t xml:space="preserve">##         12          4         19          8          5          5          6 </w:t>
      </w:r>
      <w:r>
        <w:br/>
      </w:r>
      <w:r>
        <w:rPr>
          <w:rStyle w:val="VerbatimChar"/>
        </w:rPr>
        <w:t xml:space="preserve">## 2016-01-23 2016-01-24 2016-01-25 2016-01-26 2016-01-27 2016-01-28 2016-01-29 </w:t>
      </w:r>
      <w:r>
        <w:br/>
      </w:r>
      <w:r>
        <w:rPr>
          <w:rStyle w:val="VerbatimChar"/>
        </w:rPr>
        <w:t xml:space="preserve">##          1          5          5          7          3          8          7 </w:t>
      </w:r>
      <w:r>
        <w:br/>
      </w:r>
      <w:r>
        <w:rPr>
          <w:rStyle w:val="VerbatimChar"/>
        </w:rPr>
        <w:t xml:space="preserve">## 2016-01-30 2016-01-31 2016-02-01 2016-02-02 2016-02-03 2016-02-04 2016-02-05 </w:t>
      </w:r>
      <w:r>
        <w:br/>
      </w:r>
      <w:r>
        <w:rPr>
          <w:rStyle w:val="VerbatimChar"/>
        </w:rPr>
        <w:t xml:space="preserve">##          2          2          9          4          4          5          7 </w:t>
      </w:r>
      <w:r>
        <w:br/>
      </w:r>
      <w:r>
        <w:rPr>
          <w:rStyle w:val="VerbatimChar"/>
        </w:rPr>
        <w:t xml:space="preserve">## 2016-02-06 2016-02-07 2016-02-08 2016-02-09 2016-02-10 2016-02-11 2016-02-12 </w:t>
      </w:r>
      <w:r>
        <w:br/>
      </w:r>
      <w:r>
        <w:rPr>
          <w:rStyle w:val="VerbatimChar"/>
        </w:rPr>
        <w:t xml:space="preserve">##          5          6          8         15         13          5          4 </w:t>
      </w:r>
      <w:r>
        <w:br/>
      </w:r>
      <w:r>
        <w:rPr>
          <w:rStyle w:val="VerbatimChar"/>
        </w:rPr>
        <w:t xml:space="preserve">## 2016-02-13 2016-02-14 2016-02-15 2016-02-16 2016-02-17 2016-02-18 2016-02-19 </w:t>
      </w:r>
      <w:r>
        <w:br/>
      </w:r>
      <w:r>
        <w:rPr>
          <w:rStyle w:val="VerbatimChar"/>
        </w:rPr>
        <w:t xml:space="preserve">##          5         10         11          8          5          8          3 </w:t>
      </w:r>
      <w:r>
        <w:br/>
      </w:r>
      <w:r>
        <w:rPr>
          <w:rStyle w:val="VerbatimChar"/>
        </w:rPr>
        <w:t xml:space="preserve">## 2016-02-20 2016-02-21 2016-02-22 2016-02-23 2016-02-24 2016-02-25 2016-02-26 </w:t>
      </w:r>
      <w:r>
        <w:br/>
      </w:r>
      <w:r>
        <w:rPr>
          <w:rStyle w:val="VerbatimChar"/>
        </w:rPr>
        <w:t xml:space="preserve">##         12          3          3         10          3          9          8 </w:t>
      </w:r>
      <w:r>
        <w:br/>
      </w:r>
      <w:r>
        <w:rPr>
          <w:rStyle w:val="VerbatimChar"/>
        </w:rPr>
        <w:t xml:space="preserve">## 2016-02-27 2016-02-28 2016-02-29 2016-03-01 2016-03-02 2016-03-03 2016-03-04 </w:t>
      </w:r>
      <w:r>
        <w:br/>
      </w:r>
      <w:r>
        <w:rPr>
          <w:rStyle w:val="VerbatimChar"/>
        </w:rPr>
        <w:t xml:space="preserve">##          3          8         12          8         11          7          9 </w:t>
      </w:r>
      <w:r>
        <w:br/>
      </w:r>
      <w:r>
        <w:rPr>
          <w:rStyle w:val="VerbatimChar"/>
        </w:rPr>
        <w:t xml:space="preserve">## 2016-03-05 2016-03-06 2016-03-07 2016-03-08 2016-03-09 2016-03-10 2016-03-11 </w:t>
      </w:r>
      <w:r>
        <w:br/>
      </w:r>
      <w:r>
        <w:rPr>
          <w:rStyle w:val="VerbatimChar"/>
        </w:rPr>
        <w:t xml:space="preserve">##          5          8         10          5          8          5          5 </w:t>
      </w:r>
      <w:r>
        <w:br/>
      </w:r>
      <w:r>
        <w:rPr>
          <w:rStyle w:val="VerbatimChar"/>
        </w:rPr>
        <w:t xml:space="preserve">## 2016-03-12 2016-03-13 2016-03-14 2016-03-15 2016-03-16 2016-03-17 2016-03-18 </w:t>
      </w:r>
      <w:r>
        <w:br/>
      </w:r>
      <w:r>
        <w:rPr>
          <w:rStyle w:val="VerbatimChar"/>
        </w:rPr>
        <w:t xml:space="preserve">##          6          6          7         11          8          6         15 </w:t>
      </w:r>
      <w:r>
        <w:br/>
      </w:r>
      <w:r>
        <w:rPr>
          <w:rStyle w:val="VerbatimChar"/>
        </w:rPr>
        <w:t xml:space="preserve">## 2016-03-19 2016-03-20 2016-03-21 2016-03-22 2016-03-23 2016-03-24 2016-03-25 </w:t>
      </w:r>
      <w:r>
        <w:br/>
      </w:r>
      <w:r>
        <w:rPr>
          <w:rStyle w:val="VerbatimChar"/>
        </w:rPr>
        <w:t xml:space="preserve">##          3          4          9         12          9         11          2 </w:t>
      </w:r>
      <w:r>
        <w:br/>
      </w:r>
      <w:r>
        <w:rPr>
          <w:rStyle w:val="VerbatimChar"/>
        </w:rPr>
        <w:t xml:space="preserve">## 2016-03-26 2016-03-27 2016-03-28 2016-03-29 2016-03-30 2016-03-31 2016-04-01 </w:t>
      </w:r>
      <w:r>
        <w:br/>
      </w:r>
      <w:r>
        <w:rPr>
          <w:rStyle w:val="VerbatimChar"/>
        </w:rPr>
        <w:t xml:space="preserve">##          4          7         10          4          8          7          4 </w:t>
      </w:r>
      <w:r>
        <w:br/>
      </w:r>
      <w:r>
        <w:rPr>
          <w:rStyle w:val="VerbatimChar"/>
        </w:rPr>
        <w:t xml:space="preserve">## 2016-04-02 2016-04-03 2016-04-04 2016-04-05 2016-04-06 2016-04-07 2016-04-08 </w:t>
      </w:r>
      <w:r>
        <w:br/>
      </w:r>
      <w:r>
        <w:rPr>
          <w:rStyle w:val="VerbatimChar"/>
        </w:rPr>
        <w:t xml:space="preserve">##          2          8         11          4          2          3          4 </w:t>
      </w:r>
      <w:r>
        <w:br/>
      </w:r>
      <w:r>
        <w:rPr>
          <w:rStyle w:val="VerbatimChar"/>
        </w:rPr>
        <w:t xml:space="preserve">## 2016-04-09 2016-04-10 2016-04-11 2016-04-12 2016-04-13 2016-04-14 2016-04-15 </w:t>
      </w:r>
      <w:r>
        <w:br/>
      </w:r>
      <w:r>
        <w:rPr>
          <w:rStyle w:val="VerbatimChar"/>
        </w:rPr>
        <w:t xml:space="preserve">##         11          5          9          7         13          4         14 </w:t>
      </w:r>
      <w:r>
        <w:br/>
      </w:r>
      <w:r>
        <w:rPr>
          <w:rStyle w:val="VerbatimChar"/>
        </w:rPr>
        <w:t xml:space="preserve">## 2016-04-16 2016-04-17 2016-04-18 2016-04-19 2016-04-20 2016-04-21 2016-04-22 </w:t>
      </w:r>
      <w:r>
        <w:br/>
      </w:r>
      <w:r>
        <w:rPr>
          <w:rStyle w:val="VerbatimChar"/>
        </w:rPr>
        <w:t xml:space="preserve">##          3         10          4         10          5          8          4 </w:t>
      </w:r>
      <w:r>
        <w:br/>
      </w:r>
      <w:r>
        <w:rPr>
          <w:rStyle w:val="VerbatimChar"/>
        </w:rPr>
        <w:t xml:space="preserve">## 2016-04-23 2016-04-24 2016-04-25 2016-04-26 2016-04-27 2016-04-28 2016-04-29 </w:t>
      </w:r>
      <w:r>
        <w:br/>
      </w:r>
      <w:r>
        <w:rPr>
          <w:rStyle w:val="VerbatimChar"/>
        </w:rPr>
        <w:t xml:space="preserve">##          6         11          4          2          9         10          4 </w:t>
      </w:r>
      <w:r>
        <w:br/>
      </w:r>
      <w:r>
        <w:rPr>
          <w:rStyle w:val="VerbatimChar"/>
        </w:rPr>
        <w:t xml:space="preserve">## 2016-04-30 2016-05-02 2016-05-03 2016-05-04 2016-05-05 2016-05-06 2016-05-07 </w:t>
      </w:r>
      <w:r>
        <w:br/>
      </w:r>
      <w:r>
        <w:rPr>
          <w:rStyle w:val="VerbatimChar"/>
        </w:rPr>
        <w:t xml:space="preserve">##          4          4          5          5          5          9          3 </w:t>
      </w:r>
      <w:r>
        <w:br/>
      </w:r>
      <w:r>
        <w:rPr>
          <w:rStyle w:val="VerbatimChar"/>
        </w:rPr>
        <w:t xml:space="preserve">## 2016-05-08 2016-05-09 2016-05-10 2016-05-11 2016-05-12 2016-05-13 2016-05-14 </w:t>
      </w:r>
      <w:r>
        <w:br/>
      </w:r>
      <w:r>
        <w:rPr>
          <w:rStyle w:val="VerbatimChar"/>
        </w:rPr>
        <w:t xml:space="preserve">##          4          7          8          8          7          4          6 </w:t>
      </w:r>
      <w:r>
        <w:br/>
      </w:r>
      <w:r>
        <w:rPr>
          <w:rStyle w:val="VerbatimChar"/>
        </w:rPr>
        <w:t xml:space="preserve">## 2016-05-15 2016-05-16 2016-05-17 2016-05-18 2016-05-19 2016-05-20 2016-05-21 </w:t>
      </w:r>
      <w:r>
        <w:br/>
      </w:r>
      <w:r>
        <w:rPr>
          <w:rStyle w:val="VerbatimChar"/>
        </w:rPr>
        <w:t xml:space="preserve">##          5          9          6          5          6          5          5 </w:t>
      </w:r>
      <w:r>
        <w:br/>
      </w:r>
      <w:r>
        <w:rPr>
          <w:rStyle w:val="VerbatimChar"/>
        </w:rPr>
        <w:t xml:space="preserve">## 2016-05-22 2016-05-23 2016-05-24 2016-05-25 2016-05-26 2016-05-27 2016-05-28 </w:t>
      </w:r>
      <w:r>
        <w:br/>
      </w:r>
      <w:r>
        <w:rPr>
          <w:rStyle w:val="VerbatimChar"/>
        </w:rPr>
        <w:t xml:space="preserve">##          8          5          7          7          7          5          2 </w:t>
      </w:r>
      <w:r>
        <w:br/>
      </w:r>
      <w:r>
        <w:rPr>
          <w:rStyle w:val="VerbatimChar"/>
        </w:rPr>
        <w:t xml:space="preserve">## 2016-05-29 2016-05-30 2016-05-31 2016-06-01 2016-06-02 2016-06-03 2016-06-04 </w:t>
      </w:r>
      <w:r>
        <w:br/>
      </w:r>
      <w:r>
        <w:rPr>
          <w:rStyle w:val="VerbatimChar"/>
        </w:rPr>
        <w:t xml:space="preserve">##         10         10          7          2         14          6          7 </w:t>
      </w:r>
      <w:r>
        <w:br/>
      </w:r>
      <w:r>
        <w:rPr>
          <w:rStyle w:val="VerbatimChar"/>
        </w:rPr>
        <w:t xml:space="preserve">## 2016-06-05 2016-06-06 2016-06-08 2016-06-09 2016-06-10 2016-06-11 2016-06-12 </w:t>
      </w:r>
      <w:r>
        <w:br/>
      </w:r>
      <w:r>
        <w:rPr>
          <w:rStyle w:val="VerbatimChar"/>
        </w:rPr>
        <w:t xml:space="preserve">##          7          6         10         10          3          1          8 </w:t>
      </w:r>
      <w:r>
        <w:br/>
      </w:r>
      <w:r>
        <w:rPr>
          <w:rStyle w:val="VerbatimChar"/>
        </w:rPr>
        <w:t xml:space="preserve">## 2016-06-13 2016-06-14 2016-06-15 2016-06-16 2016-06-17 2016-06-18 2016-06-19 </w:t>
      </w:r>
      <w:r>
        <w:br/>
      </w:r>
      <w:r>
        <w:rPr>
          <w:rStyle w:val="VerbatimChar"/>
        </w:rPr>
        <w:t xml:space="preserve">##          7          5          5          5         10          6          4 </w:t>
      </w:r>
      <w:r>
        <w:br/>
      </w:r>
      <w:r>
        <w:rPr>
          <w:rStyle w:val="VerbatimChar"/>
        </w:rPr>
        <w:t xml:space="preserve">## 2016-06-20 2016-06-21 2016-06-22 2016-06-23 2016-06-24 2016-06-25 2016-06-26 </w:t>
      </w:r>
      <w:r>
        <w:br/>
      </w:r>
      <w:r>
        <w:rPr>
          <w:rStyle w:val="VerbatimChar"/>
        </w:rPr>
        <w:t xml:space="preserve">##         13          5         10          7          6          1         13 </w:t>
      </w:r>
      <w:r>
        <w:br/>
      </w:r>
      <w:r>
        <w:rPr>
          <w:rStyle w:val="VerbatimChar"/>
        </w:rPr>
        <w:t xml:space="preserve">## 2016-06-27 2016-06-28 2016-06-29 2016-06-30 2016-07-01 2016-07-02 2016-07-03 </w:t>
      </w:r>
      <w:r>
        <w:br/>
      </w:r>
      <w:r>
        <w:rPr>
          <w:rStyle w:val="VerbatimChar"/>
        </w:rPr>
        <w:t xml:space="preserve">##          4          6          4          7          6          5          4 </w:t>
      </w:r>
      <w:r>
        <w:br/>
      </w:r>
      <w:r>
        <w:rPr>
          <w:rStyle w:val="VerbatimChar"/>
        </w:rPr>
        <w:t xml:space="preserve">## 2016-07-04 2016-07-05 2016-07-06 2016-07-07 2016-07-08 2016-07-09 2016-07-10 </w:t>
      </w:r>
      <w:r>
        <w:br/>
      </w:r>
      <w:r>
        <w:rPr>
          <w:rStyle w:val="VerbatimChar"/>
        </w:rPr>
        <w:t xml:space="preserve">##          1         11          5          6         11          5          4 </w:t>
      </w:r>
      <w:r>
        <w:br/>
      </w:r>
      <w:r>
        <w:rPr>
          <w:rStyle w:val="VerbatimChar"/>
        </w:rPr>
        <w:t xml:space="preserve">## 2016-07-11 2016-07-12 2016-07-13 2016-07-14 2016-07-15 2016-07-16 2016-07-17 </w:t>
      </w:r>
      <w:r>
        <w:br/>
      </w:r>
      <w:r>
        <w:rPr>
          <w:rStyle w:val="VerbatimChar"/>
        </w:rPr>
        <w:t xml:space="preserve">##          3          4         21          5          4          5          7 </w:t>
      </w:r>
      <w:r>
        <w:br/>
      </w:r>
      <w:r>
        <w:rPr>
          <w:rStyle w:val="VerbatimChar"/>
        </w:rPr>
        <w:t xml:space="preserve">## 2016-07-18 2016-07-19 2016-07-20 2016-07-21 2016-07-22 2016-07-23 2016-07-24 </w:t>
      </w:r>
      <w:r>
        <w:br/>
      </w:r>
      <w:r>
        <w:rPr>
          <w:rStyle w:val="VerbatimChar"/>
        </w:rPr>
        <w:t xml:space="preserve">##         13         12          3         11          5          8          6 </w:t>
      </w:r>
      <w:r>
        <w:br/>
      </w:r>
      <w:r>
        <w:rPr>
          <w:rStyle w:val="VerbatimChar"/>
        </w:rPr>
        <w:t xml:space="preserve">## 2016-07-25 2016-07-26 2016-07-27 2016-07-28 2016-07-29 2016-07-30 2016-07-31 </w:t>
      </w:r>
      <w:r>
        <w:br/>
      </w:r>
      <w:r>
        <w:rPr>
          <w:rStyle w:val="VerbatimChar"/>
        </w:rPr>
        <w:t xml:space="preserve">##          7          3          3          9          7         10          2 </w:t>
      </w:r>
      <w:r>
        <w:br/>
      </w:r>
      <w:r>
        <w:rPr>
          <w:rStyle w:val="VerbatimChar"/>
        </w:rPr>
        <w:t xml:space="preserve">## 2016-08-01 2016-08-02 2016-08-03 2016-08-04 2016-08-05 2016-08-06 2016-08-07 </w:t>
      </w:r>
      <w:r>
        <w:br/>
      </w:r>
      <w:r>
        <w:rPr>
          <w:rStyle w:val="VerbatimChar"/>
        </w:rPr>
        <w:t xml:space="preserve">##          6          8          9          7          5          8          1 </w:t>
      </w:r>
      <w:r>
        <w:br/>
      </w:r>
      <w:r>
        <w:rPr>
          <w:rStyle w:val="VerbatimChar"/>
        </w:rPr>
        <w:t xml:space="preserve">## 2016-08-08 2016-08-09 2016-08-10 2016-08-11 2016-08-12 2016-08-13 2016-08-14 </w:t>
      </w:r>
      <w:r>
        <w:br/>
      </w:r>
      <w:r>
        <w:rPr>
          <w:rStyle w:val="VerbatimChar"/>
        </w:rPr>
        <w:t xml:space="preserve">##          7          4          8          7          6          9          7 </w:t>
      </w:r>
      <w:r>
        <w:br/>
      </w:r>
      <w:r>
        <w:rPr>
          <w:rStyle w:val="VerbatimChar"/>
        </w:rPr>
        <w:t xml:space="preserve">## 2016-08-15 2016-08-16 2016-08-17 2016-08-18 2016-08-19 2016-08-20 2016-08-21 </w:t>
      </w:r>
      <w:r>
        <w:br/>
      </w:r>
      <w:r>
        <w:rPr>
          <w:rStyle w:val="VerbatimChar"/>
        </w:rPr>
        <w:t xml:space="preserve">##         10          5          1          6          5          6          7 </w:t>
      </w:r>
      <w:r>
        <w:br/>
      </w:r>
      <w:r>
        <w:rPr>
          <w:rStyle w:val="VerbatimChar"/>
        </w:rPr>
        <w:t xml:space="preserve">## 2016-08-22 2016-08-23 2016-08-24 2016-08-25 2016-08-26 2016-08-27 2016-08-28 </w:t>
      </w:r>
      <w:r>
        <w:br/>
      </w:r>
      <w:r>
        <w:rPr>
          <w:rStyle w:val="VerbatimChar"/>
        </w:rPr>
        <w:t xml:space="preserve">##          4          3          5          9          8          8          6 </w:t>
      </w:r>
      <w:r>
        <w:br/>
      </w:r>
      <w:r>
        <w:rPr>
          <w:rStyle w:val="VerbatimChar"/>
        </w:rPr>
        <w:t xml:space="preserve">## 2016-08-29 2016-08-30 2016-08-31 2016-09-01 2016-09-02 2016-09-03 2016-09-04 </w:t>
      </w:r>
      <w:r>
        <w:br/>
      </w:r>
      <w:r>
        <w:rPr>
          <w:rStyle w:val="VerbatimChar"/>
        </w:rPr>
        <w:t xml:space="preserve">##         11          4          6          7          8          9          4 </w:t>
      </w:r>
      <w:r>
        <w:br/>
      </w:r>
      <w:r>
        <w:rPr>
          <w:rStyle w:val="VerbatimChar"/>
        </w:rPr>
        <w:t xml:space="preserve">## 2016-09-05 2016-09-06 2016-09-07 2016-09-08 2016-09-09 2016-09-10 2016-09-11 </w:t>
      </w:r>
      <w:r>
        <w:br/>
      </w:r>
      <w:r>
        <w:rPr>
          <w:rStyle w:val="VerbatimChar"/>
        </w:rPr>
        <w:t xml:space="preserve">##          6         13          2          8          6          5          4 </w:t>
      </w:r>
      <w:r>
        <w:br/>
      </w:r>
      <w:r>
        <w:rPr>
          <w:rStyle w:val="VerbatimChar"/>
        </w:rPr>
        <w:t xml:space="preserve">## 2016-09-12 2016-09-13 2016-09-14 2016-09-15 2016-09-16 2016-09-17 2016-09-18 </w:t>
      </w:r>
      <w:r>
        <w:br/>
      </w:r>
      <w:r>
        <w:rPr>
          <w:rStyle w:val="VerbatimChar"/>
        </w:rPr>
        <w:t xml:space="preserve">##          4          9          4          8          5          4          6 </w:t>
      </w:r>
      <w:r>
        <w:br/>
      </w:r>
      <w:r>
        <w:rPr>
          <w:rStyle w:val="VerbatimChar"/>
        </w:rPr>
        <w:t xml:space="preserve">## 2016-09-19 2016-09-20 2016-09-21 2016-09-22 2016-09-23 2016-09-24 2016-09-25 </w:t>
      </w:r>
      <w:r>
        <w:br/>
      </w:r>
      <w:r>
        <w:rPr>
          <w:rStyle w:val="VerbatimChar"/>
        </w:rPr>
        <w:t xml:space="preserve">##          9         16          9          7          8          3         10 </w:t>
      </w:r>
      <w:r>
        <w:br/>
      </w:r>
      <w:r>
        <w:rPr>
          <w:rStyle w:val="VerbatimChar"/>
        </w:rPr>
        <w:t xml:space="preserve">## 2016-09-26 2016-09-27 2016-09-28 2016-09-29 2016-09-30 2016-10-01 2016-10-02 </w:t>
      </w:r>
      <w:r>
        <w:br/>
      </w:r>
      <w:r>
        <w:rPr>
          <w:rStyle w:val="VerbatimChar"/>
        </w:rPr>
        <w:t xml:space="preserve">##         10          7          9          9          5          8          6 </w:t>
      </w:r>
      <w:r>
        <w:br/>
      </w:r>
      <w:r>
        <w:rPr>
          <w:rStyle w:val="VerbatimChar"/>
        </w:rPr>
        <w:t xml:space="preserve">## 2016-10-03 2016-10-04 2016-10-05 2016-10-06 2016-10-07 2016-10-08 2016-10-09 </w:t>
      </w:r>
      <w:r>
        <w:br/>
      </w:r>
      <w:r>
        <w:rPr>
          <w:rStyle w:val="VerbatimChar"/>
        </w:rPr>
        <w:t xml:space="preserve">##          8          7          4         13         10          6         11 </w:t>
      </w:r>
      <w:r>
        <w:br/>
      </w:r>
      <w:r>
        <w:rPr>
          <w:rStyle w:val="VerbatimChar"/>
        </w:rPr>
        <w:t xml:space="preserve">## 2016-10-10 2016-10-11 2016-10-12 2016-10-13 2016-10-14 2016-10-15 2016-10-16 </w:t>
      </w:r>
      <w:r>
        <w:br/>
      </w:r>
      <w:r>
        <w:rPr>
          <w:rStyle w:val="VerbatimChar"/>
        </w:rPr>
        <w:t xml:space="preserve">##         13          6          6          9          7          7          7 </w:t>
      </w:r>
      <w:r>
        <w:br/>
      </w:r>
      <w:r>
        <w:rPr>
          <w:rStyle w:val="VerbatimChar"/>
        </w:rPr>
        <w:t xml:space="preserve">## 2016-10-17 2016-10-18 2016-10-19 2016-10-20 2016-10-21 2016-10-22 2016-10-23 </w:t>
      </w:r>
      <w:r>
        <w:br/>
      </w:r>
      <w:r>
        <w:rPr>
          <w:rStyle w:val="VerbatimChar"/>
        </w:rPr>
        <w:t xml:space="preserve">##         11          6          3          6         12          4          3 </w:t>
      </w:r>
      <w:r>
        <w:br/>
      </w:r>
      <w:r>
        <w:rPr>
          <w:rStyle w:val="VerbatimChar"/>
        </w:rPr>
        <w:t xml:space="preserve">## 2016-10-24 2016-10-25 2016-10-26 2016-10-27 2016-10-28 2016-10-29 2016-10-30 </w:t>
      </w:r>
      <w:r>
        <w:br/>
      </w:r>
      <w:r>
        <w:rPr>
          <w:rStyle w:val="VerbatimChar"/>
        </w:rPr>
        <w:t xml:space="preserve">##          6         12          8          8          8          8          4 </w:t>
      </w:r>
      <w:r>
        <w:br/>
      </w:r>
      <w:r>
        <w:rPr>
          <w:rStyle w:val="VerbatimChar"/>
        </w:rPr>
        <w:t xml:space="preserve">## 2016-10-31 2016-11-01 2016-11-02 2016-11-03 2016-11-04 2016-11-05 2016-11-06 </w:t>
      </w:r>
      <w:r>
        <w:br/>
      </w:r>
      <w:r>
        <w:rPr>
          <w:rStyle w:val="VerbatimChar"/>
        </w:rPr>
        <w:t xml:space="preserve">##          4          5          8          3          7          6         11 </w:t>
      </w:r>
      <w:r>
        <w:br/>
      </w:r>
      <w:r>
        <w:rPr>
          <w:rStyle w:val="VerbatimChar"/>
        </w:rPr>
        <w:t xml:space="preserve">## 2016-11-07 2016-11-08 2016-11-09 2016-11-10 2016-11-11 2016-11-12 2016-11-13 </w:t>
      </w:r>
      <w:r>
        <w:br/>
      </w:r>
      <w:r>
        <w:rPr>
          <w:rStyle w:val="VerbatimChar"/>
        </w:rPr>
        <w:t xml:space="preserve">##          6          1          6          4          5          3          5 </w:t>
      </w:r>
      <w:r>
        <w:br/>
      </w:r>
      <w:r>
        <w:rPr>
          <w:rStyle w:val="VerbatimChar"/>
        </w:rPr>
        <w:t xml:space="preserve">## 2016-11-14 2016-11-15 2016-11-16 2016-11-17 2016-11-18 2016-11-19 2016-11-20 </w:t>
      </w:r>
      <w:r>
        <w:br/>
      </w:r>
      <w:r>
        <w:rPr>
          <w:rStyle w:val="VerbatimChar"/>
        </w:rPr>
        <w:t xml:space="preserve">##         11          3          6          8          8          3         11 </w:t>
      </w:r>
      <w:r>
        <w:br/>
      </w:r>
      <w:r>
        <w:rPr>
          <w:rStyle w:val="VerbatimChar"/>
        </w:rPr>
        <w:t xml:space="preserve">## 2016-11-21 2016-11-22 2016-11-23 2016-11-24 2016-11-25 2016-11-26 2016-11-27 </w:t>
      </w:r>
      <w:r>
        <w:br/>
      </w:r>
      <w:r>
        <w:rPr>
          <w:rStyle w:val="VerbatimChar"/>
        </w:rPr>
        <w:t xml:space="preserve">##         17          7          7         11         35          8          6 </w:t>
      </w:r>
      <w:r>
        <w:br/>
      </w:r>
      <w:r>
        <w:rPr>
          <w:rStyle w:val="VerbatimChar"/>
        </w:rPr>
        <w:t xml:space="preserve">## 2016-11-28 2016-11-29 2016-11-30 2016-12-01 2016-12-02 2016-12-03 2016-12-04 </w:t>
      </w:r>
      <w:r>
        <w:br/>
      </w:r>
      <w:r>
        <w:rPr>
          <w:rStyle w:val="VerbatimChar"/>
        </w:rPr>
        <w:t xml:space="preserve">##          4          4          1          5          6          4          5 </w:t>
      </w:r>
      <w:r>
        <w:br/>
      </w:r>
      <w:r>
        <w:rPr>
          <w:rStyle w:val="VerbatimChar"/>
        </w:rPr>
        <w:t xml:space="preserve">## 2016-12-05 2016-12-06 2016-12-07 2016-12-08 2016-12-09 2016-12-11 2016-12-12 </w:t>
      </w:r>
      <w:r>
        <w:br/>
      </w:r>
      <w:r>
        <w:rPr>
          <w:rStyle w:val="VerbatimChar"/>
        </w:rPr>
        <w:t xml:space="preserve">##          3          6         20          4         11         12         13 </w:t>
      </w:r>
      <w:r>
        <w:br/>
      </w:r>
      <w:r>
        <w:rPr>
          <w:rStyle w:val="VerbatimChar"/>
        </w:rPr>
        <w:t xml:space="preserve">## 2016-12-13 2016-12-14 2016-12-15 2016-12-16 2016-12-17 2016-12-18 2016-12-19 </w:t>
      </w:r>
      <w:r>
        <w:br/>
      </w:r>
      <w:r>
        <w:rPr>
          <w:rStyle w:val="VerbatimChar"/>
        </w:rPr>
        <w:t xml:space="preserve">##          7          6          6          5          5          3          4 </w:t>
      </w:r>
      <w:r>
        <w:br/>
      </w:r>
      <w:r>
        <w:rPr>
          <w:rStyle w:val="VerbatimChar"/>
        </w:rPr>
        <w:t xml:space="preserve">## 2016-12-20 2016-12-21 2016-12-22 2016-12-23 2016-12-24 2016-12-25 2016-12-26 </w:t>
      </w:r>
      <w:r>
        <w:br/>
      </w:r>
      <w:r>
        <w:rPr>
          <w:rStyle w:val="VerbatimChar"/>
        </w:rPr>
        <w:t xml:space="preserve">##          6          7          6          6          2          2          2 </w:t>
      </w:r>
      <w:r>
        <w:br/>
      </w:r>
      <w:r>
        <w:rPr>
          <w:rStyle w:val="VerbatimChar"/>
        </w:rPr>
        <w:t xml:space="preserve">## 2016-12-27 2016-12-28 2016-12-29 2016-12-30 2016-12-31 2017-01-01 2017-01-02 </w:t>
      </w:r>
      <w:r>
        <w:br/>
      </w:r>
      <w:r>
        <w:rPr>
          <w:rStyle w:val="VerbatimChar"/>
        </w:rPr>
        <w:t xml:space="preserve">##          6          7         12          5          4         11         10 </w:t>
      </w:r>
      <w:r>
        <w:br/>
      </w:r>
      <w:r>
        <w:rPr>
          <w:rStyle w:val="VerbatimChar"/>
        </w:rPr>
        <w:t xml:space="preserve">## 2017-01-03 2017-01-04 2017-01-05 2017-01-06 2017-01-07 2017-01-08 2017-01-09 </w:t>
      </w:r>
      <w:r>
        <w:br/>
      </w:r>
      <w:r>
        <w:rPr>
          <w:rStyle w:val="VerbatimChar"/>
        </w:rPr>
        <w:t xml:space="preserve">##          9          6          8          5          4          6          5 </w:t>
      </w:r>
      <w:r>
        <w:br/>
      </w:r>
      <w:r>
        <w:rPr>
          <w:rStyle w:val="VerbatimChar"/>
        </w:rPr>
        <w:t xml:space="preserve">## 2017-01-10 2017-01-11 2017-01-12 2017-01-13 2017-01-14 2017-01-15 2017-01-16 </w:t>
      </w:r>
      <w:r>
        <w:br/>
      </w:r>
      <w:r>
        <w:rPr>
          <w:rStyle w:val="VerbatimChar"/>
        </w:rPr>
        <w:t xml:space="preserve">##          4          9          7          2          5         11          8 </w:t>
      </w:r>
      <w:r>
        <w:br/>
      </w:r>
      <w:r>
        <w:rPr>
          <w:rStyle w:val="VerbatimChar"/>
        </w:rPr>
        <w:t xml:space="preserve">## 2017-01-17 2017-01-18 2017-01-19 2017-01-20 2017-01-21 2017-01-22 2017-01-23 </w:t>
      </w:r>
      <w:r>
        <w:br/>
      </w:r>
      <w:r>
        <w:rPr>
          <w:rStyle w:val="VerbatimChar"/>
        </w:rPr>
        <w:t xml:space="preserve">##          8          5         11          7          4          5          5 </w:t>
      </w:r>
      <w:r>
        <w:br/>
      </w:r>
      <w:r>
        <w:rPr>
          <w:rStyle w:val="VerbatimChar"/>
        </w:rPr>
        <w:t xml:space="preserve">## 2017-01-24 2017-01-25 2017-01-26 2017-01-27 2017-01-28 2017-01-29 2017-01-30 </w:t>
      </w:r>
      <w:r>
        <w:br/>
      </w:r>
      <w:r>
        <w:rPr>
          <w:rStyle w:val="VerbatimChar"/>
        </w:rPr>
        <w:t xml:space="preserve">##         18          5          4          8          3          6          6 </w:t>
      </w:r>
      <w:r>
        <w:br/>
      </w:r>
      <w:r>
        <w:rPr>
          <w:rStyle w:val="VerbatimChar"/>
        </w:rPr>
        <w:t xml:space="preserve">## 2017-01-31 2017-02-01 2017-02-02 2017-02-03 2017-02-04 2017-02-05 2017-02-06 </w:t>
      </w:r>
      <w:r>
        <w:br/>
      </w:r>
      <w:r>
        <w:rPr>
          <w:rStyle w:val="VerbatimChar"/>
        </w:rPr>
        <w:t xml:space="preserve">##          8         14         15          8          7          6         10 </w:t>
      </w:r>
      <w:r>
        <w:br/>
      </w:r>
      <w:r>
        <w:rPr>
          <w:rStyle w:val="VerbatimChar"/>
        </w:rPr>
        <w:t xml:space="preserve">## 2017-02-08 2017-02-09 2017-02-10 2017-02-11 2017-02-12 2017-02-13 2017-02-14 </w:t>
      </w:r>
      <w:r>
        <w:br/>
      </w:r>
      <w:r>
        <w:rPr>
          <w:rStyle w:val="VerbatimChar"/>
        </w:rPr>
        <w:t xml:space="preserve">##          7          9         10          3          5          5          4 </w:t>
      </w:r>
      <w:r>
        <w:br/>
      </w:r>
      <w:r>
        <w:rPr>
          <w:rStyle w:val="VerbatimChar"/>
        </w:rPr>
        <w:t xml:space="preserve">## 2017-02-15 2017-02-16 2017-02-17 2017-02-18 2017-02-19 2017-02-20 2017-02-21 </w:t>
      </w:r>
      <w:r>
        <w:br/>
      </w:r>
      <w:r>
        <w:rPr>
          <w:rStyle w:val="VerbatimChar"/>
        </w:rPr>
        <w:t xml:space="preserve">##          8         13          5          9         10          8         12 </w:t>
      </w:r>
      <w:r>
        <w:br/>
      </w:r>
      <w:r>
        <w:rPr>
          <w:rStyle w:val="VerbatimChar"/>
        </w:rPr>
        <w:t xml:space="preserve">## 2017-02-22 2017-02-23 2017-02-24 2017-02-25 2017-02-26 2017-02-27 2017-02-28 </w:t>
      </w:r>
      <w:r>
        <w:br/>
      </w:r>
      <w:r>
        <w:rPr>
          <w:rStyle w:val="VerbatimChar"/>
        </w:rPr>
        <w:t xml:space="preserve">##          6          9         10         12         12          8         16 </w:t>
      </w:r>
      <w:r>
        <w:br/>
      </w:r>
      <w:r>
        <w:rPr>
          <w:rStyle w:val="VerbatimChar"/>
        </w:rPr>
        <w:t xml:space="preserve">## 2017-03-01 2017-03-02 2017-03-03 2017-03-04 2017-03-05 2017-03-06 2017-03-07 </w:t>
      </w:r>
      <w:r>
        <w:br/>
      </w:r>
      <w:r>
        <w:rPr>
          <w:rStyle w:val="VerbatimChar"/>
        </w:rPr>
        <w:t xml:space="preserve">##          5          6          2          5          5          8          4 </w:t>
      </w:r>
      <w:r>
        <w:br/>
      </w:r>
      <w:r>
        <w:rPr>
          <w:rStyle w:val="VerbatimChar"/>
        </w:rPr>
        <w:t xml:space="preserve">## 2017-03-08 2017-03-09 2017-03-10 2017-03-11 2017-03-12 2017-03-13 2017-03-14 </w:t>
      </w:r>
      <w:r>
        <w:br/>
      </w:r>
      <w:r>
        <w:rPr>
          <w:rStyle w:val="VerbatimChar"/>
        </w:rPr>
        <w:t xml:space="preserve">##         12          5          3          6          7          4          6 </w:t>
      </w:r>
      <w:r>
        <w:br/>
      </w:r>
      <w:r>
        <w:rPr>
          <w:rStyle w:val="VerbatimChar"/>
        </w:rPr>
        <w:t xml:space="preserve">## 2017-03-15 2017-03-16 2017-03-17 2017-03-18 2017-03-19 2017-03-20 2017-03-21 </w:t>
      </w:r>
      <w:r>
        <w:br/>
      </w:r>
      <w:r>
        <w:rPr>
          <w:rStyle w:val="VerbatimChar"/>
        </w:rPr>
        <w:t xml:space="preserve">##          5          8          1          4          5          3          7 </w:t>
      </w:r>
      <w:r>
        <w:br/>
      </w:r>
      <w:r>
        <w:rPr>
          <w:rStyle w:val="VerbatimChar"/>
        </w:rPr>
        <w:t xml:space="preserve">## 2017-03-22 2017-03-23 2017-03-24 2017-03-25 2017-03-26 2017-03-27 2017-03-28 </w:t>
      </w:r>
      <w:r>
        <w:br/>
      </w:r>
      <w:r>
        <w:rPr>
          <w:rStyle w:val="VerbatimChar"/>
        </w:rPr>
        <w:t xml:space="preserve">##          3          6          4          3         13          6          6 </w:t>
      </w:r>
      <w:r>
        <w:br/>
      </w:r>
      <w:r>
        <w:rPr>
          <w:rStyle w:val="VerbatimChar"/>
        </w:rPr>
        <w:t xml:space="preserve">## 2017-03-29 2017-03-30 2017-03-31 2017-04-01 2017-04-02 2017-04-03 2017-04-04 </w:t>
      </w:r>
      <w:r>
        <w:br/>
      </w:r>
      <w:r>
        <w:rPr>
          <w:rStyle w:val="VerbatimChar"/>
        </w:rPr>
        <w:t xml:space="preserve">##          6         10         10          3          5          9          5 </w:t>
      </w:r>
      <w:r>
        <w:br/>
      </w:r>
      <w:r>
        <w:rPr>
          <w:rStyle w:val="VerbatimChar"/>
        </w:rPr>
        <w:t xml:space="preserve">## 2017-04-05 2017-04-06 2017-04-07 2017-04-08 2017-04-09 2017-04-10 2017-04-11 </w:t>
      </w:r>
      <w:r>
        <w:br/>
      </w:r>
      <w:r>
        <w:rPr>
          <w:rStyle w:val="VerbatimChar"/>
        </w:rPr>
        <w:t xml:space="preserve">##          6          7          3          6          4          7          2 </w:t>
      </w:r>
      <w:r>
        <w:br/>
      </w:r>
      <w:r>
        <w:rPr>
          <w:rStyle w:val="VerbatimChar"/>
        </w:rPr>
        <w:t xml:space="preserve">## 2017-04-12 2017-04-13 2017-04-14 2017-04-15 2017-04-16 2017-04-17 2017-04-18 </w:t>
      </w:r>
      <w:r>
        <w:br/>
      </w:r>
      <w:r>
        <w:rPr>
          <w:rStyle w:val="VerbatimChar"/>
        </w:rPr>
        <w:t xml:space="preserve">##          4          8          5          6          4          4          5 </w:t>
      </w:r>
      <w:r>
        <w:br/>
      </w:r>
      <w:r>
        <w:rPr>
          <w:rStyle w:val="VerbatimChar"/>
        </w:rPr>
        <w:t xml:space="preserve">## 2017-04-19 2017-04-20 2017-04-21 2017-04-22 2017-04-23 2017-04-24 2017-04-25 </w:t>
      </w:r>
      <w:r>
        <w:br/>
      </w:r>
      <w:r>
        <w:rPr>
          <w:rStyle w:val="VerbatimChar"/>
        </w:rPr>
        <w:t xml:space="preserve">##          9          4         10          6          9          8          8 </w:t>
      </w:r>
      <w:r>
        <w:br/>
      </w:r>
      <w:r>
        <w:rPr>
          <w:rStyle w:val="VerbatimChar"/>
        </w:rPr>
        <w:t xml:space="preserve">## 2017-04-26 2017-04-27 2017-04-28 2017-04-29 2017-04-30 2017-05-01 2017-05-02 </w:t>
      </w:r>
      <w:r>
        <w:br/>
      </w:r>
      <w:r>
        <w:rPr>
          <w:rStyle w:val="VerbatimChar"/>
        </w:rPr>
        <w:t xml:space="preserve">##          6          7          5          4          3          7          3 </w:t>
      </w:r>
      <w:r>
        <w:br/>
      </w:r>
      <w:r>
        <w:rPr>
          <w:rStyle w:val="VerbatimChar"/>
        </w:rPr>
        <w:t xml:space="preserve">## 2017-05-03 2017-05-04 2017-05-05 2017-05-06 2017-05-07 2017-05-08 2017-05-09 </w:t>
      </w:r>
      <w:r>
        <w:br/>
      </w:r>
      <w:r>
        <w:rPr>
          <w:rStyle w:val="VerbatimChar"/>
        </w:rPr>
        <w:t xml:space="preserve">##          9          5         11          5          2          5          7 </w:t>
      </w:r>
      <w:r>
        <w:br/>
      </w:r>
      <w:r>
        <w:rPr>
          <w:rStyle w:val="VerbatimChar"/>
        </w:rPr>
        <w:t xml:space="preserve">## 2017-05-10 2017-05-11 2017-05-12 2017-05-13 2017-05-14 2017-05-15 2017-05-16 </w:t>
      </w:r>
      <w:r>
        <w:br/>
      </w:r>
      <w:r>
        <w:rPr>
          <w:rStyle w:val="VerbatimChar"/>
        </w:rPr>
        <w:t xml:space="preserve">##          4         11          6          8         11          7          8 </w:t>
      </w:r>
      <w:r>
        <w:br/>
      </w:r>
      <w:r>
        <w:rPr>
          <w:rStyle w:val="VerbatimChar"/>
        </w:rPr>
        <w:t xml:space="preserve">## 2017-05-17 2017-05-18 2017-05-19 2017-05-20 2017-05-21 2017-05-22 2017-05-23 </w:t>
      </w:r>
      <w:r>
        <w:br/>
      </w:r>
      <w:r>
        <w:rPr>
          <w:rStyle w:val="VerbatimChar"/>
        </w:rPr>
        <w:t xml:space="preserve">##          9          4          4          6          5          6         10 </w:t>
      </w:r>
      <w:r>
        <w:br/>
      </w:r>
      <w:r>
        <w:rPr>
          <w:rStyle w:val="VerbatimChar"/>
        </w:rPr>
        <w:t xml:space="preserve">## 2017-05-24 2017-05-25 2017-05-26 2017-05-27 2017-05-28 2017-05-29 2017-05-30 </w:t>
      </w:r>
      <w:r>
        <w:br/>
      </w:r>
      <w:r>
        <w:rPr>
          <w:rStyle w:val="VerbatimChar"/>
        </w:rPr>
        <w:t xml:space="preserve">##         10          3          9          3          7          5          5 </w:t>
      </w:r>
      <w:r>
        <w:br/>
      </w:r>
      <w:r>
        <w:rPr>
          <w:rStyle w:val="VerbatimChar"/>
        </w:rPr>
        <w:t xml:space="preserve">## 2017-05-31 2017-06-01 2017-06-02 2017-06-03 2017-06-04 2017-06-05 2017-06-06 </w:t>
      </w:r>
      <w:r>
        <w:br/>
      </w:r>
      <w:r>
        <w:rPr>
          <w:rStyle w:val="VerbatimChar"/>
        </w:rPr>
        <w:t xml:space="preserve">##          5          5          9          6          8          2          7 </w:t>
      </w:r>
      <w:r>
        <w:br/>
      </w:r>
      <w:r>
        <w:rPr>
          <w:rStyle w:val="VerbatimChar"/>
        </w:rPr>
        <w:t xml:space="preserve">## 2017-06-07 2017-06-08 2017-06-09 2017-06-10 2017-06-11 2017-06-12 2017-06-13 </w:t>
      </w:r>
      <w:r>
        <w:br/>
      </w:r>
      <w:r>
        <w:rPr>
          <w:rStyle w:val="VerbatimChar"/>
        </w:rPr>
        <w:t xml:space="preserve">##          7          7          7          4          8          6          4 </w:t>
      </w:r>
      <w:r>
        <w:br/>
      </w:r>
      <w:r>
        <w:rPr>
          <w:rStyle w:val="VerbatimChar"/>
        </w:rPr>
        <w:t xml:space="preserve">## 2017-06-14 2017-06-15 2017-06-16 2017-06-17 2017-06-18 2017-06-19 2017-06-20 </w:t>
      </w:r>
      <w:r>
        <w:br/>
      </w:r>
      <w:r>
        <w:rPr>
          <w:rStyle w:val="VerbatimChar"/>
        </w:rPr>
        <w:t xml:space="preserve">##          4          4          2          4          4          4          5 </w:t>
      </w:r>
      <w:r>
        <w:br/>
      </w:r>
      <w:r>
        <w:rPr>
          <w:rStyle w:val="VerbatimChar"/>
        </w:rPr>
        <w:t xml:space="preserve">## 2017-06-21 2017-06-22 2017-06-23 2017-06-24 2017-06-25 2017-06-26 2017-06-27 </w:t>
      </w:r>
      <w:r>
        <w:br/>
      </w:r>
      <w:r>
        <w:rPr>
          <w:rStyle w:val="VerbatimChar"/>
        </w:rPr>
        <w:t xml:space="preserve">##          2         13          5          4          2          7          4 </w:t>
      </w:r>
      <w:r>
        <w:br/>
      </w:r>
      <w:r>
        <w:rPr>
          <w:rStyle w:val="VerbatimChar"/>
        </w:rPr>
        <w:t xml:space="preserve">## 2017-06-28 2017-06-29 2017-06-30 2017-07-01 2017-07-02 2017-07-03 2017-07-04 </w:t>
      </w:r>
      <w:r>
        <w:br/>
      </w:r>
      <w:r>
        <w:rPr>
          <w:rStyle w:val="VerbatimChar"/>
        </w:rPr>
        <w:t xml:space="preserve">##         10          8          9          7          3          4          4 </w:t>
      </w:r>
      <w:r>
        <w:br/>
      </w:r>
      <w:r>
        <w:rPr>
          <w:rStyle w:val="VerbatimChar"/>
        </w:rPr>
        <w:t xml:space="preserve">## 2017-07-05 2017-07-06 2017-07-07 2017-07-08 2017-07-09 2017-07-10 2017-07-11 </w:t>
      </w:r>
      <w:r>
        <w:br/>
      </w:r>
      <w:r>
        <w:rPr>
          <w:rStyle w:val="VerbatimChar"/>
        </w:rPr>
        <w:t xml:space="preserve">##          5          7          5          2          3          4          4 </w:t>
      </w:r>
      <w:r>
        <w:br/>
      </w:r>
      <w:r>
        <w:rPr>
          <w:rStyle w:val="VerbatimChar"/>
        </w:rPr>
        <w:t xml:space="preserve">## 2017-07-12 2017-07-13 2017-07-14 2017-07-15 2017-07-16 2017-07-17 2017-07-18 </w:t>
      </w:r>
      <w:r>
        <w:br/>
      </w:r>
      <w:r>
        <w:rPr>
          <w:rStyle w:val="VerbatimChar"/>
        </w:rPr>
        <w:t xml:space="preserve">##          5         13          7          6          4          6          9 </w:t>
      </w:r>
      <w:r>
        <w:br/>
      </w:r>
      <w:r>
        <w:rPr>
          <w:rStyle w:val="VerbatimChar"/>
        </w:rPr>
        <w:t xml:space="preserve">## 2017-07-19 2017-07-20 2017-07-21 2017-07-22 2017-07-23 2017-07-24 2017-07-25 </w:t>
      </w:r>
      <w:r>
        <w:br/>
      </w:r>
      <w:r>
        <w:rPr>
          <w:rStyle w:val="VerbatimChar"/>
        </w:rPr>
        <w:t xml:space="preserve">##          5          4          3          3          6          8          4 </w:t>
      </w:r>
      <w:r>
        <w:br/>
      </w:r>
      <w:r>
        <w:rPr>
          <w:rStyle w:val="VerbatimChar"/>
        </w:rPr>
        <w:t xml:space="preserve">## 2017-07-26 2017-07-27 2017-07-28 2017-07-29 2017-07-30 2017-07-31 2017-08-01 </w:t>
      </w:r>
      <w:r>
        <w:br/>
      </w:r>
      <w:r>
        <w:rPr>
          <w:rStyle w:val="VerbatimChar"/>
        </w:rPr>
        <w:t xml:space="preserve">##          3          6          4          6          2          7          5 </w:t>
      </w:r>
      <w:r>
        <w:br/>
      </w:r>
      <w:r>
        <w:rPr>
          <w:rStyle w:val="VerbatimChar"/>
        </w:rPr>
        <w:t xml:space="preserve">## 2017-08-02 2017-08-03 2017-08-04 2017-08-05 2017-08-06 2017-08-07 2017-08-08 </w:t>
      </w:r>
      <w:r>
        <w:br/>
      </w:r>
      <w:r>
        <w:rPr>
          <w:rStyle w:val="VerbatimChar"/>
        </w:rPr>
        <w:t xml:space="preserve">##          2          7          7          4          6          8          3 </w:t>
      </w:r>
      <w:r>
        <w:br/>
      </w:r>
      <w:r>
        <w:rPr>
          <w:rStyle w:val="VerbatimChar"/>
        </w:rPr>
        <w:t xml:space="preserve">## 2017-08-09 2017-08-10 2017-08-11 2017-08-12 2017-08-13 2017-08-14 2017-08-15 </w:t>
      </w:r>
      <w:r>
        <w:br/>
      </w:r>
      <w:r>
        <w:rPr>
          <w:rStyle w:val="VerbatimChar"/>
        </w:rPr>
        <w:t xml:space="preserve">##          4          3          4          5          8          2          7 </w:t>
      </w:r>
      <w:r>
        <w:br/>
      </w:r>
      <w:r>
        <w:rPr>
          <w:rStyle w:val="VerbatimChar"/>
        </w:rPr>
        <w:t xml:space="preserve">## 2017-08-16 2017-08-17 2017-08-18 2017-08-19 2017-08-20 2017-08-21 2017-08-22 </w:t>
      </w:r>
      <w:r>
        <w:br/>
      </w:r>
      <w:r>
        <w:rPr>
          <w:rStyle w:val="VerbatimChar"/>
        </w:rPr>
        <w:t xml:space="preserve">##          8          5          3          7          3          3          3 </w:t>
      </w:r>
      <w:r>
        <w:br/>
      </w:r>
      <w:r>
        <w:rPr>
          <w:rStyle w:val="VerbatimChar"/>
        </w:rPr>
        <w:t xml:space="preserve">## 2017-08-23 2017-08-24 2017-08-25 2017-08-26 2017-08-27 2017-08-28 2017-08-29 </w:t>
      </w:r>
      <w:r>
        <w:br/>
      </w:r>
      <w:r>
        <w:rPr>
          <w:rStyle w:val="VerbatimChar"/>
        </w:rPr>
        <w:t xml:space="preserve">##          3          3          3          1          8          9          5 </w:t>
      </w:r>
      <w:r>
        <w:br/>
      </w:r>
      <w:r>
        <w:rPr>
          <w:rStyle w:val="VerbatimChar"/>
        </w:rPr>
        <w:t xml:space="preserve">## 2017-08-30 2017-08-31 2017-09-01 2017-09-02 2017-09-03 2017-09-07 </w:t>
      </w:r>
      <w:r>
        <w:br/>
      </w:r>
      <w:r>
        <w:rPr>
          <w:rStyle w:val="VerbatimChar"/>
        </w:rPr>
        <w:t xml:space="preserve">##          6          2          2          1          4          2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4-10-17 2015-01-01 2015-01-21 2015-01-22 2015-01-30 2015-02-19 2015-03-03 </w:t>
      </w:r>
      <w:r>
        <w:br/>
      </w:r>
      <w:r>
        <w:rPr>
          <w:rStyle w:val="VerbatimChar"/>
        </w:rPr>
        <w:t xml:space="preserve">##     0.0010     0.0054     0.0010     0.0002     0.0008     0.0002     0.0004 </w:t>
      </w:r>
      <w:r>
        <w:br/>
      </w:r>
      <w:r>
        <w:rPr>
          <w:rStyle w:val="VerbatimChar"/>
        </w:rPr>
        <w:t xml:space="preserve">## 2015-03-25 2015-04-03 2015-04-05 2015-04-06 2015-04-11 2015-04-13 2015-04-14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4-15 2015-04-28 2015-04-29 2015-05-06 2015-05-09 2015-05-13 2015-05-14 </w:t>
      </w:r>
      <w:r>
        <w:br/>
      </w:r>
      <w:r>
        <w:rPr>
          <w:rStyle w:val="VerbatimChar"/>
        </w:rPr>
        <w:t xml:space="preserve">##     0.0002     0.0004     0.0002     0.0002     0.0002     0.0002     0.0008 </w:t>
      </w:r>
      <w:r>
        <w:br/>
      </w:r>
      <w:r>
        <w:rPr>
          <w:rStyle w:val="VerbatimChar"/>
        </w:rPr>
        <w:t xml:space="preserve">## 2015-05-18 2015-05-19 2015-05-20 2015-05-27 2015-05-28 2015-05-29 2015-06-01 </w:t>
      </w:r>
      <w:r>
        <w:br/>
      </w:r>
      <w:r>
        <w:rPr>
          <w:rStyle w:val="VerbatimChar"/>
        </w:rPr>
        <w:t xml:space="preserve">##     0.0004     0.0008     0.0004     0.0002     0.0002     0.0004     0.0002 </w:t>
      </w:r>
      <w:r>
        <w:br/>
      </w:r>
      <w:r>
        <w:rPr>
          <w:rStyle w:val="VerbatimChar"/>
        </w:rPr>
        <w:t xml:space="preserve">## 2015-06-08 2015-06-09 2015-06-12 2015-06-13 2015-06-15 2015-06-16 2015-06-17 </w:t>
      </w:r>
      <w:r>
        <w:br/>
      </w:r>
      <w:r>
        <w:rPr>
          <w:rStyle w:val="VerbatimChar"/>
        </w:rPr>
        <w:t xml:space="preserve">##     0.0002     0.0002     0.0002     0.0002     0.0002     0.0004     0.0010 </w:t>
      </w:r>
      <w:r>
        <w:br/>
      </w:r>
      <w:r>
        <w:rPr>
          <w:rStyle w:val="VerbatimChar"/>
        </w:rPr>
        <w:t xml:space="preserve">## 2015-06-19 2015-06-23 2015-06-25 2015-06-26 2015-06-27 2015-06-29 2015-06-30 </w:t>
      </w:r>
      <w:r>
        <w:br/>
      </w:r>
      <w:r>
        <w:rPr>
          <w:rStyle w:val="VerbatimChar"/>
        </w:rPr>
        <w:t xml:space="preserve">##     0.0002     0.0002     0.0002     0.0002     0.0004     0.0008     0.0004 </w:t>
      </w:r>
      <w:r>
        <w:br/>
      </w:r>
      <w:r>
        <w:rPr>
          <w:rStyle w:val="VerbatimChar"/>
        </w:rPr>
        <w:t xml:space="preserve">## 2015-07-02 2015-07-03 2015-07-04 2015-07-06 2015-07-08 2015-07-09 2015-07-10 </w:t>
      </w:r>
      <w:r>
        <w:br/>
      </w:r>
      <w:r>
        <w:rPr>
          <w:rStyle w:val="VerbatimChar"/>
        </w:rPr>
        <w:t xml:space="preserve">##     0.0040     0.0024     0.0002     0.0088     0.0008     0.0004     0.0010 </w:t>
      </w:r>
      <w:r>
        <w:br/>
      </w:r>
      <w:r>
        <w:rPr>
          <w:rStyle w:val="VerbatimChar"/>
        </w:rPr>
        <w:t xml:space="preserve">## 2015-07-12 2015-07-13 2015-07-14 2015-07-15 2015-07-16 2015-07-17 2015-07-18 </w:t>
      </w:r>
      <w:r>
        <w:br/>
      </w:r>
      <w:r>
        <w:rPr>
          <w:rStyle w:val="VerbatimChar"/>
        </w:rPr>
        <w:t xml:space="preserve">##     0.0004     0.0006     0.0008     0.0012     0.0004     0.0006     0.0006 </w:t>
      </w:r>
      <w:r>
        <w:br/>
      </w:r>
      <w:r>
        <w:rPr>
          <w:rStyle w:val="VerbatimChar"/>
        </w:rPr>
        <w:t xml:space="preserve">## 2015-07-19 2015-07-20 2015-07-22 2015-07-23 2015-07-24 2015-07-25 2015-07-26 </w:t>
      </w:r>
      <w:r>
        <w:br/>
      </w:r>
      <w:r>
        <w:rPr>
          <w:rStyle w:val="VerbatimChar"/>
        </w:rPr>
        <w:t xml:space="preserve">##     0.0008     0.0006     0.0010     0.0008     0.0004     0.0012     0.0008 </w:t>
      </w:r>
      <w:r>
        <w:br/>
      </w:r>
      <w:r>
        <w:rPr>
          <w:rStyle w:val="VerbatimChar"/>
        </w:rPr>
        <w:t xml:space="preserve">## 2015-07-27 2015-07-28 2015-07-29 2015-07-30 2015-07-31 2015-08-01 2015-08-02 </w:t>
      </w:r>
      <w:r>
        <w:br/>
      </w:r>
      <w:r>
        <w:rPr>
          <w:rStyle w:val="VerbatimChar"/>
        </w:rPr>
        <w:t xml:space="preserve">##     0.0002     0.0004     0.0018     0.0006     0.0012     0.0010     0.0004 </w:t>
      </w:r>
      <w:r>
        <w:br/>
      </w:r>
      <w:r>
        <w:rPr>
          <w:rStyle w:val="VerbatimChar"/>
        </w:rPr>
        <w:t xml:space="preserve">## 2015-08-03 2015-08-04 2015-08-05 2015-08-06 2015-08-07 2015-08-08 2015-08-09 </w:t>
      </w:r>
      <w:r>
        <w:br/>
      </w:r>
      <w:r>
        <w:rPr>
          <w:rStyle w:val="VerbatimChar"/>
        </w:rPr>
        <w:t xml:space="preserve">##     0.0008     0.0014     0.0004     0.0002     0.0010     0.0008     0.0008 </w:t>
      </w:r>
      <w:r>
        <w:br/>
      </w:r>
      <w:r>
        <w:rPr>
          <w:rStyle w:val="VerbatimChar"/>
        </w:rPr>
        <w:t xml:space="preserve">## 2015-08-10 2015-08-11 2015-08-12 2015-08-13 2015-08-14 2015-08-15 2015-08-16 </w:t>
      </w:r>
      <w:r>
        <w:br/>
      </w:r>
      <w:r>
        <w:rPr>
          <w:rStyle w:val="VerbatimChar"/>
        </w:rPr>
        <w:t xml:space="preserve">##     0.0010     0.0028     0.0012     0.0008     0.0012     0.0008     0.0012 </w:t>
      </w:r>
      <w:r>
        <w:br/>
      </w:r>
      <w:r>
        <w:rPr>
          <w:rStyle w:val="VerbatimChar"/>
        </w:rPr>
        <w:t xml:space="preserve">## 2015-08-17 2015-08-18 2015-08-19 2015-08-20 2015-08-21 2015-08-22 2015-08-23 </w:t>
      </w:r>
      <w:r>
        <w:br/>
      </w:r>
      <w:r>
        <w:rPr>
          <w:rStyle w:val="VerbatimChar"/>
        </w:rPr>
        <w:t xml:space="preserve">##     0.0012     0.0008     0.0008     0.0006     0.0024     0.0012     0.0006 </w:t>
      </w:r>
      <w:r>
        <w:br/>
      </w:r>
      <w:r>
        <w:rPr>
          <w:rStyle w:val="VerbatimChar"/>
        </w:rPr>
        <w:t xml:space="preserve">## 2015-08-24 2015-08-25 2015-08-26 2015-08-27 2015-08-28 2015-08-29 2015-08-30 </w:t>
      </w:r>
      <w:r>
        <w:br/>
      </w:r>
      <w:r>
        <w:rPr>
          <w:rStyle w:val="VerbatimChar"/>
        </w:rPr>
        <w:t xml:space="preserve">##     0.0014     0.0012     0.0004     0.0012     0.0004     0.0012     0.0006 </w:t>
      </w:r>
      <w:r>
        <w:br/>
      </w:r>
      <w:r>
        <w:rPr>
          <w:rStyle w:val="VerbatimChar"/>
        </w:rPr>
        <w:t xml:space="preserve">## 2015-08-31 2015-09-01 2015-09-03 2015-09-04 2015-09-05 2015-09-06 2015-09-07 </w:t>
      </w:r>
      <w:r>
        <w:br/>
      </w:r>
      <w:r>
        <w:rPr>
          <w:rStyle w:val="VerbatimChar"/>
        </w:rPr>
        <w:t xml:space="preserve">##     0.0008     0.0004     0.0004     0.0006     0.0004     0.0006     0.0006 </w:t>
      </w:r>
      <w:r>
        <w:br/>
      </w:r>
      <w:r>
        <w:rPr>
          <w:rStyle w:val="VerbatimChar"/>
        </w:rPr>
        <w:t xml:space="preserve">## 2015-09-08 2015-09-09 2015-09-10 2015-09-11 2015-09-12 2015-09-13 2015-09-14 </w:t>
      </w:r>
      <w:r>
        <w:br/>
      </w:r>
      <w:r>
        <w:rPr>
          <w:rStyle w:val="VerbatimChar"/>
        </w:rPr>
        <w:t xml:space="preserve">##     0.0018     0.0018     0.0010     0.0012     0.0008     0.0008     0.0004 </w:t>
      </w:r>
      <w:r>
        <w:br/>
      </w:r>
      <w:r>
        <w:rPr>
          <w:rStyle w:val="VerbatimChar"/>
        </w:rPr>
        <w:t xml:space="preserve">## 2015-09-15 2015-09-16 2015-09-17 2015-09-18 2015-09-19 2015-09-20 2015-09-21 </w:t>
      </w:r>
      <w:r>
        <w:br/>
      </w:r>
      <w:r>
        <w:rPr>
          <w:rStyle w:val="VerbatimChar"/>
        </w:rPr>
        <w:t xml:space="preserve">##     0.0014     0.0016     0.0006     0.0018     0.0006     0.0012     0.0018 </w:t>
      </w:r>
      <w:r>
        <w:br/>
      </w:r>
      <w:r>
        <w:rPr>
          <w:rStyle w:val="VerbatimChar"/>
        </w:rPr>
        <w:t xml:space="preserve">## 2015-09-22 2015-09-23 2015-09-24 2015-09-25 2015-09-26 2015-09-27 2015-09-28 </w:t>
      </w:r>
      <w:r>
        <w:br/>
      </w:r>
      <w:r>
        <w:rPr>
          <w:rStyle w:val="VerbatimChar"/>
        </w:rPr>
        <w:t xml:space="preserve">##     0.0018     0.0012     0.0012     0.0016     0.0004     0.0008     0.0010 </w:t>
      </w:r>
      <w:r>
        <w:br/>
      </w:r>
      <w:r>
        <w:rPr>
          <w:rStyle w:val="VerbatimChar"/>
        </w:rPr>
        <w:t xml:space="preserve">## 2015-09-29 2015-09-30 2015-10-01 2015-10-02 2015-10-03 2015-10-04 2015-10-05 </w:t>
      </w:r>
      <w:r>
        <w:br/>
      </w:r>
      <w:r>
        <w:rPr>
          <w:rStyle w:val="VerbatimChar"/>
        </w:rPr>
        <w:t xml:space="preserve">##     0.0020     0.0022     0.0002     0.0004     0.0010     0.0022     0.0014 </w:t>
      </w:r>
      <w:r>
        <w:br/>
      </w:r>
      <w:r>
        <w:rPr>
          <w:rStyle w:val="VerbatimChar"/>
        </w:rPr>
        <w:t xml:space="preserve">## 2015-10-06 2015-10-07 2015-10-08 2015-10-09 2015-10-10 2015-10-11 2015-10-12 </w:t>
      </w:r>
      <w:r>
        <w:br/>
      </w:r>
      <w:r>
        <w:rPr>
          <w:rStyle w:val="VerbatimChar"/>
        </w:rPr>
        <w:t xml:space="preserve">##     0.0014     0.0006     0.0012     0.0012     0.0014     0.0008     0.0008 </w:t>
      </w:r>
      <w:r>
        <w:br/>
      </w:r>
      <w:r>
        <w:rPr>
          <w:rStyle w:val="VerbatimChar"/>
        </w:rPr>
        <w:t xml:space="preserve">## 2015-10-13 2015-10-14 2015-10-15 2015-10-16 2015-10-17 2015-10-18 2015-10-19 </w:t>
      </w:r>
      <w:r>
        <w:br/>
      </w:r>
      <w:r>
        <w:rPr>
          <w:rStyle w:val="VerbatimChar"/>
        </w:rPr>
        <w:t xml:space="preserve">##     0.0014     0.0008     0.0026     0.0012     0.0002     0.0018     0.0030 </w:t>
      </w:r>
      <w:r>
        <w:br/>
      </w:r>
      <w:r>
        <w:rPr>
          <w:rStyle w:val="VerbatimChar"/>
        </w:rPr>
        <w:t xml:space="preserve">## 2015-10-20 2015-10-21 2015-10-22 2015-10-23 2015-10-24 2015-10-25 2015-10-26 </w:t>
      </w:r>
      <w:r>
        <w:br/>
      </w:r>
      <w:r>
        <w:rPr>
          <w:rStyle w:val="VerbatimChar"/>
        </w:rPr>
        <w:t xml:space="preserve">##     0.0016     0.0106     0.0022     0.0016     0.0012     0.0008     0.0004 </w:t>
      </w:r>
      <w:r>
        <w:br/>
      </w:r>
      <w:r>
        <w:rPr>
          <w:rStyle w:val="VerbatimChar"/>
        </w:rPr>
        <w:t xml:space="preserve">## 2015-10-27 2015-10-28 2015-10-29 2015-10-30 2015-10-31 2015-11-01 2015-11-02 </w:t>
      </w:r>
      <w:r>
        <w:br/>
      </w:r>
      <w:r>
        <w:rPr>
          <w:rStyle w:val="VerbatimChar"/>
        </w:rPr>
        <w:t xml:space="preserve">##     0.0004     0.0034     0.0014     0.0006     0.0008     0.0012     0.0002 </w:t>
      </w:r>
      <w:r>
        <w:br/>
      </w:r>
      <w:r>
        <w:rPr>
          <w:rStyle w:val="VerbatimChar"/>
        </w:rPr>
        <w:t xml:space="preserve">## 2015-11-03 2015-11-04 2015-11-05 2015-11-06 2015-11-07 2015-11-08 2015-11-09 </w:t>
      </w:r>
      <w:r>
        <w:br/>
      </w:r>
      <w:r>
        <w:rPr>
          <w:rStyle w:val="VerbatimChar"/>
        </w:rPr>
        <w:t xml:space="preserve">##     0.0002     0.0006     0.0002     0.0006     0.0006     0.0006     0.0014 </w:t>
      </w:r>
      <w:r>
        <w:br/>
      </w:r>
      <w:r>
        <w:rPr>
          <w:rStyle w:val="VerbatimChar"/>
        </w:rPr>
        <w:t xml:space="preserve">## 2015-11-10 2015-11-11 2015-11-12 2015-11-13 2015-11-14 2015-11-15 2015-11-16 </w:t>
      </w:r>
      <w:r>
        <w:br/>
      </w:r>
      <w:r>
        <w:rPr>
          <w:rStyle w:val="VerbatimChar"/>
        </w:rPr>
        <w:t xml:space="preserve">##     0.0004     0.0014     0.0006     0.0004     0.0008     0.0014     0.0014 </w:t>
      </w:r>
      <w:r>
        <w:br/>
      </w:r>
      <w:r>
        <w:rPr>
          <w:rStyle w:val="VerbatimChar"/>
        </w:rPr>
        <w:t xml:space="preserve">## 2015-11-17 2015-11-18 2015-11-19 2015-11-20 2015-11-21 2015-11-22 2015-11-23 </w:t>
      </w:r>
      <w:r>
        <w:br/>
      </w:r>
      <w:r>
        <w:rPr>
          <w:rStyle w:val="VerbatimChar"/>
        </w:rPr>
        <w:t xml:space="preserve">##     0.0022     0.0006     0.0002     0.0010     0.0006     0.0016     0.0016 </w:t>
      </w:r>
      <w:r>
        <w:br/>
      </w:r>
      <w:r>
        <w:rPr>
          <w:rStyle w:val="VerbatimChar"/>
        </w:rPr>
        <w:t xml:space="preserve">## 2015-11-24 2015-11-25 2015-11-26 2015-11-27 2015-11-28 2015-11-29 2015-11-30 </w:t>
      </w:r>
      <w:r>
        <w:br/>
      </w:r>
      <w:r>
        <w:rPr>
          <w:rStyle w:val="VerbatimChar"/>
        </w:rPr>
        <w:t xml:space="preserve">##     0.0004     0.0002     0.0012     0.0004     0.0002     0.0012     0.0008 </w:t>
      </w:r>
      <w:r>
        <w:br/>
      </w:r>
      <w:r>
        <w:rPr>
          <w:rStyle w:val="VerbatimChar"/>
        </w:rPr>
        <w:t xml:space="preserve">## 2015-12-02 2015-12-03 2015-12-04 2015-12-05 2015-12-07 2015-12-08 2015-12-09 </w:t>
      </w:r>
      <w:r>
        <w:br/>
      </w:r>
      <w:r>
        <w:rPr>
          <w:rStyle w:val="VerbatimChar"/>
        </w:rPr>
        <w:t xml:space="preserve">##     0.0010     0.0014     0.0008     0.0004     0.0004     0.0024     0.0006 </w:t>
      </w:r>
      <w:r>
        <w:br/>
      </w:r>
      <w:r>
        <w:rPr>
          <w:rStyle w:val="VerbatimChar"/>
        </w:rPr>
        <w:t xml:space="preserve">## 2015-12-10 2015-12-11 2015-12-13 2015-12-14 2015-12-15 2015-12-16 2015-12-17 </w:t>
      </w:r>
      <w:r>
        <w:br/>
      </w:r>
      <w:r>
        <w:rPr>
          <w:rStyle w:val="VerbatimChar"/>
        </w:rPr>
        <w:t xml:space="preserve">##     0.0018     0.0006     0.0002     0.0006     0.0014     0.0002     0.0008 </w:t>
      </w:r>
      <w:r>
        <w:br/>
      </w:r>
      <w:r>
        <w:rPr>
          <w:rStyle w:val="VerbatimChar"/>
        </w:rPr>
        <w:t xml:space="preserve">## 2015-12-18 2015-12-19 2015-12-20 2015-12-21 2015-12-22 2015-12-23 2015-12-24 </w:t>
      </w:r>
      <w:r>
        <w:br/>
      </w:r>
      <w:r>
        <w:rPr>
          <w:rStyle w:val="VerbatimChar"/>
        </w:rPr>
        <w:t xml:space="preserve">##     0.0032     0.0008     0.0002     0.0002     0.0018     0.0010     0.0002 </w:t>
      </w:r>
      <w:r>
        <w:br/>
      </w:r>
      <w:r>
        <w:rPr>
          <w:rStyle w:val="VerbatimChar"/>
        </w:rPr>
        <w:t xml:space="preserve">## 2015-12-25 2015-12-26 2015-12-27 2015-12-28 2015-12-29 2015-12-30 2016-01-01 </w:t>
      </w:r>
      <w:r>
        <w:br/>
      </w:r>
      <w:r>
        <w:rPr>
          <w:rStyle w:val="VerbatimChar"/>
        </w:rPr>
        <w:t xml:space="preserve">##     0.0004     0.0006     0.0006     0.0006     0.0014     0.0020     0.0012 </w:t>
      </w:r>
      <w:r>
        <w:br/>
      </w:r>
      <w:r>
        <w:rPr>
          <w:rStyle w:val="VerbatimChar"/>
        </w:rPr>
        <w:t xml:space="preserve">## 2016-01-02 2016-01-03 2016-01-04 2016-01-05 2016-01-06 2016-01-07 2016-01-08 </w:t>
      </w:r>
      <w:r>
        <w:br/>
      </w:r>
      <w:r>
        <w:rPr>
          <w:rStyle w:val="VerbatimChar"/>
        </w:rPr>
        <w:t xml:space="preserve">##     0.0012     0.0020     0.0002     0.0016     0.0020     0.0006     0.0012 </w:t>
      </w:r>
      <w:r>
        <w:br/>
      </w:r>
      <w:r>
        <w:rPr>
          <w:rStyle w:val="VerbatimChar"/>
        </w:rPr>
        <w:t xml:space="preserve">## 2016-01-09 2016-01-10 2016-01-11 2016-01-12 2016-01-13 2016-01-14 2016-01-15 </w:t>
      </w:r>
      <w:r>
        <w:br/>
      </w:r>
      <w:r>
        <w:rPr>
          <w:rStyle w:val="VerbatimChar"/>
        </w:rPr>
        <w:t xml:space="preserve">##     0.0006     0.0014     0.0018     0.0002     0.0012     0.0004     0.0008 </w:t>
      </w:r>
      <w:r>
        <w:br/>
      </w:r>
      <w:r>
        <w:rPr>
          <w:rStyle w:val="VerbatimChar"/>
        </w:rPr>
        <w:t xml:space="preserve">## 2016-01-16 2016-01-17 2016-01-18 2016-01-19 2016-01-20 2016-01-21 2016-01-22 </w:t>
      </w:r>
      <w:r>
        <w:br/>
      </w:r>
      <w:r>
        <w:rPr>
          <w:rStyle w:val="VerbatimChar"/>
        </w:rPr>
        <w:t xml:space="preserve">##     0.0024     0.0008     0.0038     0.0016     0.0010     0.0010     0.0012 </w:t>
      </w:r>
      <w:r>
        <w:br/>
      </w:r>
      <w:r>
        <w:rPr>
          <w:rStyle w:val="VerbatimChar"/>
        </w:rPr>
        <w:t xml:space="preserve">## 2016-01-23 2016-01-24 2016-01-25 2016-01-26 2016-01-27 2016-01-28 2016-01-29 </w:t>
      </w:r>
      <w:r>
        <w:br/>
      </w:r>
      <w:r>
        <w:rPr>
          <w:rStyle w:val="VerbatimChar"/>
        </w:rPr>
        <w:t xml:space="preserve">##     0.0002     0.0010     0.0010     0.0014     0.0006     0.0016     0.0014 </w:t>
      </w:r>
      <w:r>
        <w:br/>
      </w:r>
      <w:r>
        <w:rPr>
          <w:rStyle w:val="VerbatimChar"/>
        </w:rPr>
        <w:t xml:space="preserve">## 2016-01-30 2016-01-31 2016-02-01 2016-02-02 2016-02-03 2016-02-04 2016-02-05 </w:t>
      </w:r>
      <w:r>
        <w:br/>
      </w:r>
      <w:r>
        <w:rPr>
          <w:rStyle w:val="VerbatimChar"/>
        </w:rPr>
        <w:t xml:space="preserve">##     0.0004     0.0004     0.0018     0.0008     0.0008     0.0010     0.0014 </w:t>
      </w:r>
      <w:r>
        <w:br/>
      </w:r>
      <w:r>
        <w:rPr>
          <w:rStyle w:val="VerbatimChar"/>
        </w:rPr>
        <w:t xml:space="preserve">## 2016-02-06 2016-02-07 2016-02-08 2016-02-09 2016-02-10 2016-02-11 2016-02-12 </w:t>
      </w:r>
      <w:r>
        <w:br/>
      </w:r>
      <w:r>
        <w:rPr>
          <w:rStyle w:val="VerbatimChar"/>
        </w:rPr>
        <w:t xml:space="preserve">##     0.0010     0.0012     0.0016     0.0030     0.0026     0.0010     0.0008 </w:t>
      </w:r>
      <w:r>
        <w:br/>
      </w:r>
      <w:r>
        <w:rPr>
          <w:rStyle w:val="VerbatimChar"/>
        </w:rPr>
        <w:t xml:space="preserve">## 2016-02-13 2016-02-14 2016-02-15 2016-02-16 2016-02-17 2016-02-18 2016-02-19 </w:t>
      </w:r>
      <w:r>
        <w:br/>
      </w:r>
      <w:r>
        <w:rPr>
          <w:rStyle w:val="VerbatimChar"/>
        </w:rPr>
        <w:t xml:space="preserve">##     0.0010     0.0020     0.0022     0.0016     0.0010     0.0016     0.0006 </w:t>
      </w:r>
      <w:r>
        <w:br/>
      </w:r>
      <w:r>
        <w:rPr>
          <w:rStyle w:val="VerbatimChar"/>
        </w:rPr>
        <w:t xml:space="preserve">## 2016-02-20 2016-02-21 2016-02-22 2016-02-23 2016-02-24 2016-02-25 2016-02-26 </w:t>
      </w:r>
      <w:r>
        <w:br/>
      </w:r>
      <w:r>
        <w:rPr>
          <w:rStyle w:val="VerbatimChar"/>
        </w:rPr>
        <w:t xml:space="preserve">##     0.0024     0.0006     0.0006     0.0020     0.0006     0.0018     0.0016 </w:t>
      </w:r>
      <w:r>
        <w:br/>
      </w:r>
      <w:r>
        <w:rPr>
          <w:rStyle w:val="VerbatimChar"/>
        </w:rPr>
        <w:t xml:space="preserve">## 2016-02-27 2016-02-28 2016-02-29 2016-03-01 2016-03-02 2016-03-03 2016-03-04 </w:t>
      </w:r>
      <w:r>
        <w:br/>
      </w:r>
      <w:r>
        <w:rPr>
          <w:rStyle w:val="VerbatimChar"/>
        </w:rPr>
        <w:t xml:space="preserve">##     0.0006     0.0016     0.0024     0.0016     0.0022     0.0014     0.0018 </w:t>
      </w:r>
      <w:r>
        <w:br/>
      </w:r>
      <w:r>
        <w:rPr>
          <w:rStyle w:val="VerbatimChar"/>
        </w:rPr>
        <w:t xml:space="preserve">## 2016-03-05 2016-03-06 2016-03-07 2016-03-08 2016-03-09 2016-03-10 2016-03-11 </w:t>
      </w:r>
      <w:r>
        <w:br/>
      </w:r>
      <w:r>
        <w:rPr>
          <w:rStyle w:val="VerbatimChar"/>
        </w:rPr>
        <w:t xml:space="preserve">##     0.0010     0.0016     0.0020     0.0010     0.0016     0.0010     0.0010 </w:t>
      </w:r>
      <w:r>
        <w:br/>
      </w:r>
      <w:r>
        <w:rPr>
          <w:rStyle w:val="VerbatimChar"/>
        </w:rPr>
        <w:t xml:space="preserve">## 2016-03-12 2016-03-13 2016-03-14 2016-03-15 2016-03-16 2016-03-17 2016-03-18 </w:t>
      </w:r>
      <w:r>
        <w:br/>
      </w:r>
      <w:r>
        <w:rPr>
          <w:rStyle w:val="VerbatimChar"/>
        </w:rPr>
        <w:t xml:space="preserve">##     0.0012     0.0012     0.0014     0.0022     0.0016     0.0012     0.0030 </w:t>
      </w:r>
      <w:r>
        <w:br/>
      </w:r>
      <w:r>
        <w:rPr>
          <w:rStyle w:val="VerbatimChar"/>
        </w:rPr>
        <w:t xml:space="preserve">## 2016-03-19 2016-03-20 2016-03-21 2016-03-22 2016-03-23 2016-03-24 2016-03-25 </w:t>
      </w:r>
      <w:r>
        <w:br/>
      </w:r>
      <w:r>
        <w:rPr>
          <w:rStyle w:val="VerbatimChar"/>
        </w:rPr>
        <w:t xml:space="preserve">##     0.0006     0.0008     0.0018     0.0024     0.0018     0.0022     0.0004 </w:t>
      </w:r>
      <w:r>
        <w:br/>
      </w:r>
      <w:r>
        <w:rPr>
          <w:rStyle w:val="VerbatimChar"/>
        </w:rPr>
        <w:t xml:space="preserve">## 2016-03-26 2016-03-27 2016-03-28 2016-03-29 2016-03-30 2016-03-31 2016-04-01 </w:t>
      </w:r>
      <w:r>
        <w:br/>
      </w:r>
      <w:r>
        <w:rPr>
          <w:rStyle w:val="VerbatimChar"/>
        </w:rPr>
        <w:t xml:space="preserve">##     0.0008     0.0014     0.0020     0.0008     0.0016     0.0014     0.0008 </w:t>
      </w:r>
      <w:r>
        <w:br/>
      </w:r>
      <w:r>
        <w:rPr>
          <w:rStyle w:val="VerbatimChar"/>
        </w:rPr>
        <w:t xml:space="preserve">## 2016-04-02 2016-04-03 2016-04-04 2016-04-05 2016-04-06 2016-04-07 2016-04-08 </w:t>
      </w:r>
      <w:r>
        <w:br/>
      </w:r>
      <w:r>
        <w:rPr>
          <w:rStyle w:val="VerbatimChar"/>
        </w:rPr>
        <w:t xml:space="preserve">##     0.0004     0.0016     0.0022     0.0008     0.0004     0.0006     0.0008 </w:t>
      </w:r>
      <w:r>
        <w:br/>
      </w:r>
      <w:r>
        <w:rPr>
          <w:rStyle w:val="VerbatimChar"/>
        </w:rPr>
        <w:t xml:space="preserve">## 2016-04-09 2016-04-10 2016-04-11 2016-04-12 2016-04-13 2016-04-14 2016-04-15 </w:t>
      </w:r>
      <w:r>
        <w:br/>
      </w:r>
      <w:r>
        <w:rPr>
          <w:rStyle w:val="VerbatimChar"/>
        </w:rPr>
        <w:t xml:space="preserve">##     0.0022     0.0010     0.0018     0.0014     0.0026     0.0008     0.0028 </w:t>
      </w:r>
      <w:r>
        <w:br/>
      </w:r>
      <w:r>
        <w:rPr>
          <w:rStyle w:val="VerbatimChar"/>
        </w:rPr>
        <w:t xml:space="preserve">## 2016-04-16 2016-04-17 2016-04-18 2016-04-19 2016-04-20 2016-04-21 2016-04-22 </w:t>
      </w:r>
      <w:r>
        <w:br/>
      </w:r>
      <w:r>
        <w:rPr>
          <w:rStyle w:val="VerbatimChar"/>
        </w:rPr>
        <w:t xml:space="preserve">##     0.0006     0.0020     0.0008     0.0020     0.0010     0.0016     0.0008 </w:t>
      </w:r>
      <w:r>
        <w:br/>
      </w:r>
      <w:r>
        <w:rPr>
          <w:rStyle w:val="VerbatimChar"/>
        </w:rPr>
        <w:t xml:space="preserve">## 2016-04-23 2016-04-24 2016-04-25 2016-04-26 2016-04-27 2016-04-28 2016-04-29 </w:t>
      </w:r>
      <w:r>
        <w:br/>
      </w:r>
      <w:r>
        <w:rPr>
          <w:rStyle w:val="VerbatimChar"/>
        </w:rPr>
        <w:t xml:space="preserve">##     0.0012     0.0022     0.0008     0.0004     0.0018     0.0020     0.0008 </w:t>
      </w:r>
      <w:r>
        <w:br/>
      </w:r>
      <w:r>
        <w:rPr>
          <w:rStyle w:val="VerbatimChar"/>
        </w:rPr>
        <w:t xml:space="preserve">## 2016-04-30 2016-05-02 2016-05-03 2016-05-04 2016-05-05 2016-05-06 2016-05-07 </w:t>
      </w:r>
      <w:r>
        <w:br/>
      </w:r>
      <w:r>
        <w:rPr>
          <w:rStyle w:val="VerbatimChar"/>
        </w:rPr>
        <w:t xml:space="preserve">##     0.0008     0.0008     0.0010     0.0010     0.0010     0.0018     0.0006 </w:t>
      </w:r>
      <w:r>
        <w:br/>
      </w:r>
      <w:r>
        <w:rPr>
          <w:rStyle w:val="VerbatimChar"/>
        </w:rPr>
        <w:t xml:space="preserve">## 2016-05-08 2016-05-09 2016-05-10 2016-05-11 2016-05-12 2016-05-13 2016-05-14 </w:t>
      </w:r>
      <w:r>
        <w:br/>
      </w:r>
      <w:r>
        <w:rPr>
          <w:rStyle w:val="VerbatimChar"/>
        </w:rPr>
        <w:t xml:space="preserve">##     0.0008     0.0014     0.0016     0.0016     0.0014     0.0008     0.0012 </w:t>
      </w:r>
      <w:r>
        <w:br/>
      </w:r>
      <w:r>
        <w:rPr>
          <w:rStyle w:val="VerbatimChar"/>
        </w:rPr>
        <w:t xml:space="preserve">## 2016-05-15 2016-05-16 2016-05-17 2016-05-18 2016-05-19 2016-05-20 2016-05-21 </w:t>
      </w:r>
      <w:r>
        <w:br/>
      </w:r>
      <w:r>
        <w:rPr>
          <w:rStyle w:val="VerbatimChar"/>
        </w:rPr>
        <w:t xml:space="preserve">##     0.0010     0.0018     0.0012     0.0010     0.0012     0.0010     0.0010 </w:t>
      </w:r>
      <w:r>
        <w:br/>
      </w:r>
      <w:r>
        <w:rPr>
          <w:rStyle w:val="VerbatimChar"/>
        </w:rPr>
        <w:t xml:space="preserve">## 2016-05-22 2016-05-23 2016-05-24 2016-05-25 2016-05-26 2016-05-27 2016-05-28 </w:t>
      </w:r>
      <w:r>
        <w:br/>
      </w:r>
      <w:r>
        <w:rPr>
          <w:rStyle w:val="VerbatimChar"/>
        </w:rPr>
        <w:t xml:space="preserve">##     0.0016     0.0010     0.0014     0.0014     0.0014     0.0010     0.0004 </w:t>
      </w:r>
      <w:r>
        <w:br/>
      </w:r>
      <w:r>
        <w:rPr>
          <w:rStyle w:val="VerbatimChar"/>
        </w:rPr>
        <w:t xml:space="preserve">## 2016-05-29 2016-05-30 2016-05-31 2016-06-01 2016-06-02 2016-06-03 2016-06-04 </w:t>
      </w:r>
      <w:r>
        <w:br/>
      </w:r>
      <w:r>
        <w:rPr>
          <w:rStyle w:val="VerbatimChar"/>
        </w:rPr>
        <w:t xml:space="preserve">##     0.0020     0.0020     0.0014     0.0004     0.0028     0.0012     0.0014 </w:t>
      </w:r>
      <w:r>
        <w:br/>
      </w:r>
      <w:r>
        <w:rPr>
          <w:rStyle w:val="VerbatimChar"/>
        </w:rPr>
        <w:t xml:space="preserve">## 2016-06-05 2016-06-06 2016-06-08 2016-06-09 2016-06-10 2016-06-11 2016-06-12 </w:t>
      </w:r>
      <w:r>
        <w:br/>
      </w:r>
      <w:r>
        <w:rPr>
          <w:rStyle w:val="VerbatimChar"/>
        </w:rPr>
        <w:t xml:space="preserve">##     0.0014     0.0012     0.0020     0.0020     0.0006     0.0002     0.0016 </w:t>
      </w:r>
      <w:r>
        <w:br/>
      </w:r>
      <w:r>
        <w:rPr>
          <w:rStyle w:val="VerbatimChar"/>
        </w:rPr>
        <w:t xml:space="preserve">## 2016-06-13 2016-06-14 2016-06-15 2016-06-16 2016-06-17 2016-06-18 2016-06-19 </w:t>
      </w:r>
      <w:r>
        <w:br/>
      </w:r>
      <w:r>
        <w:rPr>
          <w:rStyle w:val="VerbatimChar"/>
        </w:rPr>
        <w:t xml:space="preserve">##     0.0014     0.0010     0.0010     0.0010     0.0020     0.0012     0.0008 </w:t>
      </w:r>
      <w:r>
        <w:br/>
      </w:r>
      <w:r>
        <w:rPr>
          <w:rStyle w:val="VerbatimChar"/>
        </w:rPr>
        <w:t xml:space="preserve">## 2016-06-20 2016-06-21 2016-06-22 2016-06-23 2016-06-24 2016-06-25 2016-06-26 </w:t>
      </w:r>
      <w:r>
        <w:br/>
      </w:r>
      <w:r>
        <w:rPr>
          <w:rStyle w:val="VerbatimChar"/>
        </w:rPr>
        <w:t xml:space="preserve">##     0.0026     0.0010     0.0020     0.0014     0.0012     0.0002     0.0026 </w:t>
      </w:r>
      <w:r>
        <w:br/>
      </w:r>
      <w:r>
        <w:rPr>
          <w:rStyle w:val="VerbatimChar"/>
        </w:rPr>
        <w:t xml:space="preserve">## 2016-06-27 2016-06-28 2016-06-29 2016-06-30 2016-07-01 2016-07-02 2016-07-03 </w:t>
      </w:r>
      <w:r>
        <w:br/>
      </w:r>
      <w:r>
        <w:rPr>
          <w:rStyle w:val="VerbatimChar"/>
        </w:rPr>
        <w:t xml:space="preserve">##     0.0008     0.0012     0.0008     0.0014     0.0012     0.0010     0.0008 </w:t>
      </w:r>
      <w:r>
        <w:br/>
      </w:r>
      <w:r>
        <w:rPr>
          <w:rStyle w:val="VerbatimChar"/>
        </w:rPr>
        <w:t xml:space="preserve">## 2016-07-04 2016-07-05 2016-07-06 2016-07-07 2016-07-08 2016-07-09 2016-07-10 </w:t>
      </w:r>
      <w:r>
        <w:br/>
      </w:r>
      <w:r>
        <w:rPr>
          <w:rStyle w:val="VerbatimChar"/>
        </w:rPr>
        <w:t xml:space="preserve">##     0.0002     0.0022     0.0010     0.0012     0.0022     0.0010     0.0008 </w:t>
      </w:r>
      <w:r>
        <w:br/>
      </w:r>
      <w:r>
        <w:rPr>
          <w:rStyle w:val="VerbatimChar"/>
        </w:rPr>
        <w:t xml:space="preserve">## 2016-07-11 2016-07-12 2016-07-13 2016-07-14 2016-07-15 2016-07-16 2016-07-17 </w:t>
      </w:r>
      <w:r>
        <w:br/>
      </w:r>
      <w:r>
        <w:rPr>
          <w:rStyle w:val="VerbatimChar"/>
        </w:rPr>
        <w:t xml:space="preserve">##     0.0006     0.0008     0.0042     0.0010     0.0008     0.0010     0.0014 </w:t>
      </w:r>
      <w:r>
        <w:br/>
      </w:r>
      <w:r>
        <w:rPr>
          <w:rStyle w:val="VerbatimChar"/>
        </w:rPr>
        <w:t xml:space="preserve">## 2016-07-18 2016-07-19 2016-07-20 2016-07-21 2016-07-22 2016-07-23 2016-07-24 </w:t>
      </w:r>
      <w:r>
        <w:br/>
      </w:r>
      <w:r>
        <w:rPr>
          <w:rStyle w:val="VerbatimChar"/>
        </w:rPr>
        <w:t xml:space="preserve">##     0.0026     0.0024     0.0006     0.0022     0.0010     0.0016     0.0012 </w:t>
      </w:r>
      <w:r>
        <w:br/>
      </w:r>
      <w:r>
        <w:rPr>
          <w:rStyle w:val="VerbatimChar"/>
        </w:rPr>
        <w:t xml:space="preserve">## 2016-07-25 2016-07-26 2016-07-27 2016-07-28 2016-07-29 2016-07-30 2016-07-31 </w:t>
      </w:r>
      <w:r>
        <w:br/>
      </w:r>
      <w:r>
        <w:rPr>
          <w:rStyle w:val="VerbatimChar"/>
        </w:rPr>
        <w:t xml:space="preserve">##     0.0014     0.0006     0.0006     0.0018     0.0014     0.0020     0.0004 </w:t>
      </w:r>
      <w:r>
        <w:br/>
      </w:r>
      <w:r>
        <w:rPr>
          <w:rStyle w:val="VerbatimChar"/>
        </w:rPr>
        <w:t xml:space="preserve">## 2016-08-01 2016-08-02 2016-08-03 2016-08-04 2016-08-05 2016-08-06 2016-08-07 </w:t>
      </w:r>
      <w:r>
        <w:br/>
      </w:r>
      <w:r>
        <w:rPr>
          <w:rStyle w:val="VerbatimChar"/>
        </w:rPr>
        <w:t xml:space="preserve">##     0.0012     0.0016     0.0018     0.0014     0.0010     0.0016     0.0002 </w:t>
      </w:r>
      <w:r>
        <w:br/>
      </w:r>
      <w:r>
        <w:rPr>
          <w:rStyle w:val="VerbatimChar"/>
        </w:rPr>
        <w:t xml:space="preserve">## 2016-08-08 2016-08-09 2016-08-10 2016-08-11 2016-08-12 2016-08-13 2016-08-14 </w:t>
      </w:r>
      <w:r>
        <w:br/>
      </w:r>
      <w:r>
        <w:rPr>
          <w:rStyle w:val="VerbatimChar"/>
        </w:rPr>
        <w:t xml:space="preserve">##     0.0014     0.0008     0.0016     0.0014     0.0012     0.0018     0.0014 </w:t>
      </w:r>
      <w:r>
        <w:br/>
      </w:r>
      <w:r>
        <w:rPr>
          <w:rStyle w:val="VerbatimChar"/>
        </w:rPr>
        <w:t xml:space="preserve">## 2016-08-15 2016-08-16 2016-08-17 2016-08-18 2016-08-19 2016-08-20 2016-08-21 </w:t>
      </w:r>
      <w:r>
        <w:br/>
      </w:r>
      <w:r>
        <w:rPr>
          <w:rStyle w:val="VerbatimChar"/>
        </w:rPr>
        <w:t xml:space="preserve">##     0.0020     0.0010     0.0002     0.0012     0.0010     0.0012     0.0014 </w:t>
      </w:r>
      <w:r>
        <w:br/>
      </w:r>
      <w:r>
        <w:rPr>
          <w:rStyle w:val="VerbatimChar"/>
        </w:rPr>
        <w:t xml:space="preserve">## 2016-08-22 2016-08-23 2016-08-24 2016-08-25 2016-08-26 2016-08-27 2016-08-28 </w:t>
      </w:r>
      <w:r>
        <w:br/>
      </w:r>
      <w:r>
        <w:rPr>
          <w:rStyle w:val="VerbatimChar"/>
        </w:rPr>
        <w:t xml:space="preserve">##     0.0008     0.0006     0.0010     0.0018     0.0016     0.0016     0.0012 </w:t>
      </w:r>
      <w:r>
        <w:br/>
      </w:r>
      <w:r>
        <w:rPr>
          <w:rStyle w:val="VerbatimChar"/>
        </w:rPr>
        <w:t xml:space="preserve">## 2016-08-29 2016-08-30 2016-08-31 2016-09-01 2016-09-02 2016-09-03 2016-09-04 </w:t>
      </w:r>
      <w:r>
        <w:br/>
      </w:r>
      <w:r>
        <w:rPr>
          <w:rStyle w:val="VerbatimChar"/>
        </w:rPr>
        <w:t xml:space="preserve">##     0.0022     0.0008     0.0012     0.0014     0.0016     0.0018     0.0008 </w:t>
      </w:r>
      <w:r>
        <w:br/>
      </w:r>
      <w:r>
        <w:rPr>
          <w:rStyle w:val="VerbatimChar"/>
        </w:rPr>
        <w:t xml:space="preserve">## 2016-09-05 2016-09-06 2016-09-07 2016-09-08 2016-09-09 2016-09-10 2016-09-11 </w:t>
      </w:r>
      <w:r>
        <w:br/>
      </w:r>
      <w:r>
        <w:rPr>
          <w:rStyle w:val="VerbatimChar"/>
        </w:rPr>
        <w:t xml:space="preserve">##     0.0012     0.0026     0.0004     0.0016     0.0012     0.0010     0.0008 </w:t>
      </w:r>
      <w:r>
        <w:br/>
      </w:r>
      <w:r>
        <w:rPr>
          <w:rStyle w:val="VerbatimChar"/>
        </w:rPr>
        <w:t xml:space="preserve">## 2016-09-12 2016-09-13 2016-09-14 2016-09-15 2016-09-16 2016-09-17 2016-09-18 </w:t>
      </w:r>
      <w:r>
        <w:br/>
      </w:r>
      <w:r>
        <w:rPr>
          <w:rStyle w:val="VerbatimChar"/>
        </w:rPr>
        <w:t xml:space="preserve">##     0.0008     0.0018     0.0008     0.0016     0.0010     0.0008     0.0012 </w:t>
      </w:r>
      <w:r>
        <w:br/>
      </w:r>
      <w:r>
        <w:rPr>
          <w:rStyle w:val="VerbatimChar"/>
        </w:rPr>
        <w:t xml:space="preserve">## 2016-09-19 2016-09-20 2016-09-21 2016-09-22 2016-09-23 2016-09-24 2016-09-25 </w:t>
      </w:r>
      <w:r>
        <w:br/>
      </w:r>
      <w:r>
        <w:rPr>
          <w:rStyle w:val="VerbatimChar"/>
        </w:rPr>
        <w:t xml:space="preserve">##     0.0018     0.0032     0.0018     0.0014     0.0016     0.0006     0.0020 </w:t>
      </w:r>
      <w:r>
        <w:br/>
      </w:r>
      <w:r>
        <w:rPr>
          <w:rStyle w:val="VerbatimChar"/>
        </w:rPr>
        <w:t xml:space="preserve">## 2016-09-26 2016-09-27 2016-09-28 2016-09-29 2016-09-30 2016-10-01 2016-10-02 </w:t>
      </w:r>
      <w:r>
        <w:br/>
      </w:r>
      <w:r>
        <w:rPr>
          <w:rStyle w:val="VerbatimChar"/>
        </w:rPr>
        <w:t xml:space="preserve">##     0.0020     0.0014     0.0018     0.0018     0.0010     0.0016     0.0012 </w:t>
      </w:r>
      <w:r>
        <w:br/>
      </w:r>
      <w:r>
        <w:rPr>
          <w:rStyle w:val="VerbatimChar"/>
        </w:rPr>
        <w:t xml:space="preserve">## 2016-10-03 2016-10-04 2016-10-05 2016-10-06 2016-10-07 2016-10-08 2016-10-09 </w:t>
      </w:r>
      <w:r>
        <w:br/>
      </w:r>
      <w:r>
        <w:rPr>
          <w:rStyle w:val="VerbatimChar"/>
        </w:rPr>
        <w:t xml:space="preserve">##     0.0016     0.0014     0.0008     0.0026     0.0020     0.0012     0.0022 </w:t>
      </w:r>
      <w:r>
        <w:br/>
      </w:r>
      <w:r>
        <w:rPr>
          <w:rStyle w:val="VerbatimChar"/>
        </w:rPr>
        <w:t xml:space="preserve">## 2016-10-10 2016-10-11 2016-10-12 2016-10-13 2016-10-14 2016-10-15 2016-10-16 </w:t>
      </w:r>
      <w:r>
        <w:br/>
      </w:r>
      <w:r>
        <w:rPr>
          <w:rStyle w:val="VerbatimChar"/>
        </w:rPr>
        <w:t xml:space="preserve">##     0.0026     0.0012     0.0012     0.0018     0.0014     0.0014     0.0014 </w:t>
      </w:r>
      <w:r>
        <w:br/>
      </w:r>
      <w:r>
        <w:rPr>
          <w:rStyle w:val="VerbatimChar"/>
        </w:rPr>
        <w:t xml:space="preserve">## 2016-10-17 2016-10-18 2016-10-19 2016-10-20 2016-10-21 2016-10-22 2016-10-23 </w:t>
      </w:r>
      <w:r>
        <w:br/>
      </w:r>
      <w:r>
        <w:rPr>
          <w:rStyle w:val="VerbatimChar"/>
        </w:rPr>
        <w:t xml:space="preserve">##     0.0022     0.0012     0.0006     0.0012     0.0024     0.0008     0.0006 </w:t>
      </w:r>
      <w:r>
        <w:br/>
      </w:r>
      <w:r>
        <w:rPr>
          <w:rStyle w:val="VerbatimChar"/>
        </w:rPr>
        <w:t xml:space="preserve">## 2016-10-24 2016-10-25 2016-10-26 2016-10-27 2016-10-28 2016-10-29 2016-10-30 </w:t>
      </w:r>
      <w:r>
        <w:br/>
      </w:r>
      <w:r>
        <w:rPr>
          <w:rStyle w:val="VerbatimChar"/>
        </w:rPr>
        <w:t xml:space="preserve">##     0.0012     0.0024     0.0016     0.0016     0.0016     0.0016     0.0008 </w:t>
      </w:r>
      <w:r>
        <w:br/>
      </w:r>
      <w:r>
        <w:rPr>
          <w:rStyle w:val="VerbatimChar"/>
        </w:rPr>
        <w:t xml:space="preserve">## 2016-10-31 2016-11-01 2016-11-02 2016-11-03 2016-11-04 2016-11-05 2016-11-06 </w:t>
      </w:r>
      <w:r>
        <w:br/>
      </w:r>
      <w:r>
        <w:rPr>
          <w:rStyle w:val="VerbatimChar"/>
        </w:rPr>
        <w:t xml:space="preserve">##     0.0008     0.0010     0.0016     0.0006     0.0014     0.0012     0.0022 </w:t>
      </w:r>
      <w:r>
        <w:br/>
      </w:r>
      <w:r>
        <w:rPr>
          <w:rStyle w:val="VerbatimChar"/>
        </w:rPr>
        <w:t xml:space="preserve">## 2016-11-07 2016-11-08 2016-11-09 2016-11-10 2016-11-11 2016-11-12 2016-11-13 </w:t>
      </w:r>
      <w:r>
        <w:br/>
      </w:r>
      <w:r>
        <w:rPr>
          <w:rStyle w:val="VerbatimChar"/>
        </w:rPr>
        <w:t xml:space="preserve">##     0.0012     0.0002     0.0012     0.0008     0.0010     0.0006     0.0010 </w:t>
      </w:r>
      <w:r>
        <w:br/>
      </w:r>
      <w:r>
        <w:rPr>
          <w:rStyle w:val="VerbatimChar"/>
        </w:rPr>
        <w:t xml:space="preserve">## 2016-11-14 2016-11-15 2016-11-16 2016-11-17 2016-11-18 2016-11-19 2016-11-20 </w:t>
      </w:r>
      <w:r>
        <w:br/>
      </w:r>
      <w:r>
        <w:rPr>
          <w:rStyle w:val="VerbatimChar"/>
        </w:rPr>
        <w:t xml:space="preserve">##     0.0022     0.0006     0.0012     0.0016     0.0016     0.0006     0.0022 </w:t>
      </w:r>
      <w:r>
        <w:br/>
      </w:r>
      <w:r>
        <w:rPr>
          <w:rStyle w:val="VerbatimChar"/>
        </w:rPr>
        <w:t xml:space="preserve">## 2016-11-21 2016-11-22 2016-11-23 2016-11-24 2016-11-25 2016-11-26 2016-11-27 </w:t>
      </w:r>
      <w:r>
        <w:br/>
      </w:r>
      <w:r>
        <w:rPr>
          <w:rStyle w:val="VerbatimChar"/>
        </w:rPr>
        <w:t xml:space="preserve">##     0.0034     0.0014     0.0014     0.0022     0.0070     0.0016     0.0012 </w:t>
      </w:r>
      <w:r>
        <w:br/>
      </w:r>
      <w:r>
        <w:rPr>
          <w:rStyle w:val="VerbatimChar"/>
        </w:rPr>
        <w:t xml:space="preserve">## 2016-11-28 2016-11-29 2016-11-30 2016-12-01 2016-12-02 2016-12-03 2016-12-04 </w:t>
      </w:r>
      <w:r>
        <w:br/>
      </w:r>
      <w:r>
        <w:rPr>
          <w:rStyle w:val="VerbatimChar"/>
        </w:rPr>
        <w:t xml:space="preserve">##     0.0008     0.0008     0.0002     0.0010     0.0012     0.0008     0.0010 </w:t>
      </w:r>
      <w:r>
        <w:br/>
      </w:r>
      <w:r>
        <w:rPr>
          <w:rStyle w:val="VerbatimChar"/>
        </w:rPr>
        <w:t xml:space="preserve">## 2016-12-05 2016-12-06 2016-12-07 2016-12-08 2016-12-09 2016-12-11 2016-12-12 </w:t>
      </w:r>
      <w:r>
        <w:br/>
      </w:r>
      <w:r>
        <w:rPr>
          <w:rStyle w:val="VerbatimChar"/>
        </w:rPr>
        <w:t xml:space="preserve">##     0.0006     0.0012     0.0040     0.0008     0.0022     0.0024     0.0026 </w:t>
      </w:r>
      <w:r>
        <w:br/>
      </w:r>
      <w:r>
        <w:rPr>
          <w:rStyle w:val="VerbatimChar"/>
        </w:rPr>
        <w:t xml:space="preserve">## 2016-12-13 2016-12-14 2016-12-15 2016-12-16 2016-12-17 2016-12-18 2016-12-19 </w:t>
      </w:r>
      <w:r>
        <w:br/>
      </w:r>
      <w:r>
        <w:rPr>
          <w:rStyle w:val="VerbatimChar"/>
        </w:rPr>
        <w:t xml:space="preserve">##     0.0014     0.0012     0.0012     0.0010     0.0010     0.0006     0.0008 </w:t>
      </w:r>
      <w:r>
        <w:br/>
      </w:r>
      <w:r>
        <w:rPr>
          <w:rStyle w:val="VerbatimChar"/>
        </w:rPr>
        <w:t xml:space="preserve">## 2016-12-20 2016-12-21 2016-12-22 2016-12-23 2016-12-24 2016-12-25 2016-12-26 </w:t>
      </w:r>
      <w:r>
        <w:br/>
      </w:r>
      <w:r>
        <w:rPr>
          <w:rStyle w:val="VerbatimChar"/>
        </w:rPr>
        <w:t xml:space="preserve">##     0.0012     0.0014     0.0012     0.0012     0.0004     0.0004     0.0004 </w:t>
      </w:r>
      <w:r>
        <w:br/>
      </w:r>
      <w:r>
        <w:rPr>
          <w:rStyle w:val="VerbatimChar"/>
        </w:rPr>
        <w:t xml:space="preserve">## 2016-12-27 2016-12-28 2016-12-29 2016-12-30 2016-12-31 2017-01-01 2017-01-02 </w:t>
      </w:r>
      <w:r>
        <w:br/>
      </w:r>
      <w:r>
        <w:rPr>
          <w:rStyle w:val="VerbatimChar"/>
        </w:rPr>
        <w:t xml:space="preserve">##     0.0012     0.0014     0.0024     0.0010     0.0008     0.0022     0.0020 </w:t>
      </w:r>
      <w:r>
        <w:br/>
      </w:r>
      <w:r>
        <w:rPr>
          <w:rStyle w:val="VerbatimChar"/>
        </w:rPr>
        <w:t xml:space="preserve">## 2017-01-03 2017-01-04 2017-01-05 2017-01-06 2017-01-07 2017-01-08 2017-01-09 </w:t>
      </w:r>
      <w:r>
        <w:br/>
      </w:r>
      <w:r>
        <w:rPr>
          <w:rStyle w:val="VerbatimChar"/>
        </w:rPr>
        <w:t xml:space="preserve">##     0.0018     0.0012     0.0016     0.0010     0.0008     0.0012     0.0010 </w:t>
      </w:r>
      <w:r>
        <w:br/>
      </w:r>
      <w:r>
        <w:rPr>
          <w:rStyle w:val="VerbatimChar"/>
        </w:rPr>
        <w:t xml:space="preserve">## 2017-01-10 2017-01-11 2017-01-12 2017-01-13 2017-01-14 2017-01-15 2017-01-16 </w:t>
      </w:r>
      <w:r>
        <w:br/>
      </w:r>
      <w:r>
        <w:rPr>
          <w:rStyle w:val="VerbatimChar"/>
        </w:rPr>
        <w:t xml:space="preserve">##     0.0008     0.0018     0.0014     0.0004     0.0010     0.0022     0.0016 </w:t>
      </w:r>
      <w:r>
        <w:br/>
      </w:r>
      <w:r>
        <w:rPr>
          <w:rStyle w:val="VerbatimChar"/>
        </w:rPr>
        <w:t xml:space="preserve">## 2017-01-17 2017-01-18 2017-01-19 2017-01-20 2017-01-21 2017-01-22 2017-01-23 </w:t>
      </w:r>
      <w:r>
        <w:br/>
      </w:r>
      <w:r>
        <w:rPr>
          <w:rStyle w:val="VerbatimChar"/>
        </w:rPr>
        <w:t xml:space="preserve">##     0.0016     0.0010     0.0022     0.0014     0.0008     0.0010     0.0010 </w:t>
      </w:r>
      <w:r>
        <w:br/>
      </w:r>
      <w:r>
        <w:rPr>
          <w:rStyle w:val="VerbatimChar"/>
        </w:rPr>
        <w:t xml:space="preserve">## 2017-01-24 2017-01-25 2017-01-26 2017-01-27 2017-01-28 2017-01-29 2017-01-30 </w:t>
      </w:r>
      <w:r>
        <w:br/>
      </w:r>
      <w:r>
        <w:rPr>
          <w:rStyle w:val="VerbatimChar"/>
        </w:rPr>
        <w:t xml:space="preserve">##     0.0036     0.0010     0.0008     0.0016     0.0006     0.0012     0.0012 </w:t>
      </w:r>
      <w:r>
        <w:br/>
      </w:r>
      <w:r>
        <w:rPr>
          <w:rStyle w:val="VerbatimChar"/>
        </w:rPr>
        <w:t xml:space="preserve">## 2017-01-31 2017-02-01 2017-02-02 2017-02-03 2017-02-04 2017-02-05 2017-02-06 </w:t>
      </w:r>
      <w:r>
        <w:br/>
      </w:r>
      <w:r>
        <w:rPr>
          <w:rStyle w:val="VerbatimChar"/>
        </w:rPr>
        <w:t xml:space="preserve">##     0.0016     0.0028     0.0030     0.0016     0.0014     0.0012     0.0020 </w:t>
      </w:r>
      <w:r>
        <w:br/>
      </w:r>
      <w:r>
        <w:rPr>
          <w:rStyle w:val="VerbatimChar"/>
        </w:rPr>
        <w:t xml:space="preserve">## 2017-02-08 2017-02-09 2017-02-10 2017-02-11 2017-02-12 2017-02-13 2017-02-14 </w:t>
      </w:r>
      <w:r>
        <w:br/>
      </w:r>
      <w:r>
        <w:rPr>
          <w:rStyle w:val="VerbatimChar"/>
        </w:rPr>
        <w:t xml:space="preserve">##     0.0014     0.0018     0.0020     0.0006     0.0010     0.0010     0.0008 </w:t>
      </w:r>
      <w:r>
        <w:br/>
      </w:r>
      <w:r>
        <w:rPr>
          <w:rStyle w:val="VerbatimChar"/>
        </w:rPr>
        <w:t xml:space="preserve">## 2017-02-15 2017-02-16 2017-02-17 2017-02-18 2017-02-19 2017-02-20 2017-02-21 </w:t>
      </w:r>
      <w:r>
        <w:br/>
      </w:r>
      <w:r>
        <w:rPr>
          <w:rStyle w:val="VerbatimChar"/>
        </w:rPr>
        <w:t xml:space="preserve">##     0.0016     0.0026     0.0010     0.0018     0.0020     0.0016     0.0024 </w:t>
      </w:r>
      <w:r>
        <w:br/>
      </w:r>
      <w:r>
        <w:rPr>
          <w:rStyle w:val="VerbatimChar"/>
        </w:rPr>
        <w:t xml:space="preserve">## 2017-02-22 2017-02-23 2017-02-24 2017-02-25 2017-02-26 2017-02-27 2017-02-28 </w:t>
      </w:r>
      <w:r>
        <w:br/>
      </w:r>
      <w:r>
        <w:rPr>
          <w:rStyle w:val="VerbatimChar"/>
        </w:rPr>
        <w:t xml:space="preserve">##     0.0012     0.0018     0.0020     0.0024     0.0024     0.0016     0.0032 </w:t>
      </w:r>
      <w:r>
        <w:br/>
      </w:r>
      <w:r>
        <w:rPr>
          <w:rStyle w:val="VerbatimChar"/>
        </w:rPr>
        <w:t xml:space="preserve">## 2017-03-01 2017-03-02 2017-03-03 2017-03-04 2017-03-05 2017-03-06 2017-03-07 </w:t>
      </w:r>
      <w:r>
        <w:br/>
      </w:r>
      <w:r>
        <w:rPr>
          <w:rStyle w:val="VerbatimChar"/>
        </w:rPr>
        <w:t xml:space="preserve">##     0.0010     0.0012     0.0004     0.0010     0.0010     0.0016     0.0008 </w:t>
      </w:r>
      <w:r>
        <w:br/>
      </w:r>
      <w:r>
        <w:rPr>
          <w:rStyle w:val="VerbatimChar"/>
        </w:rPr>
        <w:t xml:space="preserve">## 2017-03-08 2017-03-09 2017-03-10 2017-03-11 2017-03-12 2017-03-13 2017-03-14 </w:t>
      </w:r>
      <w:r>
        <w:br/>
      </w:r>
      <w:r>
        <w:rPr>
          <w:rStyle w:val="VerbatimChar"/>
        </w:rPr>
        <w:t xml:space="preserve">##     0.0024     0.0010     0.0006     0.0012     0.0014     0.0008     0.0012 </w:t>
      </w:r>
      <w:r>
        <w:br/>
      </w:r>
      <w:r>
        <w:rPr>
          <w:rStyle w:val="VerbatimChar"/>
        </w:rPr>
        <w:t xml:space="preserve">## 2017-03-15 2017-03-16 2017-03-17 2017-03-18 2017-03-19 2017-03-20 2017-03-21 </w:t>
      </w:r>
      <w:r>
        <w:br/>
      </w:r>
      <w:r>
        <w:rPr>
          <w:rStyle w:val="VerbatimChar"/>
        </w:rPr>
        <w:t xml:space="preserve">##     0.0010     0.0016     0.0002     0.0008     0.0010     0.0006     0.0014 </w:t>
      </w:r>
      <w:r>
        <w:br/>
      </w:r>
      <w:r>
        <w:rPr>
          <w:rStyle w:val="VerbatimChar"/>
        </w:rPr>
        <w:t xml:space="preserve">## 2017-03-22 2017-03-23 2017-03-24 2017-03-25 2017-03-26 2017-03-27 2017-03-28 </w:t>
      </w:r>
      <w:r>
        <w:br/>
      </w:r>
      <w:r>
        <w:rPr>
          <w:rStyle w:val="VerbatimChar"/>
        </w:rPr>
        <w:t xml:space="preserve">##     0.0006     0.0012     0.0008     0.0006     0.0026     0.0012     0.0012 </w:t>
      </w:r>
      <w:r>
        <w:br/>
      </w:r>
      <w:r>
        <w:rPr>
          <w:rStyle w:val="VerbatimChar"/>
        </w:rPr>
        <w:t xml:space="preserve">## 2017-03-29 2017-03-30 2017-03-31 2017-04-01 2017-04-02 2017-04-03 2017-04-04 </w:t>
      </w:r>
      <w:r>
        <w:br/>
      </w:r>
      <w:r>
        <w:rPr>
          <w:rStyle w:val="VerbatimChar"/>
        </w:rPr>
        <w:t xml:space="preserve">##     0.0012     0.0020     0.0020     0.0006     0.0010     0.0018     0.0010 </w:t>
      </w:r>
      <w:r>
        <w:br/>
      </w:r>
      <w:r>
        <w:rPr>
          <w:rStyle w:val="VerbatimChar"/>
        </w:rPr>
        <w:t xml:space="preserve">## 2017-04-05 2017-04-06 2017-04-07 2017-04-08 2017-04-09 2017-04-10 2017-04-11 </w:t>
      </w:r>
      <w:r>
        <w:br/>
      </w:r>
      <w:r>
        <w:rPr>
          <w:rStyle w:val="VerbatimChar"/>
        </w:rPr>
        <w:t xml:space="preserve">##     0.0012     0.0014     0.0006     0.0012     0.0008     0.0014     0.0004 </w:t>
      </w:r>
      <w:r>
        <w:br/>
      </w:r>
      <w:r>
        <w:rPr>
          <w:rStyle w:val="VerbatimChar"/>
        </w:rPr>
        <w:t xml:space="preserve">## 2017-04-12 2017-04-13 2017-04-14 2017-04-15 2017-04-16 2017-04-17 2017-04-18 </w:t>
      </w:r>
      <w:r>
        <w:br/>
      </w:r>
      <w:r>
        <w:rPr>
          <w:rStyle w:val="VerbatimChar"/>
        </w:rPr>
        <w:t xml:space="preserve">##     0.0008     0.0016     0.0010     0.0012     0.0008     0.0008     0.0010 </w:t>
      </w:r>
      <w:r>
        <w:br/>
      </w:r>
      <w:r>
        <w:rPr>
          <w:rStyle w:val="VerbatimChar"/>
        </w:rPr>
        <w:t xml:space="preserve">## 2017-04-19 2017-04-20 2017-04-21 2017-04-22 2017-04-23 2017-04-24 2017-04-25 </w:t>
      </w:r>
      <w:r>
        <w:br/>
      </w:r>
      <w:r>
        <w:rPr>
          <w:rStyle w:val="VerbatimChar"/>
        </w:rPr>
        <w:t xml:space="preserve">##     0.0018     0.0008     0.0020     0.0012     0.0018     0.0016     0.0016 </w:t>
      </w:r>
      <w:r>
        <w:br/>
      </w:r>
      <w:r>
        <w:rPr>
          <w:rStyle w:val="VerbatimChar"/>
        </w:rPr>
        <w:t xml:space="preserve">## 2017-04-26 2017-04-27 2017-04-28 2017-04-29 2017-04-30 2017-05-01 2017-05-02 </w:t>
      </w:r>
      <w:r>
        <w:br/>
      </w:r>
      <w:r>
        <w:rPr>
          <w:rStyle w:val="VerbatimChar"/>
        </w:rPr>
        <w:t xml:space="preserve">##     0.0012     0.0014     0.0010     0.0008     0.0006     0.0014     0.0006 </w:t>
      </w:r>
      <w:r>
        <w:br/>
      </w:r>
      <w:r>
        <w:rPr>
          <w:rStyle w:val="VerbatimChar"/>
        </w:rPr>
        <w:t xml:space="preserve">## 2017-05-03 2017-05-04 2017-05-05 2017-05-06 2017-05-07 2017-05-08 2017-05-09 </w:t>
      </w:r>
      <w:r>
        <w:br/>
      </w:r>
      <w:r>
        <w:rPr>
          <w:rStyle w:val="VerbatimChar"/>
        </w:rPr>
        <w:t xml:space="preserve">##     0.0018     0.0010     0.0022     0.0010     0.0004     0.0010     0.0014 </w:t>
      </w:r>
      <w:r>
        <w:br/>
      </w:r>
      <w:r>
        <w:rPr>
          <w:rStyle w:val="VerbatimChar"/>
        </w:rPr>
        <w:t xml:space="preserve">## 2017-05-10 2017-05-11 2017-05-12 2017-05-13 2017-05-14 2017-05-15 2017-05-16 </w:t>
      </w:r>
      <w:r>
        <w:br/>
      </w:r>
      <w:r>
        <w:rPr>
          <w:rStyle w:val="VerbatimChar"/>
        </w:rPr>
        <w:t xml:space="preserve">##     0.0008     0.0022     0.0012     0.0016     0.0022     0.0014     0.0016 </w:t>
      </w:r>
      <w:r>
        <w:br/>
      </w:r>
      <w:r>
        <w:rPr>
          <w:rStyle w:val="VerbatimChar"/>
        </w:rPr>
        <w:t xml:space="preserve">## 2017-05-17 2017-05-18 2017-05-19 2017-05-20 2017-05-21 2017-05-22 2017-05-23 </w:t>
      </w:r>
      <w:r>
        <w:br/>
      </w:r>
      <w:r>
        <w:rPr>
          <w:rStyle w:val="VerbatimChar"/>
        </w:rPr>
        <w:t xml:space="preserve">##     0.0018     0.0008     0.0008     0.0012     0.0010     0.0012     0.0020 </w:t>
      </w:r>
      <w:r>
        <w:br/>
      </w:r>
      <w:r>
        <w:rPr>
          <w:rStyle w:val="VerbatimChar"/>
        </w:rPr>
        <w:t xml:space="preserve">## 2017-05-24 2017-05-25 2017-05-26 2017-05-27 2017-05-28 2017-05-29 2017-05-30 </w:t>
      </w:r>
      <w:r>
        <w:br/>
      </w:r>
      <w:r>
        <w:rPr>
          <w:rStyle w:val="VerbatimChar"/>
        </w:rPr>
        <w:t xml:space="preserve">##     0.0020     0.0006     0.0018     0.0006     0.0014     0.0010     0.0010 </w:t>
      </w:r>
      <w:r>
        <w:br/>
      </w:r>
      <w:r>
        <w:rPr>
          <w:rStyle w:val="VerbatimChar"/>
        </w:rPr>
        <w:t xml:space="preserve">## 2017-05-31 2017-06-01 2017-06-02 2017-06-03 2017-06-04 2017-06-05 2017-06-06 </w:t>
      </w:r>
      <w:r>
        <w:br/>
      </w:r>
      <w:r>
        <w:rPr>
          <w:rStyle w:val="VerbatimChar"/>
        </w:rPr>
        <w:t xml:space="preserve">##     0.0010     0.0010     0.0018     0.0012     0.0016     0.0004     0.0014 </w:t>
      </w:r>
      <w:r>
        <w:br/>
      </w:r>
      <w:r>
        <w:rPr>
          <w:rStyle w:val="VerbatimChar"/>
        </w:rPr>
        <w:t xml:space="preserve">## 2017-06-07 2017-06-08 2017-06-09 2017-06-10 2017-06-11 2017-06-12 2017-06-13 </w:t>
      </w:r>
      <w:r>
        <w:br/>
      </w:r>
      <w:r>
        <w:rPr>
          <w:rStyle w:val="VerbatimChar"/>
        </w:rPr>
        <w:t xml:space="preserve">##     0.0014     0.0014     0.0014     0.0008     0.0016     0.0012     0.0008 </w:t>
      </w:r>
      <w:r>
        <w:br/>
      </w:r>
      <w:r>
        <w:rPr>
          <w:rStyle w:val="VerbatimChar"/>
        </w:rPr>
        <w:t xml:space="preserve">## 2017-06-14 2017-06-15 2017-06-16 2017-06-17 2017-06-18 2017-06-19 2017-06-20 </w:t>
      </w:r>
      <w:r>
        <w:br/>
      </w:r>
      <w:r>
        <w:rPr>
          <w:rStyle w:val="VerbatimChar"/>
        </w:rPr>
        <w:t xml:space="preserve">##     0.0008     0.0008     0.0004     0.0008     0.0008     0.0008     0.0010 </w:t>
      </w:r>
      <w:r>
        <w:br/>
      </w:r>
      <w:r>
        <w:rPr>
          <w:rStyle w:val="VerbatimChar"/>
        </w:rPr>
        <w:t xml:space="preserve">## 2017-06-21 2017-06-22 2017-06-23 2017-06-24 2017-06-25 2017-06-26 2017-06-27 </w:t>
      </w:r>
      <w:r>
        <w:br/>
      </w:r>
      <w:r>
        <w:rPr>
          <w:rStyle w:val="VerbatimChar"/>
        </w:rPr>
        <w:t xml:space="preserve">##     0.0004     0.0026     0.0010     0.0008     0.0004     0.0014     0.0008 </w:t>
      </w:r>
      <w:r>
        <w:br/>
      </w:r>
      <w:r>
        <w:rPr>
          <w:rStyle w:val="VerbatimChar"/>
        </w:rPr>
        <w:t xml:space="preserve">## 2017-06-28 2017-06-29 2017-06-30 2017-07-01 2017-07-02 2017-07-03 2017-07-04 </w:t>
      </w:r>
      <w:r>
        <w:br/>
      </w:r>
      <w:r>
        <w:rPr>
          <w:rStyle w:val="VerbatimChar"/>
        </w:rPr>
        <w:t xml:space="preserve">##     0.0020     0.0016     0.0018     0.0014     0.0006     0.0008     0.0008 </w:t>
      </w:r>
      <w:r>
        <w:br/>
      </w:r>
      <w:r>
        <w:rPr>
          <w:rStyle w:val="VerbatimChar"/>
        </w:rPr>
        <w:t xml:space="preserve">## 2017-07-05 2017-07-06 2017-07-07 2017-07-08 2017-07-09 2017-07-10 2017-07-11 </w:t>
      </w:r>
      <w:r>
        <w:br/>
      </w:r>
      <w:r>
        <w:rPr>
          <w:rStyle w:val="VerbatimChar"/>
        </w:rPr>
        <w:t xml:space="preserve">##     0.0010     0.0014     0.0010     0.0004     0.0006     0.0008     0.0008 </w:t>
      </w:r>
      <w:r>
        <w:br/>
      </w:r>
      <w:r>
        <w:rPr>
          <w:rStyle w:val="VerbatimChar"/>
        </w:rPr>
        <w:t xml:space="preserve">## 2017-07-12 2017-07-13 2017-07-14 2017-07-15 2017-07-16 2017-07-17 2017-07-18 </w:t>
      </w:r>
      <w:r>
        <w:br/>
      </w:r>
      <w:r>
        <w:rPr>
          <w:rStyle w:val="VerbatimChar"/>
        </w:rPr>
        <w:t xml:space="preserve">##     0.0010     0.0026     0.0014     0.0012     0.0008     0.0012     0.0018 </w:t>
      </w:r>
      <w:r>
        <w:br/>
      </w:r>
      <w:r>
        <w:rPr>
          <w:rStyle w:val="VerbatimChar"/>
        </w:rPr>
        <w:t xml:space="preserve">## 2017-07-19 2017-07-20 2017-07-21 2017-07-22 2017-07-23 2017-07-24 2017-07-25 </w:t>
      </w:r>
      <w:r>
        <w:br/>
      </w:r>
      <w:r>
        <w:rPr>
          <w:rStyle w:val="VerbatimChar"/>
        </w:rPr>
        <w:t xml:space="preserve">##     0.0010     0.0008     0.0006     0.0006     0.0012     0.0016     0.0008 </w:t>
      </w:r>
      <w:r>
        <w:br/>
      </w:r>
      <w:r>
        <w:rPr>
          <w:rStyle w:val="VerbatimChar"/>
        </w:rPr>
        <w:t xml:space="preserve">## 2017-07-26 2017-07-27 2017-07-28 2017-07-29 2017-07-30 2017-07-31 2017-08-01 </w:t>
      </w:r>
      <w:r>
        <w:br/>
      </w:r>
      <w:r>
        <w:rPr>
          <w:rStyle w:val="VerbatimChar"/>
        </w:rPr>
        <w:t xml:space="preserve">##     0.0006     0.0012     0.0008     0.0012     0.0004     0.0014     0.0010 </w:t>
      </w:r>
      <w:r>
        <w:br/>
      </w:r>
      <w:r>
        <w:rPr>
          <w:rStyle w:val="VerbatimChar"/>
        </w:rPr>
        <w:t xml:space="preserve">## 2017-08-02 2017-08-03 2017-08-04 2017-08-05 2017-08-06 2017-08-07 2017-08-08 </w:t>
      </w:r>
      <w:r>
        <w:br/>
      </w:r>
      <w:r>
        <w:rPr>
          <w:rStyle w:val="VerbatimChar"/>
        </w:rPr>
        <w:t xml:space="preserve">##     0.0004     0.0014     0.0014     0.0008     0.0012     0.0016     0.0006 </w:t>
      </w:r>
      <w:r>
        <w:br/>
      </w:r>
      <w:r>
        <w:rPr>
          <w:rStyle w:val="VerbatimChar"/>
        </w:rPr>
        <w:t xml:space="preserve">## 2017-08-09 2017-08-10 2017-08-11 2017-08-12 2017-08-13 2017-08-14 2017-08-15 </w:t>
      </w:r>
      <w:r>
        <w:br/>
      </w:r>
      <w:r>
        <w:rPr>
          <w:rStyle w:val="VerbatimChar"/>
        </w:rPr>
        <w:t xml:space="preserve">##     0.0008     0.0006     0.0008     0.0010     0.0016     0.0004     0.0014 </w:t>
      </w:r>
      <w:r>
        <w:br/>
      </w:r>
      <w:r>
        <w:rPr>
          <w:rStyle w:val="VerbatimChar"/>
        </w:rPr>
        <w:t xml:space="preserve">## 2017-08-16 2017-08-17 2017-08-18 2017-08-19 2017-08-20 2017-08-21 2017-08-22 </w:t>
      </w:r>
      <w:r>
        <w:br/>
      </w:r>
      <w:r>
        <w:rPr>
          <w:rStyle w:val="VerbatimChar"/>
        </w:rPr>
        <w:t xml:space="preserve">##     0.0016     0.0010     0.0006     0.0014     0.0006     0.0006     0.0006 </w:t>
      </w:r>
      <w:r>
        <w:br/>
      </w:r>
      <w:r>
        <w:rPr>
          <w:rStyle w:val="VerbatimChar"/>
        </w:rPr>
        <w:t xml:space="preserve">## 2017-08-23 2017-08-24 2017-08-25 2017-08-26 2017-08-27 2017-08-28 2017-08-29 </w:t>
      </w:r>
      <w:r>
        <w:br/>
      </w:r>
      <w:r>
        <w:rPr>
          <w:rStyle w:val="VerbatimChar"/>
        </w:rPr>
        <w:t xml:space="preserve">##     0.0006     0.0006     0.0006     0.0002     0.0016     0.0018     0.0010 </w:t>
      </w:r>
      <w:r>
        <w:br/>
      </w:r>
      <w:r>
        <w:rPr>
          <w:rStyle w:val="VerbatimChar"/>
        </w:rPr>
        <w:t xml:space="preserve">## 2017-08-30 2017-08-31 2017-09-01 2017-09-02 2017-09-03 2017-09-07 </w:t>
      </w:r>
      <w:r>
        <w:br/>
      </w:r>
      <w:r>
        <w:rPr>
          <w:rStyle w:val="VerbatimChar"/>
        </w:rPr>
        <w:t xml:space="preserve">##     0.0012     0.0004     0.0004     0.0002     0.0008     0.000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10-21 2015-07-06 2016-11-25 2015-01-01 2016-07-13 2015-07-02 2016-12-07 </w:t>
      </w:r>
      <w:r>
        <w:br/>
      </w:r>
      <w:r>
        <w:rPr>
          <w:rStyle w:val="VerbatimChar"/>
        </w:rPr>
        <w:t xml:space="preserve">##         53         44         35         27         21         20         20 </w:t>
      </w:r>
      <w:r>
        <w:br/>
      </w:r>
      <w:r>
        <w:rPr>
          <w:rStyle w:val="VerbatimChar"/>
        </w:rPr>
        <w:t xml:space="preserve">## 2016-01-18 2017-01-24 2015-10-28 2016-11-21 2015-12-18 2016-09-20 2017-02-28 </w:t>
      </w:r>
      <w:r>
        <w:br/>
      </w:r>
      <w:r>
        <w:rPr>
          <w:rStyle w:val="VerbatimChar"/>
        </w:rPr>
        <w:t xml:space="preserve">##         19         18         17         17         16         16         16 </w:t>
      </w:r>
      <w:r>
        <w:br/>
      </w:r>
      <w:r>
        <w:rPr>
          <w:rStyle w:val="VerbatimChar"/>
        </w:rPr>
        <w:t xml:space="preserve">## 2015-10-19 2016-02-09 2016-03-18 2017-02-02 2015-08-11 2016-04-15 2016-06-02 </w:t>
      </w:r>
      <w:r>
        <w:br/>
      </w:r>
      <w:r>
        <w:rPr>
          <w:rStyle w:val="VerbatimChar"/>
        </w:rPr>
        <w:t xml:space="preserve">##         15         15         15         15         14         14         14 </w:t>
      </w:r>
      <w:r>
        <w:br/>
      </w:r>
      <w:r>
        <w:rPr>
          <w:rStyle w:val="VerbatimChar"/>
        </w:rPr>
        <w:t xml:space="preserve">## 2017-02-01 2015-10-15 2016-02-10 2016-04-13 2016-06-20 2016-06-26 2016-07-18 </w:t>
      </w:r>
      <w:r>
        <w:br/>
      </w:r>
      <w:r>
        <w:rPr>
          <w:rStyle w:val="VerbatimChar"/>
        </w:rPr>
        <w:t xml:space="preserve">##         14         13         13         13         13         13         13 </w:t>
      </w:r>
      <w:r>
        <w:br/>
      </w:r>
      <w:r>
        <w:rPr>
          <w:rStyle w:val="VerbatimChar"/>
        </w:rPr>
        <w:t xml:space="preserve">## 2016-09-06 2016-10-06 2016-10-10 2016-12-12 2017-02-16 2017-03-26 2017-06-22 </w:t>
      </w:r>
      <w:r>
        <w:br/>
      </w:r>
      <w:r>
        <w:rPr>
          <w:rStyle w:val="VerbatimChar"/>
        </w:rPr>
        <w:t xml:space="preserve">##         13         13         13         13         13         13         13 </w:t>
      </w:r>
      <w:r>
        <w:br/>
      </w:r>
      <w:r>
        <w:rPr>
          <w:rStyle w:val="VerbatimChar"/>
        </w:rPr>
        <w:t xml:space="preserve">## 2017-07-13 2015-07-03 2015-08-21 2015-12-08 2016-01-16 2016-02-20 2016-02-29 </w:t>
      </w:r>
      <w:r>
        <w:br/>
      </w:r>
      <w:r>
        <w:rPr>
          <w:rStyle w:val="VerbatimChar"/>
        </w:rPr>
        <w:t xml:space="preserve">##         13         12         12         12         12         12         12 </w:t>
      </w:r>
      <w:r>
        <w:br/>
      </w:r>
      <w:r>
        <w:rPr>
          <w:rStyle w:val="VerbatimChar"/>
        </w:rPr>
        <w:t xml:space="preserve">## 2016-03-22 2016-07-19 2016-10-21 2016-10-25 2016-12-11 2016-12-29 2017-02-21 </w:t>
      </w:r>
      <w:r>
        <w:br/>
      </w:r>
      <w:r>
        <w:rPr>
          <w:rStyle w:val="VerbatimChar"/>
        </w:rPr>
        <w:t xml:space="preserve">##         12         12         12         12         12         12         12 </w:t>
      </w:r>
      <w:r>
        <w:br/>
      </w:r>
      <w:r>
        <w:rPr>
          <w:rStyle w:val="VerbatimChar"/>
        </w:rPr>
        <w:t xml:space="preserve">## 2017-02-25 2017-02-26 2017-03-08 2015-09-30 2015-10-04 2015-10-22 2015-11-17 </w:t>
      </w:r>
      <w:r>
        <w:br/>
      </w:r>
      <w:r>
        <w:rPr>
          <w:rStyle w:val="VerbatimChar"/>
        </w:rPr>
        <w:t xml:space="preserve">##         12         12         12         11         11         11         11 </w:t>
      </w:r>
      <w:r>
        <w:br/>
      </w:r>
      <w:r>
        <w:rPr>
          <w:rStyle w:val="VerbatimChar"/>
        </w:rPr>
        <w:t xml:space="preserve">## 2016-02-15 2016-03-02 2016-03-15 2016-03-24 2016-04-04 2016-04-09 2016-04-24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6-07-05 2016-07-08 2016-07-21 2016-08-29 2016-10-09 2016-10-17 2016-11-06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6-11-14 2016-11-20 2016-11-24 2016-12-09 2017-01-01 2017-01-15 2017-01-19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7-05-05 2017-05-11 2017-05-14 2015-09-29 2015-12-30 2016-01-03 2016-01-06 </w:t>
      </w:r>
      <w:r>
        <w:br/>
      </w:r>
      <w:r>
        <w:rPr>
          <w:rStyle w:val="VerbatimChar"/>
        </w:rPr>
        <w:t xml:space="preserve">##         11         11         11         10         10         10         10 </w:t>
      </w:r>
      <w:r>
        <w:br/>
      </w:r>
      <w:r>
        <w:rPr>
          <w:rStyle w:val="VerbatimChar"/>
        </w:rPr>
        <w:t xml:space="preserve">## 2016-02-14 2016-02-23 2016-03-07 2016-03-28 2016-04-17 2016-04-19 2016-04-28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6-05-29 2016-05-30 2016-06-08 2016-06-09 2016-06-17 2016-06-22 2016-07-30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6-08-15 2016-09-25 2016-09-26 2016-10-07 2017-01-02 2017-02-06 2017-02-10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7-02-19 2017-02-24 2017-03-30 2017-03-31 2017-04-21 2017-05-23 2017-05-24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7-06-28 2015-07-29 2015-09-08 2015-09-09 2015-09-18 2015-09-21 2015-09-22 </w:t>
      </w:r>
      <w:r>
        <w:br/>
      </w:r>
      <w:r>
        <w:rPr>
          <w:rStyle w:val="VerbatimChar"/>
        </w:rPr>
        <w:t xml:space="preserve">##         10          9          9          9          9          9          9 </w:t>
      </w:r>
      <w:r>
        <w:br/>
      </w:r>
      <w:r>
        <w:rPr>
          <w:rStyle w:val="VerbatimChar"/>
        </w:rPr>
        <w:t xml:space="preserve">## 2015-10-18 2015-12-10 2015-12-22 2016-01-11 2016-02-01 2016-02-25 2016-03-04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3-21 2016-03-23 2016-04-11 2016-04-27 2016-05-06 2016-05-16 2016-07-28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8-03 2016-08-13 2016-08-25 2016-09-03 2016-09-13 2016-09-19 2016-09-21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9-28 2016-09-29 2016-10-13 2017-01-03 2017-01-11 2017-02-09 2017-02-18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7-02-23 2017-04-03 2017-04-19 2017-04-23 2017-05-03 2017-05-17 2017-05-26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7-06-02 2017-06-30 2017-07-18 2017-08-28 2015-09-16 2015-09-25 2015-10-20 </w:t>
      </w:r>
      <w:r>
        <w:br/>
      </w:r>
      <w:r>
        <w:rPr>
          <w:rStyle w:val="VerbatimChar"/>
        </w:rPr>
        <w:t xml:space="preserve">##          9          9          9          9          8          8          8 </w:t>
      </w:r>
      <w:r>
        <w:br/>
      </w:r>
      <w:r>
        <w:rPr>
          <w:rStyle w:val="VerbatimChar"/>
        </w:rPr>
        <w:t xml:space="preserve">## 2015-10-23 2015-11-22 2015-11-23 2016-01-05 2016-01-19 2016-01-28 2016-02-08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2-16 2016-02-18 2016-02-26 2016-02-28 2016-03-01 2016-03-06 2016-03-09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3-16 2016-03-30 2016-04-03 2016-04-21 2016-05-10 2016-05-11 2016-05-22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6-12 2016-07-23 2016-08-02 2016-08-06 2016-08-10 2016-08-26 2016-08-27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9-02 2016-09-08 2016-09-15 2016-09-23 2016-10-01 2016-10-03 2016-10-26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10-27 2016-10-28 2016-10-29 2016-11-02 2016-11-17 2016-11-18 2016-11-26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1-05 2017-01-16 2017-01-17 2017-01-27 2017-01-31 2017-02-03 2017-02-15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2-20 2017-02-27 2017-03-06 2017-03-16 2017-04-13 2017-04-24 2017-04-25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5-13 2017-05-16 2017-06-04 2017-06-11 2017-06-29 2017-07-24 2017-08-07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8-13 2017-08-16 2017-08-27 2015-08-04 2015-08-24 2015-09-15 2015-10-05 </w:t>
      </w:r>
      <w:r>
        <w:br/>
      </w:r>
      <w:r>
        <w:rPr>
          <w:rStyle w:val="VerbatimChar"/>
        </w:rPr>
        <w:t xml:space="preserve">##          8          8          8          7          7          7          7 </w:t>
      </w:r>
      <w:r>
        <w:br/>
      </w:r>
      <w:r>
        <w:rPr>
          <w:rStyle w:val="VerbatimChar"/>
        </w:rPr>
        <w:t xml:space="preserve">## 2015-10-06 2015-10-10 2015-10-13 2015-10-29 2015-11-09 2015-11-11 2015-11-1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5-11-16 2015-12-03 2015-12-15 2015-12-29 2016-01-10 2016-01-26 2016-01-2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2-05 2016-03-03 2016-03-14 2016-03-27 2016-03-31 2016-04-12 2016-05-0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5-12 2016-05-24 2016-05-25 2016-05-26 2016-05-31 2016-06-04 2016-06-0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6-13 2016-06-23 2016-06-30 2016-07-17 2016-07-25 2016-07-29 2016-08-04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8-08 2016-08-11 2016-08-14 2016-08-21 2016-09-01 2016-09-22 2016-09-27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10-04 2016-10-14 2016-10-15 2016-10-16 2016-11-04 2016-11-22 2016-11-23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12-13 2016-12-21 2016-12-28 2017-01-12 2017-01-20 2017-02-04 2017-02-08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3-12 2017-03-21 2017-04-06 2017-04-10 2017-04-27 2017-05-01 2017-05-0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5-15 2017-05-28 2017-06-06 2017-06-07 2017-06-08 2017-06-09 2017-06-26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7-01 2017-07-06 2017-07-14 2017-07-31 2017-08-03 2017-08-04 2017-08-1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8-19 2015-07-15 2015-07-25 2015-07-31 2015-08-12 2015-08-14 2015-08-16 </w:t>
      </w:r>
      <w:r>
        <w:br/>
      </w:r>
      <w:r>
        <w:rPr>
          <w:rStyle w:val="VerbatimChar"/>
        </w:rPr>
        <w:t xml:space="preserve">##          7          6          6          6          6          6          6 </w:t>
      </w:r>
      <w:r>
        <w:br/>
      </w:r>
      <w:r>
        <w:rPr>
          <w:rStyle w:val="VerbatimChar"/>
        </w:rPr>
        <w:t xml:space="preserve">## 2015-08-17 2015-08-22 2015-08-25 2015-08-27 2015-08-29 2015-09-11 2015-09-2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5-09-23 2015-09-24 2015-10-08 2015-10-09 2015-10-16 2015-10-24 2015-11-0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5-11-26 2015-11-29 2016-01-01 2016-01-02 2016-01-08 2016-01-13 2016-01-22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2-07 2016-03-12 2016-03-13 2016-03-17 2016-04-23 2016-05-14 2016-05-1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5-19 2016-06-03 2016-06-06 2016-06-18 2016-06-24 2016-06-28 2016-07-0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7-07 2016-07-24 2016-08-01 2016-08-12 2016-08-18 2016-08-20 2016-08-28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8-31 2016-09-05 2016-09-09 2016-09-18 2016-10-02 2016-10-08 2016-10-1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0-12 2016-10-18 2016-10-20 2016-10-24 2016-11-05 2016-11-07 2016-11-09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1-16 2016-11-27 2016-12-02 2016-12-06 2016-12-14 2016-12-15 2016-12-2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2-22 2016-12-23 2016-12-27 2017-01-04 2017-01-08 2017-01-29 2017-01-3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2-05 2017-02-22 2017-03-02 2017-03-11 2017-03-14 2017-03-23 2017-03-2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3-28 2017-03-29 2017-04-05 2017-04-08 2017-04-15 2017-04-22 2017-04-26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5-12 2017-05-20 2017-05-22 2017-06-03 2017-06-12 2017-07-15 2017-07-1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7-23 2017-07-27 2017-07-29 2017-08-06 2017-08-30 2014-10-17 2015-01-21 </w:t>
      </w:r>
      <w:r>
        <w:br/>
      </w:r>
      <w:r>
        <w:rPr>
          <w:rStyle w:val="VerbatimChar"/>
        </w:rPr>
        <w:t xml:space="preserve">##          6          6          6          6          6          5          5 </w:t>
      </w:r>
      <w:r>
        <w:br/>
      </w:r>
      <w:r>
        <w:rPr>
          <w:rStyle w:val="VerbatimChar"/>
        </w:rPr>
        <w:t xml:space="preserve">## 2015-06-17 2015-07-10 2015-07-22 2015-08-01 2015-08-07 2015-08-10 2015-09-10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5-09-28 2015-10-03 2015-11-20 2015-12-02 2015-12-23 2016-01-20 2016-01-21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1-24 2016-01-25 2016-02-04 2016-02-06 2016-02-11 2016-02-13 2016-02-17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3-05 2016-03-08 2016-03-10 2016-03-11 2016-04-10 2016-04-20 2016-05-0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5-04 2016-05-05 2016-05-15 2016-05-18 2016-05-20 2016-05-21 2016-05-2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5-27 2016-06-14 2016-06-15 2016-06-16 2016-06-21 2016-07-02 2016-07-06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7-09 2016-07-14 2016-07-16 2016-07-22 2016-08-05 2016-08-16 2016-08-1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8-24 2016-09-10 2016-09-16 2016-09-30 2016-11-01 2016-11-11 2016-11-1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12-01 2016-12-04 2016-12-16 2016-12-17 2016-12-30 2017-01-06 2017-01-0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1-14 2017-01-18 2017-01-22 2017-01-23 2017-01-25 2017-02-12 2017-02-1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2-17 2017-03-01 2017-03-04 2017-03-05 2017-03-09 2017-03-15 2017-03-1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4-02 2017-04-04 2017-04-14 2017-04-18 2017-04-28 2017-05-04 2017-05-06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5-08 2017-05-21 2017-05-29 2017-05-30 2017-05-31 2017-06-01 2017-06-20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6-23 2017-07-05 2017-07-07 2017-07-12 2017-07-19 2017-08-01 2017-08-12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8-17 2017-08-29 2015-01-30 2015-05-14 2015-05-19 2015-06-29 2015-07-08 </w:t>
      </w:r>
      <w:r>
        <w:br/>
      </w:r>
      <w:r>
        <w:rPr>
          <w:rStyle w:val="VerbatimChar"/>
        </w:rPr>
        <w:t xml:space="preserve">##          5          5          4          4          4          4          4 </w:t>
      </w:r>
      <w:r>
        <w:br/>
      </w:r>
      <w:r>
        <w:rPr>
          <w:rStyle w:val="VerbatimChar"/>
        </w:rPr>
        <w:t xml:space="preserve">## 2015-07-14 2015-07-19 2015-07-23 2015-07-26 2015-08-03 2015-08-08 2015-08-09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08-13 2015-08-15 2015-08-18 2015-08-19 2015-08-31 2015-09-12 2015-09-1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09-27 2015-10-11 2015-10-12 2015-10-14 2015-10-25 2015-10-31 2015-11-14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11-30 2015-12-04 2015-12-17 2015-12-19 2016-01-15 2016-01-17 2016-02-02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2-03 2016-02-12 2016-03-20 2016-03-26 2016-03-29 2016-04-01 2016-04-05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4-08 2016-04-14 2016-04-18 2016-04-22 2016-04-25 2016-04-29 2016-04-30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5-02 2016-05-08 2016-05-13 2016-06-19 2016-06-27 2016-06-29 2016-07-0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7-10 2016-07-12 2016-07-15 2016-08-09 2016-08-22 2016-08-30 2016-09-04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9-11 2016-09-12 2016-09-14 2016-09-17 2016-10-05 2016-10-22 2016-10-30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10-31 2016-11-10 2016-11-28 2016-11-29 2016-12-03 2016-12-08 2016-12-19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12-31 2017-01-07 2017-01-10 2017-01-21 2017-01-26 2017-02-14 2017-03-0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3-13 2017-03-18 2017-03-24 2017-04-09 2017-04-12 2017-04-16 2017-04-1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4-20 2017-04-29 2017-05-10 2017-05-18 2017-05-19 2017-06-10 2017-06-1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6-14 2017-06-15 2017-06-17 2017-06-18 2017-06-19 2017-06-24 2017-06-2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7-03 2017-07-04 2017-07-10 2017-07-11 2017-07-16 2017-07-20 2017-07-25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7-28 2017-08-05 2017-08-09 2017-08-11 2017-09-03 2015-07-13 2015-07-17 </w:t>
      </w:r>
      <w:r>
        <w:br/>
      </w:r>
      <w:r>
        <w:rPr>
          <w:rStyle w:val="VerbatimChar"/>
        </w:rPr>
        <w:t xml:space="preserve">##          4          4          4          4          4          3          3 </w:t>
      </w:r>
      <w:r>
        <w:br/>
      </w:r>
      <w:r>
        <w:rPr>
          <w:rStyle w:val="VerbatimChar"/>
        </w:rPr>
        <w:t xml:space="preserve">## 2015-07-18 2015-07-20 2015-07-30 2015-08-20 2015-08-23 2015-08-30 2015-09-04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09-06 2015-09-07 2015-09-17 2015-09-19 2015-10-07 2015-10-30 2015-11-04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11-06 2015-11-07 2015-11-08 2015-11-12 2015-11-18 2015-11-21 2015-12-0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12-11 2015-12-14 2015-12-26 2015-12-27 2015-12-28 2016-01-07 2016-01-0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1-27 2016-02-19 2016-02-21 2016-02-22 2016-02-24 2016-02-27 2016-03-1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4-07 2016-04-16 2016-05-07 2016-06-10 2016-07-11 2016-07-20 2016-07-26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7-27 2016-08-23 2016-09-24 2016-10-19 2016-10-23 2016-11-03 2016-11-12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11-15 2016-11-19 2016-12-05 2016-12-18 2017-01-28 2017-02-11 2017-03-10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3-20 2017-03-22 2017-03-25 2017-04-01 2017-04-07 2017-04-30 2017-05-02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5-25 2017-05-27 2017-07-02 2017-07-09 2017-07-21 2017-07-22 2017-07-26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8-08 2017-08-10 2017-08-18 2017-08-20 2017-08-21 2017-08-22 2017-08-23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8-24 2017-08-25 2015-03-03 2015-04-28 2015-05-18 2015-05-20 2015-05-29 </w:t>
      </w:r>
      <w:r>
        <w:br/>
      </w:r>
      <w:r>
        <w:rPr>
          <w:rStyle w:val="VerbatimChar"/>
        </w:rPr>
        <w:t xml:space="preserve">##          3          3          2          2          2          2          2 </w:t>
      </w:r>
      <w:r>
        <w:br/>
      </w:r>
      <w:r>
        <w:rPr>
          <w:rStyle w:val="VerbatimChar"/>
        </w:rPr>
        <w:t xml:space="preserve">## 2015-06-16 2015-06-27 2015-06-30 2015-07-09 2015-07-12 2015-07-16 2015-07-24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7-28 2015-08-02 2015-08-05 2015-08-26 2015-08-28 2015-09-01 2015-09-03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9-05 2015-09-14 2015-09-26 2015-10-02 2015-10-26 2015-10-27 2015-11-10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11-13 2015-11-24 2015-11-27 2015-12-05 2015-12-07 2015-12-25 2016-01-14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6-01-30 2016-01-31 2016-03-25 2016-04-02 2016-04-06 2016-04-26 2016-05-28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6-06-01 2016-07-31 2016-09-07 2016-12-24 2016-12-25 2016-12-26 2017-01-13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7-03-03 2017-04-11 2017-05-07 2017-06-05 2017-06-16 2017-06-21 2017-06-25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7-07-08 2017-07-30 2017-08-02 2017-08-14 2017-08-31 2017-09-01 2017-09-07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1-22 2015-02-19 2015-03-25 2015-04-03 2015-04-05 2015-04-06 2015-04-11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4-13 2015-04-14 2015-04-15 2015-04-29 2015-05-06 2015-05-09 2015-05-13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5-27 2015-05-28 2015-06-01 2015-06-08 2015-06-09 2015-06-12 2015-06-13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6-15 2015-06-19 2015-06-23 2015-06-25 2015-06-26 2015-07-04 2015-07-27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8-06 2015-10-01 2015-10-17 2015-11-02 2015-11-03 2015-11-05 2015-11-19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11-25 2015-11-28 2015-12-13 2015-12-16 2015-12-20 2015-12-21 2015-12-24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6-01-04 2016-01-12 2016-01-23 2016-06-11 2016-06-25 2016-07-04 2016-08-07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6-08-17 2016-11-08 2016-11-30 2017-03-17 2017-08-26 2017-09-02 </w:t>
      </w:r>
      <w:r>
        <w:br/>
      </w:r>
      <w:r>
        <w:rPr>
          <w:rStyle w:val="VerbatimChar"/>
        </w:rPr>
        <w:t xml:space="preserve">##          1          1          1          1          1 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10-21 2015-07-06 2016-11-25 2015-01-01 2016-07-13 2015-07-02 2016-12-07 </w:t>
      </w:r>
      <w:r>
        <w:br/>
      </w:r>
      <w:r>
        <w:rPr>
          <w:rStyle w:val="VerbatimChar"/>
        </w:rPr>
        <w:t xml:space="preserve">##     0.0106     0.0088     0.0070     0.0054     0.0042     0.0040     0.0040 </w:t>
      </w:r>
      <w:r>
        <w:br/>
      </w:r>
      <w:r>
        <w:rPr>
          <w:rStyle w:val="VerbatimChar"/>
        </w:rPr>
        <w:t xml:space="preserve">## 2016-01-18 2017-01-24 2015-10-28 2016-11-21 2015-12-18 2016-09-20 2017-02-28 </w:t>
      </w:r>
      <w:r>
        <w:br/>
      </w:r>
      <w:r>
        <w:rPr>
          <w:rStyle w:val="VerbatimChar"/>
        </w:rPr>
        <w:t xml:space="preserve">##     0.0038     0.0036     0.0034     0.0034     0.0032     0.0032     0.0032 </w:t>
      </w:r>
      <w:r>
        <w:br/>
      </w:r>
      <w:r>
        <w:rPr>
          <w:rStyle w:val="VerbatimChar"/>
        </w:rPr>
        <w:t xml:space="preserve">## 2015-10-19 2016-02-09 2016-03-18 2017-02-02 2015-08-11 2016-04-15 2016-06-02 </w:t>
      </w:r>
      <w:r>
        <w:br/>
      </w:r>
      <w:r>
        <w:rPr>
          <w:rStyle w:val="VerbatimChar"/>
        </w:rPr>
        <w:t xml:space="preserve">##     0.0030     0.0030     0.0030     0.0030     0.0028     0.0028     0.0028 </w:t>
      </w:r>
      <w:r>
        <w:br/>
      </w:r>
      <w:r>
        <w:rPr>
          <w:rStyle w:val="VerbatimChar"/>
        </w:rPr>
        <w:t xml:space="preserve">## 2017-02-01 2015-10-15 2016-02-10 2016-04-13 2016-06-20 2016-06-26 2016-07-18 </w:t>
      </w:r>
      <w:r>
        <w:br/>
      </w:r>
      <w:r>
        <w:rPr>
          <w:rStyle w:val="VerbatimChar"/>
        </w:rPr>
        <w:t xml:space="preserve">##     0.0028     0.0026     0.0026     0.0026     0.0026     0.0026     0.0026 </w:t>
      </w:r>
      <w:r>
        <w:br/>
      </w:r>
      <w:r>
        <w:rPr>
          <w:rStyle w:val="VerbatimChar"/>
        </w:rPr>
        <w:t xml:space="preserve">## 2016-09-06 2016-10-06 2016-10-10 2016-12-12 2017-02-16 2017-03-26 2017-06-22 </w:t>
      </w:r>
      <w:r>
        <w:br/>
      </w:r>
      <w:r>
        <w:rPr>
          <w:rStyle w:val="VerbatimChar"/>
        </w:rPr>
        <w:t xml:space="preserve">##     0.0026     0.0026     0.0026     0.0026     0.0026     0.0026     0.0026 </w:t>
      </w:r>
      <w:r>
        <w:br/>
      </w:r>
      <w:r>
        <w:rPr>
          <w:rStyle w:val="VerbatimChar"/>
        </w:rPr>
        <w:t xml:space="preserve">## 2017-07-13 2015-07-03 2015-08-21 2015-12-08 2016-01-16 2016-02-20 2016-02-29 </w:t>
      </w:r>
      <w:r>
        <w:br/>
      </w:r>
      <w:r>
        <w:rPr>
          <w:rStyle w:val="VerbatimChar"/>
        </w:rPr>
        <w:t xml:space="preserve">##     0.0026     0.0024     0.0024     0.0024     0.0024     0.0024     0.0024 </w:t>
      </w:r>
      <w:r>
        <w:br/>
      </w:r>
      <w:r>
        <w:rPr>
          <w:rStyle w:val="VerbatimChar"/>
        </w:rPr>
        <w:t xml:space="preserve">## 2016-03-22 2016-07-19 2016-10-21 2016-10-25 2016-12-11 2016-12-29 2017-02-21 </w:t>
      </w:r>
      <w:r>
        <w:br/>
      </w:r>
      <w:r>
        <w:rPr>
          <w:rStyle w:val="VerbatimChar"/>
        </w:rPr>
        <w:t xml:space="preserve">##     0.0024     0.0024     0.0024     0.0024     0.0024     0.0024     0.0024 </w:t>
      </w:r>
      <w:r>
        <w:br/>
      </w:r>
      <w:r>
        <w:rPr>
          <w:rStyle w:val="VerbatimChar"/>
        </w:rPr>
        <w:t xml:space="preserve">## 2017-02-25 2017-02-26 2017-03-08 2015-09-30 2015-10-04 2015-10-22 2015-11-17 </w:t>
      </w:r>
      <w:r>
        <w:br/>
      </w:r>
      <w:r>
        <w:rPr>
          <w:rStyle w:val="VerbatimChar"/>
        </w:rPr>
        <w:t xml:space="preserve">##     0.0024     0.0024     0.0024     0.0022     0.0022     0.0022     0.0022 </w:t>
      </w:r>
      <w:r>
        <w:br/>
      </w:r>
      <w:r>
        <w:rPr>
          <w:rStyle w:val="VerbatimChar"/>
        </w:rPr>
        <w:t xml:space="preserve">## 2016-02-15 2016-03-02 2016-03-15 2016-03-24 2016-04-04 2016-04-09 2016-04-24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6-07-05 2016-07-08 2016-07-21 2016-08-29 2016-10-09 2016-10-17 2016-11-06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6-11-14 2016-11-20 2016-11-24 2016-12-09 2017-01-01 2017-01-15 2017-01-19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7-05-05 2017-05-11 2017-05-14 2015-09-29 2015-12-30 2016-01-03 2016-01-06 </w:t>
      </w:r>
      <w:r>
        <w:br/>
      </w:r>
      <w:r>
        <w:rPr>
          <w:rStyle w:val="VerbatimChar"/>
        </w:rPr>
        <w:t xml:space="preserve">##     0.0022     0.0022     0.0022     0.0020     0.0020     0.0020     0.0020 </w:t>
      </w:r>
      <w:r>
        <w:br/>
      </w:r>
      <w:r>
        <w:rPr>
          <w:rStyle w:val="VerbatimChar"/>
        </w:rPr>
        <w:t xml:space="preserve">## 2016-02-14 2016-02-23 2016-03-07 2016-03-28 2016-04-17 2016-04-19 2016-04-28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6-05-29 2016-05-30 2016-06-08 2016-06-09 2016-06-17 2016-06-22 2016-07-30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6-08-15 2016-09-25 2016-09-26 2016-10-07 2017-01-02 2017-02-06 2017-02-10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7-02-19 2017-02-24 2017-03-30 2017-03-31 2017-04-21 2017-05-23 2017-05-24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7-06-28 2015-07-29 2015-09-08 2015-09-09 2015-09-18 2015-09-21 2015-09-22 </w:t>
      </w:r>
      <w:r>
        <w:br/>
      </w:r>
      <w:r>
        <w:rPr>
          <w:rStyle w:val="VerbatimChar"/>
        </w:rPr>
        <w:t xml:space="preserve">##     0.0020     0.0018     0.0018     0.0018     0.0018     0.0018     0.0018 </w:t>
      </w:r>
      <w:r>
        <w:br/>
      </w:r>
      <w:r>
        <w:rPr>
          <w:rStyle w:val="VerbatimChar"/>
        </w:rPr>
        <w:t xml:space="preserve">## 2015-10-18 2015-12-10 2015-12-22 2016-01-11 2016-02-01 2016-02-25 2016-03-04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3-21 2016-03-23 2016-04-11 2016-04-27 2016-05-06 2016-05-16 2016-07-28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8-03 2016-08-13 2016-08-25 2016-09-03 2016-09-13 2016-09-19 2016-09-21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9-28 2016-09-29 2016-10-13 2017-01-03 2017-01-11 2017-02-09 2017-02-18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7-02-23 2017-04-03 2017-04-19 2017-04-23 2017-05-03 2017-05-17 2017-05-26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7-06-02 2017-06-30 2017-07-18 2017-08-28 2015-09-16 2015-09-25 2015-10-20 </w:t>
      </w:r>
      <w:r>
        <w:br/>
      </w:r>
      <w:r>
        <w:rPr>
          <w:rStyle w:val="VerbatimChar"/>
        </w:rPr>
        <w:t xml:space="preserve">##     0.0018     0.0018     0.0018     0.0018     0.0016     0.0016     0.0016 </w:t>
      </w:r>
      <w:r>
        <w:br/>
      </w:r>
      <w:r>
        <w:rPr>
          <w:rStyle w:val="VerbatimChar"/>
        </w:rPr>
        <w:t xml:space="preserve">## 2015-10-23 2015-11-22 2015-11-23 2016-01-05 2016-01-19 2016-01-28 2016-02-08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2-16 2016-02-18 2016-02-26 2016-02-28 2016-03-01 2016-03-06 2016-03-09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3-16 2016-03-30 2016-04-03 2016-04-21 2016-05-10 2016-05-11 2016-05-22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6-12 2016-07-23 2016-08-02 2016-08-06 2016-08-10 2016-08-26 2016-08-27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9-02 2016-09-08 2016-09-15 2016-09-23 2016-10-01 2016-10-03 2016-10-26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10-27 2016-10-28 2016-10-29 2016-11-02 2016-11-17 2016-11-18 2016-11-26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1-05 2017-01-16 2017-01-17 2017-01-27 2017-01-31 2017-02-03 2017-02-15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2-20 2017-02-27 2017-03-06 2017-03-16 2017-04-13 2017-04-24 2017-04-25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5-13 2017-05-16 2017-06-04 2017-06-11 2017-06-29 2017-07-24 2017-08-07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8-13 2017-08-16 2017-08-27 2015-08-04 2015-08-24 2015-09-15 2015-10-05 </w:t>
      </w:r>
      <w:r>
        <w:br/>
      </w:r>
      <w:r>
        <w:rPr>
          <w:rStyle w:val="VerbatimChar"/>
        </w:rPr>
        <w:t xml:space="preserve">##     0.0016     0.0016     0.0016     0.0014     0.0014     0.0014     0.0014 </w:t>
      </w:r>
      <w:r>
        <w:br/>
      </w:r>
      <w:r>
        <w:rPr>
          <w:rStyle w:val="VerbatimChar"/>
        </w:rPr>
        <w:t xml:space="preserve">## 2015-10-06 2015-10-10 2015-10-13 2015-10-29 2015-11-09 2015-11-11 2015-11-1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5-11-16 2015-12-03 2015-12-15 2015-12-29 2016-01-10 2016-01-26 2016-01-2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2-05 2016-03-03 2016-03-14 2016-03-27 2016-03-31 2016-04-12 2016-05-0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5-12 2016-05-24 2016-05-25 2016-05-26 2016-05-31 2016-06-04 2016-06-0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6-13 2016-06-23 2016-06-30 2016-07-17 2016-07-25 2016-07-29 2016-08-04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8-08 2016-08-11 2016-08-14 2016-08-21 2016-09-01 2016-09-22 2016-09-27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10-04 2016-10-14 2016-10-15 2016-10-16 2016-11-04 2016-11-22 2016-11-23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12-13 2016-12-21 2016-12-28 2017-01-12 2017-01-20 2017-02-04 2017-02-08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3-12 2017-03-21 2017-04-06 2017-04-10 2017-04-27 2017-05-01 2017-05-0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5-15 2017-05-28 2017-06-06 2017-06-07 2017-06-08 2017-06-09 2017-06-26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7-01 2017-07-06 2017-07-14 2017-07-31 2017-08-03 2017-08-04 2017-08-1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8-19 2015-07-15 2015-07-25 2015-07-31 2015-08-12 2015-08-14 2015-08-16 </w:t>
      </w:r>
      <w:r>
        <w:br/>
      </w:r>
      <w:r>
        <w:rPr>
          <w:rStyle w:val="VerbatimChar"/>
        </w:rPr>
        <w:t xml:space="preserve">##     0.0014     0.0012     0.0012     0.0012     0.0012     0.0012     0.0012 </w:t>
      </w:r>
      <w:r>
        <w:br/>
      </w:r>
      <w:r>
        <w:rPr>
          <w:rStyle w:val="VerbatimChar"/>
        </w:rPr>
        <w:t xml:space="preserve">## 2015-08-17 2015-08-22 2015-08-25 2015-08-27 2015-08-29 2015-09-11 2015-09-2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5-09-23 2015-09-24 2015-10-08 2015-10-09 2015-10-16 2015-10-24 2015-11-0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5-11-26 2015-11-29 2016-01-01 2016-01-02 2016-01-08 2016-01-13 2016-01-22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2-07 2016-03-12 2016-03-13 2016-03-17 2016-04-23 2016-05-14 2016-05-1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5-19 2016-06-03 2016-06-06 2016-06-18 2016-06-24 2016-06-28 2016-07-0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7-07 2016-07-24 2016-08-01 2016-08-12 2016-08-18 2016-08-20 2016-08-28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8-31 2016-09-05 2016-09-09 2016-09-18 2016-10-02 2016-10-08 2016-10-1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0-12 2016-10-18 2016-10-20 2016-10-24 2016-11-05 2016-11-07 2016-11-09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1-16 2016-11-27 2016-12-02 2016-12-06 2016-12-14 2016-12-15 2016-12-2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2-22 2016-12-23 2016-12-27 2017-01-04 2017-01-08 2017-01-29 2017-01-3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2-05 2017-02-22 2017-03-02 2017-03-11 2017-03-14 2017-03-23 2017-03-2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3-28 2017-03-29 2017-04-05 2017-04-08 2017-04-15 2017-04-22 2017-04-26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5-12 2017-05-20 2017-05-22 2017-06-03 2017-06-12 2017-07-15 2017-07-1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7-23 2017-07-27 2017-07-29 2017-08-06 2017-08-30 2014-10-17 2015-01-21 </w:t>
      </w:r>
      <w:r>
        <w:br/>
      </w:r>
      <w:r>
        <w:rPr>
          <w:rStyle w:val="VerbatimChar"/>
        </w:rPr>
        <w:t xml:space="preserve">##     0.0012     0.0012     0.0012     0.0012     0.0012     0.0010     0.0010 </w:t>
      </w:r>
      <w:r>
        <w:br/>
      </w:r>
      <w:r>
        <w:rPr>
          <w:rStyle w:val="VerbatimChar"/>
        </w:rPr>
        <w:t xml:space="preserve">## 2015-06-17 2015-07-10 2015-07-22 2015-08-01 2015-08-07 2015-08-10 2015-09-10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5-09-28 2015-10-03 2015-11-20 2015-12-02 2015-12-23 2016-01-20 2016-01-21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1-24 2016-01-25 2016-02-04 2016-02-06 2016-02-11 2016-02-13 2016-02-17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3-05 2016-03-08 2016-03-10 2016-03-11 2016-04-10 2016-04-20 2016-05-0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5-04 2016-05-05 2016-05-15 2016-05-18 2016-05-20 2016-05-21 2016-05-2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5-27 2016-06-14 2016-06-15 2016-06-16 2016-06-21 2016-07-02 2016-07-06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7-09 2016-07-14 2016-07-16 2016-07-22 2016-08-05 2016-08-16 2016-08-1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8-24 2016-09-10 2016-09-16 2016-09-30 2016-11-01 2016-11-11 2016-11-1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12-01 2016-12-04 2016-12-16 2016-12-17 2016-12-30 2017-01-06 2017-01-0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1-14 2017-01-18 2017-01-22 2017-01-23 2017-01-25 2017-02-12 2017-02-1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2-17 2017-03-01 2017-03-04 2017-03-05 2017-03-09 2017-03-15 2017-03-1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4-02 2017-04-04 2017-04-14 2017-04-18 2017-04-28 2017-05-04 2017-05-06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5-08 2017-05-21 2017-05-29 2017-05-30 2017-05-31 2017-06-01 2017-06-20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6-23 2017-07-05 2017-07-07 2017-07-12 2017-07-19 2017-08-01 2017-08-12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8-17 2017-08-29 2015-01-30 2015-05-14 2015-05-19 2015-06-29 2015-07-08 </w:t>
      </w:r>
      <w:r>
        <w:br/>
      </w:r>
      <w:r>
        <w:rPr>
          <w:rStyle w:val="VerbatimChar"/>
        </w:rPr>
        <w:t xml:space="preserve">##     0.0010     0.0010     0.0008     0.0008     0.0008     0.0008     0.0008 </w:t>
      </w:r>
      <w:r>
        <w:br/>
      </w:r>
      <w:r>
        <w:rPr>
          <w:rStyle w:val="VerbatimChar"/>
        </w:rPr>
        <w:t xml:space="preserve">## 2015-07-14 2015-07-19 2015-07-23 2015-07-26 2015-08-03 2015-08-08 2015-08-09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08-13 2015-08-15 2015-08-18 2015-08-19 2015-08-31 2015-09-12 2015-09-1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09-27 2015-10-11 2015-10-12 2015-10-14 2015-10-25 2015-10-31 2015-11-14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11-30 2015-12-04 2015-12-17 2015-12-19 2016-01-15 2016-01-17 2016-02-02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2-03 2016-02-12 2016-03-20 2016-03-26 2016-03-29 2016-04-01 2016-04-05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4-08 2016-04-14 2016-04-18 2016-04-22 2016-04-25 2016-04-29 2016-04-30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5-02 2016-05-08 2016-05-13 2016-06-19 2016-06-27 2016-06-29 2016-07-0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7-10 2016-07-12 2016-07-15 2016-08-09 2016-08-22 2016-08-30 2016-09-04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9-11 2016-09-12 2016-09-14 2016-09-17 2016-10-05 2016-10-22 2016-10-30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10-31 2016-11-10 2016-11-28 2016-11-29 2016-12-03 2016-12-08 2016-12-19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12-31 2017-01-07 2017-01-10 2017-01-21 2017-01-26 2017-02-14 2017-03-0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3-13 2017-03-18 2017-03-24 2017-04-09 2017-04-12 2017-04-16 2017-04-1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4-20 2017-04-29 2017-05-10 2017-05-18 2017-05-19 2017-06-10 2017-06-1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6-14 2017-06-15 2017-06-17 2017-06-18 2017-06-19 2017-06-24 2017-06-2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7-03 2017-07-04 2017-07-10 2017-07-11 2017-07-16 2017-07-20 2017-07-25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7-28 2017-08-05 2017-08-09 2017-08-11 2017-09-03 2015-07-13 2015-07-17 </w:t>
      </w:r>
      <w:r>
        <w:br/>
      </w:r>
      <w:r>
        <w:rPr>
          <w:rStyle w:val="VerbatimChar"/>
        </w:rPr>
        <w:t xml:space="preserve">##     0.0008     0.0008     0.0008     0.0008     0.0008     0.0006     0.0006 </w:t>
      </w:r>
      <w:r>
        <w:br/>
      </w:r>
      <w:r>
        <w:rPr>
          <w:rStyle w:val="VerbatimChar"/>
        </w:rPr>
        <w:t xml:space="preserve">## 2015-07-18 2015-07-20 2015-07-30 2015-08-20 2015-08-23 2015-08-30 2015-09-04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09-06 2015-09-07 2015-09-17 2015-09-19 2015-10-07 2015-10-30 2015-11-04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11-06 2015-11-07 2015-11-08 2015-11-12 2015-11-18 2015-11-21 2015-12-0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12-11 2015-12-14 2015-12-26 2015-12-27 2015-12-28 2016-01-07 2016-01-0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1-27 2016-02-19 2016-02-21 2016-02-22 2016-02-24 2016-02-27 2016-03-1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4-07 2016-04-16 2016-05-07 2016-06-10 2016-07-11 2016-07-20 2016-07-26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7-27 2016-08-23 2016-09-24 2016-10-19 2016-10-23 2016-11-03 2016-11-12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11-15 2016-11-19 2016-12-05 2016-12-18 2017-01-28 2017-02-11 2017-03-10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3-20 2017-03-22 2017-03-25 2017-04-01 2017-04-07 2017-04-30 2017-05-02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5-25 2017-05-27 2017-07-02 2017-07-09 2017-07-21 2017-07-22 2017-07-26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8-08 2017-08-10 2017-08-18 2017-08-20 2017-08-21 2017-08-22 2017-08-23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8-24 2017-08-25 2015-03-03 2015-04-28 2015-05-18 2015-05-20 2015-05-29 </w:t>
      </w:r>
      <w:r>
        <w:br/>
      </w:r>
      <w:r>
        <w:rPr>
          <w:rStyle w:val="VerbatimChar"/>
        </w:rPr>
        <w:t xml:space="preserve">##     0.0006     0.0006     0.0004     0.0004     0.0004     0.0004     0.0004 </w:t>
      </w:r>
      <w:r>
        <w:br/>
      </w:r>
      <w:r>
        <w:rPr>
          <w:rStyle w:val="VerbatimChar"/>
        </w:rPr>
        <w:t xml:space="preserve">## 2015-06-16 2015-06-27 2015-06-30 2015-07-09 2015-07-12 2015-07-16 2015-07-24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7-28 2015-08-02 2015-08-05 2015-08-26 2015-08-28 2015-09-01 2015-09-03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9-05 2015-09-14 2015-09-26 2015-10-02 2015-10-26 2015-10-27 2015-11-10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11-13 2015-11-24 2015-11-27 2015-12-05 2015-12-07 2015-12-25 2016-01-14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6-01-30 2016-01-31 2016-03-25 2016-04-02 2016-04-06 2016-04-26 2016-05-28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6-06-01 2016-07-31 2016-09-07 2016-12-24 2016-12-25 2016-12-26 2017-01-13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7-03-03 2017-04-11 2017-05-07 2017-06-05 2017-06-16 2017-06-21 2017-06-25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7-07-08 2017-07-30 2017-08-02 2017-08-14 2017-08-31 2017-09-01 2017-09-07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1-22 2015-02-19 2015-03-25 2015-04-03 2015-04-05 2015-04-06 2015-04-11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4-13 2015-04-14 2015-04-15 2015-04-29 2015-05-06 2015-05-09 2015-05-13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5-27 2015-05-28 2015-06-01 2015-06-08 2015-06-09 2015-06-12 2015-06-13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6-15 2015-06-19 2015-06-23 2015-06-25 2015-06-26 2015-07-04 2015-07-27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8-06 2015-10-01 2015-10-17 2015-11-02 2015-11-03 2015-11-05 2015-11-19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11-25 2015-11-28 2015-12-13 2015-12-16 2015-12-20 2015-12-21 2015-12-24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6-01-04 2016-01-12 2016-01-23 2016-06-11 2016-06-25 2016-07-04 2016-08-07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6-08-17 2016-11-08 2016-11-30 2017-03-17 2017-08-26 2017-09-02 </w:t>
      </w:r>
      <w:r>
        <w:br/>
      </w:r>
      <w:r>
        <w:rPr>
          <w:rStyle w:val="VerbatimChar"/>
        </w:rPr>
        <w:t xml:space="preserve">##     0.0002     0.0002     0.0002     0.0002     0.0002     0.000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6:34:30Z</dcterms:created>
  <dcterms:modified xsi:type="dcterms:W3CDTF">2025-10-08T0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